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A0" w:rsidRDefault="009C34A0">
      <w:pPr>
        <w:pStyle w:val="Title"/>
      </w:pPr>
    </w:p>
    <w:p w:rsidR="00A174E0" w:rsidRPr="005441E5" w:rsidRDefault="00C80764">
      <w:pPr>
        <w:pStyle w:val="Title"/>
      </w:pPr>
      <w:r w:rsidRPr="005441E5">
        <w:t xml:space="preserve">  </w:t>
      </w:r>
      <w:r w:rsidR="00A174E0" w:rsidRPr="005441E5">
        <w:t>HARDIN COUNTY SCHOOL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PERSONNEL ACTION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CLASSIFIED PERSONNEL</w:t>
      </w:r>
    </w:p>
    <w:p w:rsidR="00A174E0" w:rsidRPr="005441E5" w:rsidRDefault="00A174E0">
      <w:pPr>
        <w:rPr>
          <w:sz w:val="20"/>
        </w:rPr>
      </w:pPr>
    </w:p>
    <w:tbl>
      <w:tblPr>
        <w:tblW w:w="0" w:type="auto"/>
        <w:tblBorders>
          <w:bottom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A174E0" w:rsidRPr="005441E5" w:rsidTr="00966CA7">
        <w:tblPrEx>
          <w:tblCellMar>
            <w:top w:w="0" w:type="dxa"/>
            <w:bottom w:w="0" w:type="dxa"/>
          </w:tblCellMar>
        </w:tblPrEx>
        <w:trPr>
          <w:trHeight w:val="234"/>
        </w:trPr>
        <w:tc>
          <w:tcPr>
            <w:tcW w:w="4428" w:type="dxa"/>
          </w:tcPr>
          <w:p w:rsidR="00A174E0" w:rsidRPr="005441E5" w:rsidRDefault="000C1996" w:rsidP="0029352D">
            <w:pPr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>T</w:t>
            </w:r>
            <w:r w:rsidR="0029352D" w:rsidRPr="005441E5">
              <w:rPr>
                <w:b/>
                <w:sz w:val="20"/>
              </w:rPr>
              <w:t>hursday</w:t>
            </w:r>
          </w:p>
        </w:tc>
        <w:tc>
          <w:tcPr>
            <w:tcW w:w="4428" w:type="dxa"/>
          </w:tcPr>
          <w:p w:rsidR="00A174E0" w:rsidRPr="005441E5" w:rsidRDefault="00D454BD" w:rsidP="00DA2C1F">
            <w:pPr>
              <w:jc w:val="right"/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 xml:space="preserve">     </w:t>
            </w:r>
            <w:r w:rsidR="00DA2C1F">
              <w:rPr>
                <w:b/>
                <w:sz w:val="20"/>
              </w:rPr>
              <w:t>December</w:t>
            </w:r>
            <w:r w:rsidR="00D254F5">
              <w:rPr>
                <w:b/>
                <w:sz w:val="20"/>
              </w:rPr>
              <w:t xml:space="preserve"> 19</w:t>
            </w:r>
            <w:r w:rsidR="00604DD9">
              <w:rPr>
                <w:b/>
                <w:sz w:val="20"/>
              </w:rPr>
              <w:t>,</w:t>
            </w:r>
            <w:r w:rsidR="001E24DA" w:rsidRPr="005441E5">
              <w:rPr>
                <w:b/>
                <w:sz w:val="20"/>
              </w:rPr>
              <w:t xml:space="preserve"> 20</w:t>
            </w:r>
            <w:r w:rsidR="000F0598" w:rsidRPr="005441E5">
              <w:rPr>
                <w:b/>
                <w:sz w:val="20"/>
              </w:rPr>
              <w:t>2</w:t>
            </w:r>
            <w:r w:rsidR="00FB7D51">
              <w:rPr>
                <w:b/>
                <w:sz w:val="20"/>
              </w:rPr>
              <w:t>4</w:t>
            </w:r>
          </w:p>
        </w:tc>
      </w:tr>
    </w:tbl>
    <w:p w:rsidR="00D03E43" w:rsidRPr="00D254F5" w:rsidRDefault="00A174E0" w:rsidP="00715CB3">
      <w:pPr>
        <w:rPr>
          <w:szCs w:val="24"/>
          <w:u w:val="single"/>
        </w:rPr>
      </w:pPr>
      <w:r w:rsidRPr="00D254F5">
        <w:rPr>
          <w:szCs w:val="24"/>
          <w:u w:val="single"/>
        </w:rPr>
        <w:t>CLASSIFIED HIRING</w:t>
      </w:r>
      <w:r w:rsidR="00685F7F" w:rsidRPr="00D254F5">
        <w:rPr>
          <w:szCs w:val="24"/>
          <w:u w:val="single"/>
        </w:rPr>
        <w:t>:</w:t>
      </w:r>
    </w:p>
    <w:p w:rsidR="00B46992" w:rsidRPr="00D254F5" w:rsidRDefault="00B46992" w:rsidP="00715CB3">
      <w:pPr>
        <w:rPr>
          <w:szCs w:val="24"/>
        </w:rPr>
      </w:pPr>
      <w:r w:rsidRPr="00D254F5">
        <w:rPr>
          <w:szCs w:val="24"/>
        </w:rPr>
        <w:t>Bates, Trisha – Receptionist – Central Office – Effective 12/03/2024</w:t>
      </w:r>
    </w:p>
    <w:p w:rsidR="001278A8" w:rsidRPr="00D254F5" w:rsidRDefault="001278A8" w:rsidP="00715CB3">
      <w:pPr>
        <w:rPr>
          <w:szCs w:val="24"/>
        </w:rPr>
      </w:pPr>
      <w:r w:rsidRPr="00D254F5">
        <w:rPr>
          <w:szCs w:val="24"/>
        </w:rPr>
        <w:t>Burton, Rebecca – Cook/Baker – John Hardin – Effective 12/02/2024</w:t>
      </w:r>
    </w:p>
    <w:p w:rsidR="00D812FC" w:rsidRPr="00D254F5" w:rsidRDefault="00D812FC" w:rsidP="00715CB3">
      <w:pPr>
        <w:rPr>
          <w:szCs w:val="24"/>
        </w:rPr>
      </w:pPr>
      <w:r w:rsidRPr="00D254F5">
        <w:rPr>
          <w:szCs w:val="24"/>
        </w:rPr>
        <w:t>George</w:t>
      </w:r>
      <w:r w:rsidR="00D254F5">
        <w:rPr>
          <w:szCs w:val="24"/>
        </w:rPr>
        <w:t>l, Haley—Part-</w:t>
      </w:r>
      <w:r w:rsidRPr="00D254F5">
        <w:rPr>
          <w:szCs w:val="24"/>
        </w:rPr>
        <w:t>Time Bus Monitor—</w:t>
      </w:r>
      <w:r w:rsidR="00D254F5">
        <w:rPr>
          <w:szCs w:val="24"/>
        </w:rPr>
        <w:t xml:space="preserve">Transportation -- </w:t>
      </w:r>
      <w:r w:rsidRPr="00D254F5">
        <w:rPr>
          <w:szCs w:val="24"/>
        </w:rPr>
        <w:t>Effective 12/02/2024</w:t>
      </w:r>
    </w:p>
    <w:p w:rsidR="00B751E7" w:rsidRPr="00D254F5" w:rsidRDefault="00B751E7" w:rsidP="00715CB3">
      <w:pPr>
        <w:rPr>
          <w:szCs w:val="24"/>
        </w:rPr>
      </w:pPr>
      <w:r w:rsidRPr="00D254F5">
        <w:rPr>
          <w:szCs w:val="24"/>
        </w:rPr>
        <w:t>Henken, Abigail – Instructional Assistant – Radcliff – Effective 12/09/2024</w:t>
      </w:r>
    </w:p>
    <w:p w:rsidR="00156BDA" w:rsidRPr="00D254F5" w:rsidRDefault="00156BDA" w:rsidP="00715CB3">
      <w:pPr>
        <w:rPr>
          <w:szCs w:val="24"/>
        </w:rPr>
      </w:pPr>
      <w:r w:rsidRPr="00D254F5">
        <w:rPr>
          <w:color w:val="222222"/>
          <w:szCs w:val="24"/>
          <w:shd w:val="clear" w:color="auto" w:fill="FFFFFF"/>
        </w:rPr>
        <w:t>Higgins, Hope--</w:t>
      </w:r>
      <w:r w:rsidR="00D254F5">
        <w:rPr>
          <w:color w:val="222222"/>
          <w:szCs w:val="24"/>
          <w:shd w:val="clear" w:color="auto" w:fill="FFFFFF"/>
        </w:rPr>
        <w:t>Part-Time</w:t>
      </w:r>
      <w:r w:rsidRPr="00D254F5">
        <w:rPr>
          <w:color w:val="222222"/>
          <w:szCs w:val="24"/>
          <w:shd w:val="clear" w:color="auto" w:fill="FFFFFF"/>
        </w:rPr>
        <w:t xml:space="preserve"> SACC Monitor--G C Burkhead--Effective 01/07/2025</w:t>
      </w:r>
    </w:p>
    <w:p w:rsidR="00FD4CE2" w:rsidRPr="00D254F5" w:rsidRDefault="00FD4CE2" w:rsidP="00715CB3">
      <w:pPr>
        <w:rPr>
          <w:szCs w:val="24"/>
        </w:rPr>
      </w:pPr>
      <w:r w:rsidRPr="00D254F5">
        <w:rPr>
          <w:szCs w:val="24"/>
        </w:rPr>
        <w:t xml:space="preserve">Holley, Blake – </w:t>
      </w:r>
      <w:r w:rsidR="00D254F5">
        <w:rPr>
          <w:szCs w:val="24"/>
        </w:rPr>
        <w:t>Part-time</w:t>
      </w:r>
      <w:r w:rsidRPr="00D254F5">
        <w:rPr>
          <w:szCs w:val="24"/>
        </w:rPr>
        <w:t xml:space="preserve"> Custodian – North Park ELA – Effective 12/09/2024</w:t>
      </w:r>
    </w:p>
    <w:p w:rsidR="006A73A0" w:rsidRPr="00D254F5" w:rsidRDefault="006A73A0" w:rsidP="00715CB3">
      <w:pPr>
        <w:rPr>
          <w:szCs w:val="24"/>
        </w:rPr>
      </w:pPr>
      <w:r w:rsidRPr="00D254F5">
        <w:rPr>
          <w:szCs w:val="24"/>
        </w:rPr>
        <w:t>Hoover, Messarine—Instructional Assistant—James T Alton—Effective 12/02/2024</w:t>
      </w:r>
    </w:p>
    <w:p w:rsidR="00156BDA" w:rsidRPr="00D254F5" w:rsidRDefault="00156BDA" w:rsidP="00715CB3">
      <w:pPr>
        <w:rPr>
          <w:szCs w:val="24"/>
        </w:rPr>
      </w:pPr>
      <w:r w:rsidRPr="00D254F5">
        <w:rPr>
          <w:szCs w:val="24"/>
        </w:rPr>
        <w:t xml:space="preserve">Lesson, Susan – </w:t>
      </w:r>
      <w:r w:rsidR="00D254F5">
        <w:rPr>
          <w:szCs w:val="24"/>
        </w:rPr>
        <w:t>Part-time</w:t>
      </w:r>
      <w:r w:rsidRPr="00D254F5">
        <w:rPr>
          <w:szCs w:val="24"/>
        </w:rPr>
        <w:t xml:space="preserve"> Instructional Assistant – North Park – Effective 12/18/24</w:t>
      </w:r>
    </w:p>
    <w:p w:rsidR="006A73A0" w:rsidRPr="00D254F5" w:rsidRDefault="006A73A0" w:rsidP="00715CB3">
      <w:pPr>
        <w:rPr>
          <w:szCs w:val="24"/>
        </w:rPr>
      </w:pPr>
      <w:r w:rsidRPr="00D254F5">
        <w:rPr>
          <w:szCs w:val="24"/>
        </w:rPr>
        <w:t>McGuffin, Dara—Bus Driver—Transportation—Effective 12/02/2024</w:t>
      </w:r>
    </w:p>
    <w:p w:rsidR="00C11EBC" w:rsidRPr="00D254F5" w:rsidRDefault="00C11EBC" w:rsidP="00715CB3">
      <w:pPr>
        <w:rPr>
          <w:szCs w:val="24"/>
        </w:rPr>
      </w:pPr>
      <w:r w:rsidRPr="00D254F5">
        <w:rPr>
          <w:szCs w:val="24"/>
        </w:rPr>
        <w:t>Parker, Kristi – Registrar – Woodland – Effective 12/13/2024</w:t>
      </w:r>
    </w:p>
    <w:p w:rsidR="00622AFC" w:rsidRPr="00D254F5" w:rsidRDefault="00622AFC" w:rsidP="00715CB3">
      <w:pPr>
        <w:rPr>
          <w:szCs w:val="24"/>
        </w:rPr>
      </w:pPr>
      <w:r w:rsidRPr="00D254F5">
        <w:rPr>
          <w:szCs w:val="24"/>
        </w:rPr>
        <w:t>Schaefer, Katherine – Instructional Assistant – Heartland – Effective 12/16/2024</w:t>
      </w:r>
    </w:p>
    <w:p w:rsidR="00482283" w:rsidRPr="00D254F5" w:rsidRDefault="00D254F5" w:rsidP="00715CB3">
      <w:pPr>
        <w:rPr>
          <w:szCs w:val="24"/>
        </w:rPr>
      </w:pPr>
      <w:r>
        <w:rPr>
          <w:szCs w:val="24"/>
        </w:rPr>
        <w:t>Stidom, Layla—Part-</w:t>
      </w:r>
      <w:r w:rsidR="00482283" w:rsidRPr="00D254F5">
        <w:rPr>
          <w:szCs w:val="24"/>
        </w:rPr>
        <w:t>Time ELA—College View Campus—Effective 12/16/2024</w:t>
      </w:r>
    </w:p>
    <w:p w:rsidR="006A73A0" w:rsidRPr="00D254F5" w:rsidRDefault="006A73A0" w:rsidP="00715CB3">
      <w:pPr>
        <w:rPr>
          <w:szCs w:val="24"/>
        </w:rPr>
      </w:pPr>
      <w:r w:rsidRPr="00D254F5">
        <w:rPr>
          <w:szCs w:val="24"/>
        </w:rPr>
        <w:t>Whelan, Kimberly—Cook/Baker—Lakewood—Effective 12/02/2024</w:t>
      </w:r>
    </w:p>
    <w:p w:rsidR="006A73A0" w:rsidRPr="00D254F5" w:rsidRDefault="006A73A0" w:rsidP="00715CB3">
      <w:pPr>
        <w:rPr>
          <w:szCs w:val="24"/>
        </w:rPr>
      </w:pPr>
    </w:p>
    <w:p w:rsidR="00304B55" w:rsidRPr="00D254F5" w:rsidRDefault="000E769E" w:rsidP="00715CB3">
      <w:pPr>
        <w:rPr>
          <w:szCs w:val="24"/>
          <w:u w:val="single"/>
        </w:rPr>
      </w:pPr>
      <w:r w:rsidRPr="00D254F5">
        <w:rPr>
          <w:szCs w:val="24"/>
          <w:u w:val="single"/>
        </w:rPr>
        <w:t>CLASSIFIED TRAN</w:t>
      </w:r>
      <w:r w:rsidR="00582C65" w:rsidRPr="00D254F5">
        <w:rPr>
          <w:szCs w:val="24"/>
          <w:u w:val="single"/>
        </w:rPr>
        <w:t>SFERS:</w:t>
      </w:r>
      <w:r w:rsidR="00304B55" w:rsidRPr="00D254F5">
        <w:rPr>
          <w:szCs w:val="24"/>
          <w:u w:val="single"/>
        </w:rPr>
        <w:t xml:space="preserve"> </w:t>
      </w:r>
    </w:p>
    <w:p w:rsidR="00973731" w:rsidRPr="00D254F5" w:rsidRDefault="00973731" w:rsidP="00715CB3">
      <w:pPr>
        <w:rPr>
          <w:szCs w:val="24"/>
        </w:rPr>
      </w:pPr>
      <w:r w:rsidRPr="00D254F5">
        <w:rPr>
          <w:szCs w:val="24"/>
        </w:rPr>
        <w:t>Ayling, Nichole – Cook/Baker (6 hours) to Cook/Baker (5 hours) – Vine Grove – Effective 12/16/2024</w:t>
      </w:r>
    </w:p>
    <w:p w:rsidR="00E85A2A" w:rsidRPr="00D254F5" w:rsidRDefault="00E85A2A" w:rsidP="00715CB3">
      <w:pPr>
        <w:rPr>
          <w:szCs w:val="24"/>
        </w:rPr>
      </w:pPr>
      <w:r w:rsidRPr="00D254F5">
        <w:rPr>
          <w:szCs w:val="24"/>
        </w:rPr>
        <w:t>Cote, Cindi – Registrar at Woodland to School Secretary I at Woodland – Effective 12/02/2024</w:t>
      </w:r>
    </w:p>
    <w:p w:rsidR="00973731" w:rsidRPr="00D254F5" w:rsidRDefault="00475178" w:rsidP="00715CB3">
      <w:pPr>
        <w:rPr>
          <w:szCs w:val="24"/>
        </w:rPr>
      </w:pPr>
      <w:r w:rsidRPr="00D254F5">
        <w:rPr>
          <w:szCs w:val="24"/>
        </w:rPr>
        <w:t>Cothern, Darlene -- Cook/Baker (5 hours) to Cook/Baker (6 hours) – Vine Grove – Effective 12/16/2024</w:t>
      </w:r>
    </w:p>
    <w:p w:rsidR="006B5EC5" w:rsidRPr="00D254F5" w:rsidRDefault="00D254F5" w:rsidP="00715CB3">
      <w:pPr>
        <w:rPr>
          <w:szCs w:val="24"/>
        </w:rPr>
      </w:pPr>
      <w:r>
        <w:rPr>
          <w:szCs w:val="24"/>
        </w:rPr>
        <w:t xml:space="preserve">Dodi, Alex—Substitute Teacher to Instructional Assistant II at </w:t>
      </w:r>
      <w:r w:rsidR="006B5EC5" w:rsidRPr="00D254F5">
        <w:rPr>
          <w:szCs w:val="24"/>
        </w:rPr>
        <w:t>College View—Effective 01/07/2025</w:t>
      </w:r>
      <w:r w:rsidR="006B5EC5" w:rsidRPr="00D254F5">
        <w:rPr>
          <w:szCs w:val="24"/>
        </w:rPr>
        <w:tab/>
      </w:r>
    </w:p>
    <w:p w:rsidR="00720DC8" w:rsidRPr="00D254F5" w:rsidRDefault="00DA2C1F" w:rsidP="00715CB3">
      <w:pPr>
        <w:rPr>
          <w:szCs w:val="24"/>
        </w:rPr>
      </w:pPr>
      <w:r w:rsidRPr="00D254F5">
        <w:rPr>
          <w:szCs w:val="24"/>
        </w:rPr>
        <w:t>Gabeh</w:t>
      </w:r>
      <w:r w:rsidR="00D254F5">
        <w:rPr>
          <w:szCs w:val="24"/>
        </w:rPr>
        <w:t xml:space="preserve">art, Theresa—Substitute Teacher to Instructor III at </w:t>
      </w:r>
      <w:r w:rsidRPr="00D254F5">
        <w:rPr>
          <w:szCs w:val="24"/>
        </w:rPr>
        <w:t>James T Alton—Effective 11/22/2024</w:t>
      </w:r>
    </w:p>
    <w:p w:rsidR="00E85A2A" w:rsidRPr="00D254F5" w:rsidRDefault="00E85A2A" w:rsidP="00715CB3">
      <w:pPr>
        <w:rPr>
          <w:szCs w:val="24"/>
        </w:rPr>
      </w:pPr>
    </w:p>
    <w:p w:rsidR="00E66C68" w:rsidRPr="00D254F5" w:rsidRDefault="00A174E0" w:rsidP="00E66C68">
      <w:pPr>
        <w:pStyle w:val="Heading2"/>
        <w:rPr>
          <w:b w:val="0"/>
          <w:sz w:val="24"/>
          <w:szCs w:val="24"/>
        </w:rPr>
      </w:pPr>
      <w:r w:rsidRPr="00D254F5">
        <w:rPr>
          <w:b w:val="0"/>
          <w:sz w:val="24"/>
          <w:szCs w:val="24"/>
        </w:rPr>
        <w:t>CLASSIFIED RESIGNATIONS</w:t>
      </w:r>
      <w:r w:rsidR="005A000A" w:rsidRPr="00D254F5">
        <w:rPr>
          <w:b w:val="0"/>
          <w:sz w:val="24"/>
          <w:szCs w:val="24"/>
        </w:rPr>
        <w:t>:</w:t>
      </w:r>
      <w:r w:rsidRPr="00D254F5">
        <w:rPr>
          <w:b w:val="0"/>
          <w:sz w:val="24"/>
          <w:szCs w:val="24"/>
        </w:rPr>
        <w:t xml:space="preserve"> </w:t>
      </w:r>
    </w:p>
    <w:p w:rsidR="009F2FCF" w:rsidRPr="00D254F5" w:rsidRDefault="009F2FCF" w:rsidP="00280EF3">
      <w:pPr>
        <w:rPr>
          <w:szCs w:val="24"/>
        </w:rPr>
      </w:pPr>
      <w:r w:rsidRPr="00D254F5">
        <w:rPr>
          <w:szCs w:val="24"/>
        </w:rPr>
        <w:t>Alberts, Julie—Instructional Assistant I—Meadow View—Effective 12/20/2024</w:t>
      </w:r>
    </w:p>
    <w:p w:rsidR="009F2FCF" w:rsidRPr="00D254F5" w:rsidRDefault="00D254F5" w:rsidP="00280EF3">
      <w:pPr>
        <w:rPr>
          <w:szCs w:val="24"/>
        </w:rPr>
      </w:pPr>
      <w:r>
        <w:rPr>
          <w:szCs w:val="24"/>
        </w:rPr>
        <w:t>Arnold-Garrett, Tonya—12-</w:t>
      </w:r>
      <w:r w:rsidR="009F2FCF" w:rsidRPr="00D254F5">
        <w:rPr>
          <w:szCs w:val="24"/>
        </w:rPr>
        <w:t>m</w:t>
      </w:r>
      <w:r>
        <w:rPr>
          <w:szCs w:val="24"/>
        </w:rPr>
        <w:t>on</w:t>
      </w:r>
      <w:r w:rsidR="009F2FCF" w:rsidRPr="00D254F5">
        <w:rPr>
          <w:szCs w:val="24"/>
        </w:rPr>
        <w:t>th Custodian—Meadow View—Effective 12/05/2024</w:t>
      </w:r>
    </w:p>
    <w:p w:rsidR="00FB5CBB" w:rsidRPr="00D254F5" w:rsidRDefault="00D62CC6" w:rsidP="00280EF3">
      <w:pPr>
        <w:rPr>
          <w:szCs w:val="24"/>
        </w:rPr>
      </w:pPr>
      <w:r w:rsidRPr="00D254F5">
        <w:rPr>
          <w:szCs w:val="24"/>
        </w:rPr>
        <w:t>Feiler, Tatum—Instructional Assistant II—G C Burkhead—Effective 12/31/2024</w:t>
      </w:r>
    </w:p>
    <w:p w:rsidR="00650040" w:rsidRPr="00D254F5" w:rsidRDefault="00650040" w:rsidP="00280EF3">
      <w:pPr>
        <w:rPr>
          <w:szCs w:val="24"/>
        </w:rPr>
      </w:pPr>
      <w:r w:rsidRPr="00D254F5">
        <w:rPr>
          <w:szCs w:val="24"/>
        </w:rPr>
        <w:t>Jaco, Neal—Instructor III—Radcliff—Effective 11/27/2024</w:t>
      </w:r>
    </w:p>
    <w:p w:rsidR="0027301A" w:rsidRPr="00D254F5" w:rsidRDefault="0027301A" w:rsidP="00280EF3">
      <w:pPr>
        <w:rPr>
          <w:szCs w:val="24"/>
        </w:rPr>
      </w:pPr>
      <w:r w:rsidRPr="00D254F5">
        <w:rPr>
          <w:szCs w:val="24"/>
        </w:rPr>
        <w:t>Olliges, Devin—Speech Language Pathologist—Effective 01/17/2025</w:t>
      </w:r>
    </w:p>
    <w:p w:rsidR="006F4900" w:rsidRPr="00D254F5" w:rsidRDefault="006F4900" w:rsidP="00280EF3">
      <w:pPr>
        <w:rPr>
          <w:szCs w:val="24"/>
        </w:rPr>
      </w:pPr>
      <w:r w:rsidRPr="00D254F5">
        <w:rPr>
          <w:szCs w:val="24"/>
        </w:rPr>
        <w:t>Peak, Selena—Cook/Baker—North Hardin—Effective 12/04/2024</w:t>
      </w:r>
    </w:p>
    <w:p w:rsidR="00E85A2A" w:rsidRPr="00D254F5" w:rsidRDefault="00086D50" w:rsidP="00280EF3">
      <w:pPr>
        <w:rPr>
          <w:szCs w:val="24"/>
        </w:rPr>
      </w:pPr>
      <w:r w:rsidRPr="00D254F5">
        <w:rPr>
          <w:szCs w:val="24"/>
        </w:rPr>
        <w:t>Wagoner, Timothy—12</w:t>
      </w:r>
      <w:r w:rsidR="00D254F5">
        <w:rPr>
          <w:szCs w:val="24"/>
        </w:rPr>
        <w:t>-</w:t>
      </w:r>
      <w:r w:rsidRPr="00D254F5">
        <w:rPr>
          <w:szCs w:val="24"/>
        </w:rPr>
        <w:t>m</w:t>
      </w:r>
      <w:r w:rsidR="00D254F5">
        <w:rPr>
          <w:szCs w:val="24"/>
        </w:rPr>
        <w:t>on</w:t>
      </w:r>
      <w:r w:rsidRPr="00D254F5">
        <w:rPr>
          <w:szCs w:val="24"/>
        </w:rPr>
        <w:t>th Custodian—G C Burkhead—Effective 12/13/2024</w:t>
      </w:r>
    </w:p>
    <w:p w:rsidR="005A6015" w:rsidRPr="00D254F5" w:rsidRDefault="005A6015" w:rsidP="00280EF3">
      <w:pPr>
        <w:rPr>
          <w:szCs w:val="24"/>
        </w:rPr>
      </w:pPr>
    </w:p>
    <w:p w:rsidR="00F910C4" w:rsidRPr="00D254F5" w:rsidRDefault="00F910C4" w:rsidP="005D33BB">
      <w:pPr>
        <w:rPr>
          <w:szCs w:val="24"/>
          <w:u w:val="single"/>
        </w:rPr>
      </w:pPr>
      <w:r w:rsidRPr="00D254F5">
        <w:rPr>
          <w:szCs w:val="24"/>
          <w:u w:val="single"/>
        </w:rPr>
        <w:t>CLASSIFIED RETIREMENT</w:t>
      </w:r>
      <w:r w:rsidR="00B64323" w:rsidRPr="00D254F5">
        <w:rPr>
          <w:szCs w:val="24"/>
          <w:u w:val="single"/>
        </w:rPr>
        <w:t>:</w:t>
      </w:r>
    </w:p>
    <w:p w:rsidR="00B50280" w:rsidRPr="00D254F5" w:rsidRDefault="00DF456D" w:rsidP="00085D64">
      <w:pPr>
        <w:rPr>
          <w:szCs w:val="24"/>
        </w:rPr>
      </w:pPr>
      <w:r w:rsidRPr="00D254F5">
        <w:rPr>
          <w:szCs w:val="24"/>
        </w:rPr>
        <w:t>Jones, Marcella—Bus Driver—Transportation—Effective 02/01/2025</w:t>
      </w:r>
    </w:p>
    <w:p w:rsidR="004F7429" w:rsidRPr="00D254F5" w:rsidRDefault="004F7429" w:rsidP="00085D64">
      <w:pPr>
        <w:rPr>
          <w:szCs w:val="24"/>
        </w:rPr>
      </w:pPr>
      <w:r w:rsidRPr="00D254F5">
        <w:rPr>
          <w:szCs w:val="24"/>
        </w:rPr>
        <w:t>Strawser, Lisa—Bus Monitor—Transportation—Effective 01/01/2025</w:t>
      </w:r>
    </w:p>
    <w:p w:rsidR="00B46992" w:rsidRPr="00D254F5" w:rsidRDefault="00B46992" w:rsidP="00085D64">
      <w:pPr>
        <w:rPr>
          <w:szCs w:val="24"/>
        </w:rPr>
      </w:pPr>
    </w:p>
    <w:p w:rsidR="00B50280" w:rsidRPr="00D254F5" w:rsidRDefault="00D4146D" w:rsidP="00085D64">
      <w:pPr>
        <w:rPr>
          <w:szCs w:val="24"/>
          <w:u w:val="single"/>
        </w:rPr>
      </w:pPr>
      <w:r w:rsidRPr="00D254F5">
        <w:rPr>
          <w:szCs w:val="24"/>
          <w:u w:val="single"/>
        </w:rPr>
        <w:t>CLASSIFIED REASSIGNMENT</w:t>
      </w:r>
      <w:r w:rsidR="00B50280" w:rsidRPr="00D254F5">
        <w:rPr>
          <w:szCs w:val="24"/>
          <w:u w:val="single"/>
        </w:rPr>
        <w:t>:</w:t>
      </w:r>
    </w:p>
    <w:p w:rsidR="00D4146D" w:rsidRPr="00D254F5" w:rsidRDefault="00D4146D" w:rsidP="00085D64">
      <w:pPr>
        <w:rPr>
          <w:szCs w:val="24"/>
        </w:rPr>
      </w:pPr>
      <w:r w:rsidRPr="00D254F5">
        <w:rPr>
          <w:szCs w:val="24"/>
        </w:rPr>
        <w:t>Ray, Robert – Custodian – North Middle – Reassigned to Board of Education Office effective 11/21/2024 until further notice.</w:t>
      </w:r>
    </w:p>
    <w:p w:rsidR="00227ABF" w:rsidRPr="00D254F5" w:rsidRDefault="00227ABF" w:rsidP="00085D64">
      <w:pPr>
        <w:rPr>
          <w:szCs w:val="24"/>
        </w:rPr>
      </w:pPr>
    </w:p>
    <w:p w:rsidR="00227ABF" w:rsidRPr="00D254F5" w:rsidRDefault="00E26677" w:rsidP="00085D64">
      <w:pPr>
        <w:rPr>
          <w:szCs w:val="24"/>
          <w:u w:val="single"/>
        </w:rPr>
      </w:pPr>
      <w:r w:rsidRPr="00D254F5">
        <w:rPr>
          <w:szCs w:val="24"/>
          <w:u w:val="single"/>
        </w:rPr>
        <w:t>CLASSIFIED SUSPENSION</w:t>
      </w:r>
      <w:r w:rsidR="00227ABF" w:rsidRPr="00D254F5">
        <w:rPr>
          <w:szCs w:val="24"/>
          <w:u w:val="single"/>
        </w:rPr>
        <w:t xml:space="preserve">: </w:t>
      </w:r>
    </w:p>
    <w:p w:rsidR="00E26677" w:rsidRPr="00D254F5" w:rsidRDefault="00E26677" w:rsidP="00085D64">
      <w:pPr>
        <w:rPr>
          <w:szCs w:val="24"/>
        </w:rPr>
      </w:pPr>
      <w:r w:rsidRPr="00D254F5">
        <w:rPr>
          <w:szCs w:val="24"/>
        </w:rPr>
        <w:t>Reeves, Cherie—Registrar—Jam</w:t>
      </w:r>
      <w:r w:rsidR="00D254F5">
        <w:rPr>
          <w:szCs w:val="24"/>
        </w:rPr>
        <w:t xml:space="preserve">es T Alton—Effective 12/16/2024 </w:t>
      </w:r>
      <w:r w:rsidRPr="00D254F5">
        <w:rPr>
          <w:szCs w:val="24"/>
        </w:rPr>
        <w:t>for 1 day</w:t>
      </w:r>
    </w:p>
    <w:p w:rsidR="004140F9" w:rsidRPr="00D254F5" w:rsidRDefault="004140F9" w:rsidP="00085D64">
      <w:pPr>
        <w:rPr>
          <w:szCs w:val="24"/>
        </w:rPr>
      </w:pPr>
    </w:p>
    <w:p w:rsidR="004140F9" w:rsidRPr="00D254F5" w:rsidRDefault="004140F9" w:rsidP="00085D64">
      <w:pPr>
        <w:rPr>
          <w:szCs w:val="24"/>
          <w:u w:val="single"/>
        </w:rPr>
      </w:pPr>
      <w:r w:rsidRPr="00D254F5">
        <w:rPr>
          <w:szCs w:val="24"/>
          <w:u w:val="single"/>
        </w:rPr>
        <w:t>SUBSTITUTE:</w:t>
      </w:r>
    </w:p>
    <w:p w:rsidR="00D03E43" w:rsidRPr="00D254F5" w:rsidRDefault="00D03E43" w:rsidP="00085D64">
      <w:pPr>
        <w:rPr>
          <w:szCs w:val="24"/>
        </w:rPr>
      </w:pPr>
      <w:r w:rsidRPr="00D254F5">
        <w:rPr>
          <w:szCs w:val="24"/>
        </w:rPr>
        <w:t>Bates, John—Substitute Custodian—Districtwide—Effective 12/12/2024</w:t>
      </w:r>
    </w:p>
    <w:p w:rsidR="00D03E43" w:rsidRPr="00D254F5" w:rsidRDefault="00D03E43" w:rsidP="00085D64">
      <w:pPr>
        <w:rPr>
          <w:szCs w:val="24"/>
        </w:rPr>
      </w:pPr>
      <w:r w:rsidRPr="00D254F5">
        <w:rPr>
          <w:szCs w:val="24"/>
        </w:rPr>
        <w:t>Flowers, Jennifer—Substitute Custodian—Districtwide—Effective 12/12/2024</w:t>
      </w:r>
      <w:bookmarkStart w:id="0" w:name="_GoBack"/>
      <w:bookmarkEnd w:id="0"/>
    </w:p>
    <w:sectPr w:rsidR="00D03E43" w:rsidRPr="00D254F5" w:rsidSect="00966CA7">
      <w:type w:val="continuous"/>
      <w:pgSz w:w="12240" w:h="15840" w:code="1"/>
      <w:pgMar w:top="432" w:right="1440" w:bottom="576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18E" w:rsidRDefault="009A718E">
      <w:r>
        <w:separator/>
      </w:r>
    </w:p>
  </w:endnote>
  <w:endnote w:type="continuationSeparator" w:id="0">
    <w:p w:rsidR="009A718E" w:rsidRDefault="009A7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18E" w:rsidRDefault="009A718E">
      <w:r>
        <w:separator/>
      </w:r>
    </w:p>
  </w:footnote>
  <w:footnote w:type="continuationSeparator" w:id="0">
    <w:p w:rsidR="009A718E" w:rsidRDefault="009A7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5678E"/>
    <w:multiLevelType w:val="hybridMultilevel"/>
    <w:tmpl w:val="B568FF1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A23E7"/>
    <w:multiLevelType w:val="hybridMultilevel"/>
    <w:tmpl w:val="FC3C19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95D7F"/>
    <w:multiLevelType w:val="hybridMultilevel"/>
    <w:tmpl w:val="81C834BA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5E8"/>
    <w:multiLevelType w:val="hybridMultilevel"/>
    <w:tmpl w:val="CE3C50FE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C323C"/>
    <w:multiLevelType w:val="hybridMultilevel"/>
    <w:tmpl w:val="87346E38"/>
    <w:lvl w:ilvl="0" w:tplc="04090001">
      <w:start w:val="20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9399E"/>
    <w:multiLevelType w:val="hybridMultilevel"/>
    <w:tmpl w:val="506EDF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33431"/>
    <w:multiLevelType w:val="hybridMultilevel"/>
    <w:tmpl w:val="016C09A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B58B5"/>
    <w:multiLevelType w:val="hybridMultilevel"/>
    <w:tmpl w:val="D74E78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D5B55"/>
    <w:multiLevelType w:val="hybridMultilevel"/>
    <w:tmpl w:val="B0C88E2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F6DDC"/>
    <w:multiLevelType w:val="hybridMultilevel"/>
    <w:tmpl w:val="DA767C7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13F74"/>
    <w:multiLevelType w:val="hybridMultilevel"/>
    <w:tmpl w:val="B56A4B5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47E33"/>
    <w:multiLevelType w:val="hybridMultilevel"/>
    <w:tmpl w:val="F27C2C4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018E6"/>
    <w:multiLevelType w:val="hybridMultilevel"/>
    <w:tmpl w:val="F906EBBE"/>
    <w:lvl w:ilvl="0" w:tplc="04090001">
      <w:start w:val="63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968F0"/>
    <w:multiLevelType w:val="hybridMultilevel"/>
    <w:tmpl w:val="DA48BD4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501E"/>
    <w:multiLevelType w:val="hybridMultilevel"/>
    <w:tmpl w:val="DE7246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26A6F"/>
    <w:multiLevelType w:val="hybridMultilevel"/>
    <w:tmpl w:val="7FC2C05E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01BE1"/>
    <w:multiLevelType w:val="hybridMultilevel"/>
    <w:tmpl w:val="6C382EA2"/>
    <w:lvl w:ilvl="0" w:tplc="04090001">
      <w:start w:val="76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03233A"/>
    <w:multiLevelType w:val="hybridMultilevel"/>
    <w:tmpl w:val="22F8CE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45210A"/>
    <w:multiLevelType w:val="hybridMultilevel"/>
    <w:tmpl w:val="EDAA1E80"/>
    <w:lvl w:ilvl="0" w:tplc="04090001">
      <w:start w:val="273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13DEE"/>
    <w:multiLevelType w:val="hybridMultilevel"/>
    <w:tmpl w:val="03ECCCF6"/>
    <w:lvl w:ilvl="0" w:tplc="04090001">
      <w:start w:val="3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A66C9"/>
    <w:multiLevelType w:val="hybridMultilevel"/>
    <w:tmpl w:val="DAB4E176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64EDA"/>
    <w:multiLevelType w:val="hybridMultilevel"/>
    <w:tmpl w:val="CC824E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46686"/>
    <w:multiLevelType w:val="hybridMultilevel"/>
    <w:tmpl w:val="751634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2257A"/>
    <w:multiLevelType w:val="hybridMultilevel"/>
    <w:tmpl w:val="4DC6FA32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50B57"/>
    <w:multiLevelType w:val="hybridMultilevel"/>
    <w:tmpl w:val="E48A16D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93E95"/>
    <w:multiLevelType w:val="hybridMultilevel"/>
    <w:tmpl w:val="D36422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26195"/>
    <w:multiLevelType w:val="hybridMultilevel"/>
    <w:tmpl w:val="6206FD58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C7177"/>
    <w:multiLevelType w:val="hybridMultilevel"/>
    <w:tmpl w:val="B02AEA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A5992"/>
    <w:multiLevelType w:val="hybridMultilevel"/>
    <w:tmpl w:val="981CF5B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D04A3"/>
    <w:multiLevelType w:val="hybridMultilevel"/>
    <w:tmpl w:val="5A0E63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62272"/>
    <w:multiLevelType w:val="hybridMultilevel"/>
    <w:tmpl w:val="C69A9A4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53012"/>
    <w:multiLevelType w:val="hybridMultilevel"/>
    <w:tmpl w:val="96D27DB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267A6"/>
    <w:multiLevelType w:val="hybridMultilevel"/>
    <w:tmpl w:val="0F4636F4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A147C5"/>
    <w:multiLevelType w:val="hybridMultilevel"/>
    <w:tmpl w:val="976EC0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FD1C11"/>
    <w:multiLevelType w:val="hybridMultilevel"/>
    <w:tmpl w:val="B148B6B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B3859"/>
    <w:multiLevelType w:val="hybridMultilevel"/>
    <w:tmpl w:val="392A8C22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7B0A2A"/>
    <w:multiLevelType w:val="hybridMultilevel"/>
    <w:tmpl w:val="0FFC7B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592285"/>
    <w:multiLevelType w:val="hybridMultilevel"/>
    <w:tmpl w:val="BB88FFA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878E5"/>
    <w:multiLevelType w:val="hybridMultilevel"/>
    <w:tmpl w:val="0BF64718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7"/>
  </w:num>
  <w:num w:numId="3">
    <w:abstractNumId w:val="2"/>
  </w:num>
  <w:num w:numId="4">
    <w:abstractNumId w:val="18"/>
  </w:num>
  <w:num w:numId="5">
    <w:abstractNumId w:val="3"/>
  </w:num>
  <w:num w:numId="6">
    <w:abstractNumId w:val="16"/>
  </w:num>
  <w:num w:numId="7">
    <w:abstractNumId w:val="20"/>
  </w:num>
  <w:num w:numId="8">
    <w:abstractNumId w:val="12"/>
  </w:num>
  <w:num w:numId="9">
    <w:abstractNumId w:val="6"/>
  </w:num>
  <w:num w:numId="10">
    <w:abstractNumId w:val="38"/>
  </w:num>
  <w:num w:numId="11">
    <w:abstractNumId w:val="35"/>
  </w:num>
  <w:num w:numId="12">
    <w:abstractNumId w:val="11"/>
  </w:num>
  <w:num w:numId="13">
    <w:abstractNumId w:val="21"/>
  </w:num>
  <w:num w:numId="14">
    <w:abstractNumId w:val="29"/>
  </w:num>
  <w:num w:numId="15">
    <w:abstractNumId w:val="33"/>
  </w:num>
  <w:num w:numId="16">
    <w:abstractNumId w:val="24"/>
  </w:num>
  <w:num w:numId="17">
    <w:abstractNumId w:val="26"/>
  </w:num>
  <w:num w:numId="18">
    <w:abstractNumId w:val="32"/>
  </w:num>
  <w:num w:numId="19">
    <w:abstractNumId w:val="23"/>
  </w:num>
  <w:num w:numId="20">
    <w:abstractNumId w:val="8"/>
  </w:num>
  <w:num w:numId="21">
    <w:abstractNumId w:val="9"/>
  </w:num>
  <w:num w:numId="22">
    <w:abstractNumId w:val="5"/>
  </w:num>
  <w:num w:numId="23">
    <w:abstractNumId w:val="1"/>
  </w:num>
  <w:num w:numId="24">
    <w:abstractNumId w:val="30"/>
  </w:num>
  <w:num w:numId="25">
    <w:abstractNumId w:val="36"/>
  </w:num>
  <w:num w:numId="26">
    <w:abstractNumId w:val="13"/>
  </w:num>
  <w:num w:numId="27">
    <w:abstractNumId w:val="28"/>
  </w:num>
  <w:num w:numId="28">
    <w:abstractNumId w:val="7"/>
  </w:num>
  <w:num w:numId="29">
    <w:abstractNumId w:val="37"/>
  </w:num>
  <w:num w:numId="30">
    <w:abstractNumId w:val="10"/>
  </w:num>
  <w:num w:numId="31">
    <w:abstractNumId w:val="22"/>
  </w:num>
  <w:num w:numId="32">
    <w:abstractNumId w:val="0"/>
  </w:num>
  <w:num w:numId="33">
    <w:abstractNumId w:val="27"/>
  </w:num>
  <w:num w:numId="34">
    <w:abstractNumId w:val="25"/>
  </w:num>
  <w:num w:numId="35">
    <w:abstractNumId w:val="14"/>
  </w:num>
  <w:num w:numId="36">
    <w:abstractNumId w:val="31"/>
  </w:num>
  <w:num w:numId="37">
    <w:abstractNumId w:val="4"/>
  </w:num>
  <w:num w:numId="38">
    <w:abstractNumId w:val="15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nvelope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A0MTGwNDU2sTS3MDNX0lEKTi0uzszPAykwrAUAmZjRtywAAAA="/>
  </w:docVars>
  <w:rsids>
    <w:rsidRoot w:val="000F3DF1"/>
    <w:rsid w:val="00000B29"/>
    <w:rsid w:val="0000149B"/>
    <w:rsid w:val="000029CB"/>
    <w:rsid w:val="00002B28"/>
    <w:rsid w:val="000030AD"/>
    <w:rsid w:val="00003799"/>
    <w:rsid w:val="000039F6"/>
    <w:rsid w:val="00004041"/>
    <w:rsid w:val="000046BD"/>
    <w:rsid w:val="000053A6"/>
    <w:rsid w:val="000056DB"/>
    <w:rsid w:val="00005ACB"/>
    <w:rsid w:val="00006D8C"/>
    <w:rsid w:val="00007251"/>
    <w:rsid w:val="0000736B"/>
    <w:rsid w:val="000079E1"/>
    <w:rsid w:val="00007FE4"/>
    <w:rsid w:val="0001029E"/>
    <w:rsid w:val="000106E3"/>
    <w:rsid w:val="00010B9F"/>
    <w:rsid w:val="00010BC2"/>
    <w:rsid w:val="00011107"/>
    <w:rsid w:val="00011137"/>
    <w:rsid w:val="00011385"/>
    <w:rsid w:val="000113C0"/>
    <w:rsid w:val="00011830"/>
    <w:rsid w:val="000118A7"/>
    <w:rsid w:val="00011A31"/>
    <w:rsid w:val="00011C4F"/>
    <w:rsid w:val="00011F84"/>
    <w:rsid w:val="00012500"/>
    <w:rsid w:val="00012689"/>
    <w:rsid w:val="00012AB7"/>
    <w:rsid w:val="00013322"/>
    <w:rsid w:val="00013A7B"/>
    <w:rsid w:val="00013F98"/>
    <w:rsid w:val="00014ADC"/>
    <w:rsid w:val="00015480"/>
    <w:rsid w:val="000154B0"/>
    <w:rsid w:val="00015B41"/>
    <w:rsid w:val="00015E94"/>
    <w:rsid w:val="0001614B"/>
    <w:rsid w:val="00016A1B"/>
    <w:rsid w:val="00016BEB"/>
    <w:rsid w:val="00016D03"/>
    <w:rsid w:val="00016D0D"/>
    <w:rsid w:val="00016F26"/>
    <w:rsid w:val="00020840"/>
    <w:rsid w:val="00020CC1"/>
    <w:rsid w:val="00021225"/>
    <w:rsid w:val="000215AC"/>
    <w:rsid w:val="00021879"/>
    <w:rsid w:val="00021E52"/>
    <w:rsid w:val="000223CB"/>
    <w:rsid w:val="000225E4"/>
    <w:rsid w:val="000227EA"/>
    <w:rsid w:val="000230F6"/>
    <w:rsid w:val="00023360"/>
    <w:rsid w:val="0002353A"/>
    <w:rsid w:val="0002357A"/>
    <w:rsid w:val="00023958"/>
    <w:rsid w:val="000245BE"/>
    <w:rsid w:val="00024C5C"/>
    <w:rsid w:val="00024D01"/>
    <w:rsid w:val="00024D4F"/>
    <w:rsid w:val="00024F40"/>
    <w:rsid w:val="00025739"/>
    <w:rsid w:val="00025864"/>
    <w:rsid w:val="000266EB"/>
    <w:rsid w:val="00026D44"/>
    <w:rsid w:val="0002784F"/>
    <w:rsid w:val="00027EDB"/>
    <w:rsid w:val="00030070"/>
    <w:rsid w:val="0003069C"/>
    <w:rsid w:val="000308F7"/>
    <w:rsid w:val="00030E3A"/>
    <w:rsid w:val="00030F20"/>
    <w:rsid w:val="000319E3"/>
    <w:rsid w:val="00031FDA"/>
    <w:rsid w:val="0003249A"/>
    <w:rsid w:val="00032DE4"/>
    <w:rsid w:val="00032FA8"/>
    <w:rsid w:val="00033518"/>
    <w:rsid w:val="000338F2"/>
    <w:rsid w:val="00033B99"/>
    <w:rsid w:val="000341C7"/>
    <w:rsid w:val="000341DD"/>
    <w:rsid w:val="000342D4"/>
    <w:rsid w:val="00035532"/>
    <w:rsid w:val="0003555B"/>
    <w:rsid w:val="0003565A"/>
    <w:rsid w:val="00035869"/>
    <w:rsid w:val="000358E9"/>
    <w:rsid w:val="00035B90"/>
    <w:rsid w:val="00035C0D"/>
    <w:rsid w:val="000368A3"/>
    <w:rsid w:val="00036A29"/>
    <w:rsid w:val="00036BF7"/>
    <w:rsid w:val="00037446"/>
    <w:rsid w:val="000405F3"/>
    <w:rsid w:val="00040AD2"/>
    <w:rsid w:val="00040B8E"/>
    <w:rsid w:val="00040D7A"/>
    <w:rsid w:val="0004143A"/>
    <w:rsid w:val="00041972"/>
    <w:rsid w:val="000422C0"/>
    <w:rsid w:val="00043203"/>
    <w:rsid w:val="00043CBC"/>
    <w:rsid w:val="00044D98"/>
    <w:rsid w:val="00045268"/>
    <w:rsid w:val="00045BA9"/>
    <w:rsid w:val="00045F19"/>
    <w:rsid w:val="00046890"/>
    <w:rsid w:val="0004694B"/>
    <w:rsid w:val="0004771E"/>
    <w:rsid w:val="00047A21"/>
    <w:rsid w:val="00047D72"/>
    <w:rsid w:val="00047E59"/>
    <w:rsid w:val="0005065E"/>
    <w:rsid w:val="00050E4C"/>
    <w:rsid w:val="00051C00"/>
    <w:rsid w:val="00052678"/>
    <w:rsid w:val="00052B74"/>
    <w:rsid w:val="00053651"/>
    <w:rsid w:val="00053AEB"/>
    <w:rsid w:val="00053D0B"/>
    <w:rsid w:val="00053F8B"/>
    <w:rsid w:val="000543D3"/>
    <w:rsid w:val="00054439"/>
    <w:rsid w:val="0005544F"/>
    <w:rsid w:val="000568AF"/>
    <w:rsid w:val="00057783"/>
    <w:rsid w:val="00057B2A"/>
    <w:rsid w:val="00057BA6"/>
    <w:rsid w:val="00057FE8"/>
    <w:rsid w:val="0006007B"/>
    <w:rsid w:val="0006010F"/>
    <w:rsid w:val="000602DB"/>
    <w:rsid w:val="0006090F"/>
    <w:rsid w:val="00060B39"/>
    <w:rsid w:val="00060E01"/>
    <w:rsid w:val="000622C6"/>
    <w:rsid w:val="00062FF9"/>
    <w:rsid w:val="000637D6"/>
    <w:rsid w:val="0006399A"/>
    <w:rsid w:val="000646D3"/>
    <w:rsid w:val="000648E6"/>
    <w:rsid w:val="00064B30"/>
    <w:rsid w:val="00064E77"/>
    <w:rsid w:val="00065096"/>
    <w:rsid w:val="000655CC"/>
    <w:rsid w:val="00065AA9"/>
    <w:rsid w:val="00065CF5"/>
    <w:rsid w:val="000669B9"/>
    <w:rsid w:val="00066D2D"/>
    <w:rsid w:val="00066F11"/>
    <w:rsid w:val="000675E4"/>
    <w:rsid w:val="000678CB"/>
    <w:rsid w:val="00067C64"/>
    <w:rsid w:val="0007032D"/>
    <w:rsid w:val="000706CE"/>
    <w:rsid w:val="00070CE8"/>
    <w:rsid w:val="00071811"/>
    <w:rsid w:val="0007198F"/>
    <w:rsid w:val="00072244"/>
    <w:rsid w:val="00072A6C"/>
    <w:rsid w:val="000730E0"/>
    <w:rsid w:val="0007329D"/>
    <w:rsid w:val="0007347C"/>
    <w:rsid w:val="00073778"/>
    <w:rsid w:val="00073E63"/>
    <w:rsid w:val="00073F27"/>
    <w:rsid w:val="000741FA"/>
    <w:rsid w:val="00074669"/>
    <w:rsid w:val="000746AA"/>
    <w:rsid w:val="00076469"/>
    <w:rsid w:val="000764E4"/>
    <w:rsid w:val="00076634"/>
    <w:rsid w:val="00076CF3"/>
    <w:rsid w:val="00076E49"/>
    <w:rsid w:val="000775B4"/>
    <w:rsid w:val="0007762F"/>
    <w:rsid w:val="00077912"/>
    <w:rsid w:val="00077DBB"/>
    <w:rsid w:val="0008074C"/>
    <w:rsid w:val="00080888"/>
    <w:rsid w:val="00080B8B"/>
    <w:rsid w:val="00081310"/>
    <w:rsid w:val="000813E3"/>
    <w:rsid w:val="00081BC4"/>
    <w:rsid w:val="000822AD"/>
    <w:rsid w:val="00082A03"/>
    <w:rsid w:val="00082BDB"/>
    <w:rsid w:val="00082CD2"/>
    <w:rsid w:val="000844CB"/>
    <w:rsid w:val="000846FE"/>
    <w:rsid w:val="00084FAF"/>
    <w:rsid w:val="000850EA"/>
    <w:rsid w:val="00085D64"/>
    <w:rsid w:val="0008620D"/>
    <w:rsid w:val="000865DE"/>
    <w:rsid w:val="00086AB4"/>
    <w:rsid w:val="00086D50"/>
    <w:rsid w:val="000875DF"/>
    <w:rsid w:val="00087A10"/>
    <w:rsid w:val="00090112"/>
    <w:rsid w:val="0009016E"/>
    <w:rsid w:val="0009064A"/>
    <w:rsid w:val="000906E4"/>
    <w:rsid w:val="00090A54"/>
    <w:rsid w:val="00090E6F"/>
    <w:rsid w:val="00090F84"/>
    <w:rsid w:val="00090FC1"/>
    <w:rsid w:val="0009105A"/>
    <w:rsid w:val="00091BB9"/>
    <w:rsid w:val="00092D58"/>
    <w:rsid w:val="0009332C"/>
    <w:rsid w:val="000936C1"/>
    <w:rsid w:val="00094068"/>
    <w:rsid w:val="000941D5"/>
    <w:rsid w:val="00095B51"/>
    <w:rsid w:val="00095BAE"/>
    <w:rsid w:val="00095CFD"/>
    <w:rsid w:val="00096916"/>
    <w:rsid w:val="00096BA7"/>
    <w:rsid w:val="00096EA9"/>
    <w:rsid w:val="000977D0"/>
    <w:rsid w:val="000A0662"/>
    <w:rsid w:val="000A1225"/>
    <w:rsid w:val="000A2B9F"/>
    <w:rsid w:val="000A30A3"/>
    <w:rsid w:val="000A32AB"/>
    <w:rsid w:val="000A3D67"/>
    <w:rsid w:val="000A45C8"/>
    <w:rsid w:val="000A4E3B"/>
    <w:rsid w:val="000A50FE"/>
    <w:rsid w:val="000A51CC"/>
    <w:rsid w:val="000A5838"/>
    <w:rsid w:val="000A588E"/>
    <w:rsid w:val="000A59BE"/>
    <w:rsid w:val="000A5BFB"/>
    <w:rsid w:val="000A67C7"/>
    <w:rsid w:val="000A6B2F"/>
    <w:rsid w:val="000A6C06"/>
    <w:rsid w:val="000A7305"/>
    <w:rsid w:val="000A7483"/>
    <w:rsid w:val="000A7723"/>
    <w:rsid w:val="000B037F"/>
    <w:rsid w:val="000B18DE"/>
    <w:rsid w:val="000B1B67"/>
    <w:rsid w:val="000B1B74"/>
    <w:rsid w:val="000B1E22"/>
    <w:rsid w:val="000B2064"/>
    <w:rsid w:val="000B24A9"/>
    <w:rsid w:val="000B24CC"/>
    <w:rsid w:val="000B2D33"/>
    <w:rsid w:val="000B3981"/>
    <w:rsid w:val="000B3B52"/>
    <w:rsid w:val="000B3EE9"/>
    <w:rsid w:val="000B649A"/>
    <w:rsid w:val="000B7024"/>
    <w:rsid w:val="000B744B"/>
    <w:rsid w:val="000B7ECD"/>
    <w:rsid w:val="000C0313"/>
    <w:rsid w:val="000C0440"/>
    <w:rsid w:val="000C0545"/>
    <w:rsid w:val="000C0BBE"/>
    <w:rsid w:val="000C195B"/>
    <w:rsid w:val="000C1996"/>
    <w:rsid w:val="000C2467"/>
    <w:rsid w:val="000C2713"/>
    <w:rsid w:val="000C2C8C"/>
    <w:rsid w:val="000C3328"/>
    <w:rsid w:val="000C353D"/>
    <w:rsid w:val="000C3CF9"/>
    <w:rsid w:val="000C4321"/>
    <w:rsid w:val="000C4882"/>
    <w:rsid w:val="000C48C1"/>
    <w:rsid w:val="000C4D70"/>
    <w:rsid w:val="000C5159"/>
    <w:rsid w:val="000C5B8A"/>
    <w:rsid w:val="000C6472"/>
    <w:rsid w:val="000C6599"/>
    <w:rsid w:val="000C679F"/>
    <w:rsid w:val="000C682A"/>
    <w:rsid w:val="000C6E32"/>
    <w:rsid w:val="000C705D"/>
    <w:rsid w:val="000C732D"/>
    <w:rsid w:val="000C759B"/>
    <w:rsid w:val="000C7D27"/>
    <w:rsid w:val="000D0357"/>
    <w:rsid w:val="000D0409"/>
    <w:rsid w:val="000D0A74"/>
    <w:rsid w:val="000D105D"/>
    <w:rsid w:val="000D154B"/>
    <w:rsid w:val="000D187A"/>
    <w:rsid w:val="000D1E68"/>
    <w:rsid w:val="000D20FC"/>
    <w:rsid w:val="000D265F"/>
    <w:rsid w:val="000D2859"/>
    <w:rsid w:val="000D2B1A"/>
    <w:rsid w:val="000D32C2"/>
    <w:rsid w:val="000D44F2"/>
    <w:rsid w:val="000D4835"/>
    <w:rsid w:val="000D5558"/>
    <w:rsid w:val="000D58DC"/>
    <w:rsid w:val="000D592D"/>
    <w:rsid w:val="000D68D3"/>
    <w:rsid w:val="000E00D7"/>
    <w:rsid w:val="000E019E"/>
    <w:rsid w:val="000E0A00"/>
    <w:rsid w:val="000E0CEA"/>
    <w:rsid w:val="000E0D00"/>
    <w:rsid w:val="000E132A"/>
    <w:rsid w:val="000E2A00"/>
    <w:rsid w:val="000E2F20"/>
    <w:rsid w:val="000E32FA"/>
    <w:rsid w:val="000E34D2"/>
    <w:rsid w:val="000E3643"/>
    <w:rsid w:val="000E36A2"/>
    <w:rsid w:val="000E3A52"/>
    <w:rsid w:val="000E3CE0"/>
    <w:rsid w:val="000E3D8F"/>
    <w:rsid w:val="000E4237"/>
    <w:rsid w:val="000E4275"/>
    <w:rsid w:val="000E45EA"/>
    <w:rsid w:val="000E47BE"/>
    <w:rsid w:val="000E47F5"/>
    <w:rsid w:val="000E4963"/>
    <w:rsid w:val="000E55B3"/>
    <w:rsid w:val="000E5B55"/>
    <w:rsid w:val="000E635C"/>
    <w:rsid w:val="000E6479"/>
    <w:rsid w:val="000E677E"/>
    <w:rsid w:val="000E69EC"/>
    <w:rsid w:val="000E7393"/>
    <w:rsid w:val="000E7491"/>
    <w:rsid w:val="000E769E"/>
    <w:rsid w:val="000E773C"/>
    <w:rsid w:val="000E7A24"/>
    <w:rsid w:val="000E7A2D"/>
    <w:rsid w:val="000F0598"/>
    <w:rsid w:val="000F07BD"/>
    <w:rsid w:val="000F0986"/>
    <w:rsid w:val="000F172D"/>
    <w:rsid w:val="000F1822"/>
    <w:rsid w:val="000F1D21"/>
    <w:rsid w:val="000F3DB8"/>
    <w:rsid w:val="000F3DE1"/>
    <w:rsid w:val="000F3DF1"/>
    <w:rsid w:val="000F4321"/>
    <w:rsid w:val="000F47D6"/>
    <w:rsid w:val="000F5876"/>
    <w:rsid w:val="000F5ACB"/>
    <w:rsid w:val="000F67BD"/>
    <w:rsid w:val="000F6FCC"/>
    <w:rsid w:val="000F7329"/>
    <w:rsid w:val="000F79D3"/>
    <w:rsid w:val="001004ED"/>
    <w:rsid w:val="001006B4"/>
    <w:rsid w:val="00100A73"/>
    <w:rsid w:val="0010109F"/>
    <w:rsid w:val="00101D1C"/>
    <w:rsid w:val="00102321"/>
    <w:rsid w:val="0010265B"/>
    <w:rsid w:val="00102809"/>
    <w:rsid w:val="00103F1D"/>
    <w:rsid w:val="00104A3F"/>
    <w:rsid w:val="00105254"/>
    <w:rsid w:val="001057FE"/>
    <w:rsid w:val="00105D90"/>
    <w:rsid w:val="00105E9F"/>
    <w:rsid w:val="00106882"/>
    <w:rsid w:val="00106FE1"/>
    <w:rsid w:val="001079C8"/>
    <w:rsid w:val="00107CA4"/>
    <w:rsid w:val="001100E5"/>
    <w:rsid w:val="0011050E"/>
    <w:rsid w:val="001109A4"/>
    <w:rsid w:val="00110D99"/>
    <w:rsid w:val="00110E64"/>
    <w:rsid w:val="001117C3"/>
    <w:rsid w:val="00111977"/>
    <w:rsid w:val="00111B52"/>
    <w:rsid w:val="00111BB1"/>
    <w:rsid w:val="00111D05"/>
    <w:rsid w:val="001122CF"/>
    <w:rsid w:val="00112C1E"/>
    <w:rsid w:val="00114201"/>
    <w:rsid w:val="001142DA"/>
    <w:rsid w:val="00114608"/>
    <w:rsid w:val="00115018"/>
    <w:rsid w:val="00115306"/>
    <w:rsid w:val="0011619A"/>
    <w:rsid w:val="001167C5"/>
    <w:rsid w:val="0011716A"/>
    <w:rsid w:val="00117C1E"/>
    <w:rsid w:val="00117F62"/>
    <w:rsid w:val="001202C5"/>
    <w:rsid w:val="0012033E"/>
    <w:rsid w:val="001208E1"/>
    <w:rsid w:val="00120AA4"/>
    <w:rsid w:val="00120E19"/>
    <w:rsid w:val="001210B1"/>
    <w:rsid w:val="001213C7"/>
    <w:rsid w:val="0012145C"/>
    <w:rsid w:val="001217DA"/>
    <w:rsid w:val="00121EC1"/>
    <w:rsid w:val="00121EF5"/>
    <w:rsid w:val="00122605"/>
    <w:rsid w:val="001226CE"/>
    <w:rsid w:val="00123432"/>
    <w:rsid w:val="00123833"/>
    <w:rsid w:val="00123FD1"/>
    <w:rsid w:val="001241A8"/>
    <w:rsid w:val="00124E6A"/>
    <w:rsid w:val="0012565C"/>
    <w:rsid w:val="0012588F"/>
    <w:rsid w:val="001258A0"/>
    <w:rsid w:val="00126889"/>
    <w:rsid w:val="00126C26"/>
    <w:rsid w:val="00126C7A"/>
    <w:rsid w:val="00126F5C"/>
    <w:rsid w:val="00127501"/>
    <w:rsid w:val="001275A4"/>
    <w:rsid w:val="00127846"/>
    <w:rsid w:val="001278A8"/>
    <w:rsid w:val="00130854"/>
    <w:rsid w:val="00130EFA"/>
    <w:rsid w:val="001314C7"/>
    <w:rsid w:val="00132542"/>
    <w:rsid w:val="0013296C"/>
    <w:rsid w:val="00132A34"/>
    <w:rsid w:val="00133431"/>
    <w:rsid w:val="00135011"/>
    <w:rsid w:val="00135222"/>
    <w:rsid w:val="00135774"/>
    <w:rsid w:val="001359C3"/>
    <w:rsid w:val="00135AEA"/>
    <w:rsid w:val="00135E98"/>
    <w:rsid w:val="001363C4"/>
    <w:rsid w:val="001364C5"/>
    <w:rsid w:val="00136990"/>
    <w:rsid w:val="0013718E"/>
    <w:rsid w:val="00137D9D"/>
    <w:rsid w:val="00140149"/>
    <w:rsid w:val="00140515"/>
    <w:rsid w:val="0014158D"/>
    <w:rsid w:val="001417E8"/>
    <w:rsid w:val="00142800"/>
    <w:rsid w:val="001429C2"/>
    <w:rsid w:val="00143108"/>
    <w:rsid w:val="00143AA0"/>
    <w:rsid w:val="00143B94"/>
    <w:rsid w:val="00144A03"/>
    <w:rsid w:val="00144BED"/>
    <w:rsid w:val="00145215"/>
    <w:rsid w:val="00145283"/>
    <w:rsid w:val="00145405"/>
    <w:rsid w:val="0014660F"/>
    <w:rsid w:val="001467BB"/>
    <w:rsid w:val="00146C40"/>
    <w:rsid w:val="00147682"/>
    <w:rsid w:val="001477D0"/>
    <w:rsid w:val="0015014D"/>
    <w:rsid w:val="0015034F"/>
    <w:rsid w:val="001509D4"/>
    <w:rsid w:val="001509D8"/>
    <w:rsid w:val="00151CAD"/>
    <w:rsid w:val="00153B14"/>
    <w:rsid w:val="001545BA"/>
    <w:rsid w:val="00154C15"/>
    <w:rsid w:val="00154E72"/>
    <w:rsid w:val="00155A97"/>
    <w:rsid w:val="00156392"/>
    <w:rsid w:val="00156794"/>
    <w:rsid w:val="001568EF"/>
    <w:rsid w:val="00156BDA"/>
    <w:rsid w:val="00156CDD"/>
    <w:rsid w:val="00157076"/>
    <w:rsid w:val="0015769C"/>
    <w:rsid w:val="00157915"/>
    <w:rsid w:val="00161962"/>
    <w:rsid w:val="00162461"/>
    <w:rsid w:val="00162E56"/>
    <w:rsid w:val="00162F1C"/>
    <w:rsid w:val="00162FCA"/>
    <w:rsid w:val="0016397C"/>
    <w:rsid w:val="00163C55"/>
    <w:rsid w:val="00163D9A"/>
    <w:rsid w:val="001640E8"/>
    <w:rsid w:val="001641EA"/>
    <w:rsid w:val="00164297"/>
    <w:rsid w:val="0016430C"/>
    <w:rsid w:val="001645A8"/>
    <w:rsid w:val="00164FE1"/>
    <w:rsid w:val="00165003"/>
    <w:rsid w:val="001655C3"/>
    <w:rsid w:val="0016566B"/>
    <w:rsid w:val="00165759"/>
    <w:rsid w:val="00166D86"/>
    <w:rsid w:val="0016777D"/>
    <w:rsid w:val="00170485"/>
    <w:rsid w:val="0017049C"/>
    <w:rsid w:val="00170901"/>
    <w:rsid w:val="0017128A"/>
    <w:rsid w:val="00171463"/>
    <w:rsid w:val="00171738"/>
    <w:rsid w:val="00171E3D"/>
    <w:rsid w:val="00172520"/>
    <w:rsid w:val="001728BF"/>
    <w:rsid w:val="0017323D"/>
    <w:rsid w:val="00173E03"/>
    <w:rsid w:val="001744AC"/>
    <w:rsid w:val="00175735"/>
    <w:rsid w:val="001757AD"/>
    <w:rsid w:val="001764D1"/>
    <w:rsid w:val="0017686F"/>
    <w:rsid w:val="00176BBE"/>
    <w:rsid w:val="00176FA7"/>
    <w:rsid w:val="00176FB0"/>
    <w:rsid w:val="0017733F"/>
    <w:rsid w:val="00177348"/>
    <w:rsid w:val="001773A2"/>
    <w:rsid w:val="001802AF"/>
    <w:rsid w:val="00180833"/>
    <w:rsid w:val="001811D6"/>
    <w:rsid w:val="00181260"/>
    <w:rsid w:val="0018126D"/>
    <w:rsid w:val="00181464"/>
    <w:rsid w:val="001814A0"/>
    <w:rsid w:val="00181855"/>
    <w:rsid w:val="00181BCE"/>
    <w:rsid w:val="00181C29"/>
    <w:rsid w:val="00181C9D"/>
    <w:rsid w:val="00181FFE"/>
    <w:rsid w:val="00182116"/>
    <w:rsid w:val="001823C6"/>
    <w:rsid w:val="00182478"/>
    <w:rsid w:val="00182A5C"/>
    <w:rsid w:val="00183371"/>
    <w:rsid w:val="0018340A"/>
    <w:rsid w:val="00183650"/>
    <w:rsid w:val="00183AF6"/>
    <w:rsid w:val="0018445E"/>
    <w:rsid w:val="0018593F"/>
    <w:rsid w:val="00185A25"/>
    <w:rsid w:val="00185CBB"/>
    <w:rsid w:val="00186105"/>
    <w:rsid w:val="00186298"/>
    <w:rsid w:val="001864FE"/>
    <w:rsid w:val="00186E12"/>
    <w:rsid w:val="00187BA1"/>
    <w:rsid w:val="00187EED"/>
    <w:rsid w:val="0019147D"/>
    <w:rsid w:val="00191C56"/>
    <w:rsid w:val="00192D94"/>
    <w:rsid w:val="00193144"/>
    <w:rsid w:val="00193A15"/>
    <w:rsid w:val="00194813"/>
    <w:rsid w:val="00194ECD"/>
    <w:rsid w:val="00194F20"/>
    <w:rsid w:val="0019512E"/>
    <w:rsid w:val="001956C6"/>
    <w:rsid w:val="00195802"/>
    <w:rsid w:val="00195D44"/>
    <w:rsid w:val="00196E52"/>
    <w:rsid w:val="00197432"/>
    <w:rsid w:val="00197951"/>
    <w:rsid w:val="00197C5A"/>
    <w:rsid w:val="001A00C6"/>
    <w:rsid w:val="001A0A7A"/>
    <w:rsid w:val="001A0C34"/>
    <w:rsid w:val="001A0CD1"/>
    <w:rsid w:val="001A19AB"/>
    <w:rsid w:val="001A21D4"/>
    <w:rsid w:val="001A228A"/>
    <w:rsid w:val="001A23BE"/>
    <w:rsid w:val="001A247A"/>
    <w:rsid w:val="001A2495"/>
    <w:rsid w:val="001A26E4"/>
    <w:rsid w:val="001A3525"/>
    <w:rsid w:val="001A3580"/>
    <w:rsid w:val="001A3C11"/>
    <w:rsid w:val="001A3E57"/>
    <w:rsid w:val="001A50B6"/>
    <w:rsid w:val="001A515D"/>
    <w:rsid w:val="001A515F"/>
    <w:rsid w:val="001A5B36"/>
    <w:rsid w:val="001A6375"/>
    <w:rsid w:val="001A6417"/>
    <w:rsid w:val="001A6480"/>
    <w:rsid w:val="001A6D7C"/>
    <w:rsid w:val="001A772D"/>
    <w:rsid w:val="001A7DD3"/>
    <w:rsid w:val="001A7E65"/>
    <w:rsid w:val="001B04D8"/>
    <w:rsid w:val="001B0A48"/>
    <w:rsid w:val="001B1013"/>
    <w:rsid w:val="001B1579"/>
    <w:rsid w:val="001B217F"/>
    <w:rsid w:val="001B2F53"/>
    <w:rsid w:val="001B3382"/>
    <w:rsid w:val="001B3CB0"/>
    <w:rsid w:val="001B41FC"/>
    <w:rsid w:val="001B43F5"/>
    <w:rsid w:val="001B44DF"/>
    <w:rsid w:val="001B585C"/>
    <w:rsid w:val="001B61D1"/>
    <w:rsid w:val="001B6BEE"/>
    <w:rsid w:val="001B7222"/>
    <w:rsid w:val="001B7244"/>
    <w:rsid w:val="001B728C"/>
    <w:rsid w:val="001B73FF"/>
    <w:rsid w:val="001B7420"/>
    <w:rsid w:val="001B75CF"/>
    <w:rsid w:val="001C033B"/>
    <w:rsid w:val="001C0538"/>
    <w:rsid w:val="001C0B2D"/>
    <w:rsid w:val="001C0D36"/>
    <w:rsid w:val="001C14F4"/>
    <w:rsid w:val="001C2205"/>
    <w:rsid w:val="001C2D22"/>
    <w:rsid w:val="001C3628"/>
    <w:rsid w:val="001C461D"/>
    <w:rsid w:val="001C4C2A"/>
    <w:rsid w:val="001C4FB8"/>
    <w:rsid w:val="001C52A0"/>
    <w:rsid w:val="001C5338"/>
    <w:rsid w:val="001C5379"/>
    <w:rsid w:val="001C639B"/>
    <w:rsid w:val="001C6E1F"/>
    <w:rsid w:val="001C7BC9"/>
    <w:rsid w:val="001C7CC4"/>
    <w:rsid w:val="001D0110"/>
    <w:rsid w:val="001D12B1"/>
    <w:rsid w:val="001D1602"/>
    <w:rsid w:val="001D266C"/>
    <w:rsid w:val="001D316F"/>
    <w:rsid w:val="001D38F2"/>
    <w:rsid w:val="001D39E1"/>
    <w:rsid w:val="001D43B3"/>
    <w:rsid w:val="001D4EBE"/>
    <w:rsid w:val="001D543E"/>
    <w:rsid w:val="001D5871"/>
    <w:rsid w:val="001D5CA0"/>
    <w:rsid w:val="001D5DF1"/>
    <w:rsid w:val="001D6CAD"/>
    <w:rsid w:val="001D6E37"/>
    <w:rsid w:val="001D78E9"/>
    <w:rsid w:val="001D7EC4"/>
    <w:rsid w:val="001D7FC3"/>
    <w:rsid w:val="001E02F4"/>
    <w:rsid w:val="001E0755"/>
    <w:rsid w:val="001E07FE"/>
    <w:rsid w:val="001E1330"/>
    <w:rsid w:val="001E1337"/>
    <w:rsid w:val="001E13E9"/>
    <w:rsid w:val="001E1A9F"/>
    <w:rsid w:val="001E1E79"/>
    <w:rsid w:val="001E24DA"/>
    <w:rsid w:val="001E26B4"/>
    <w:rsid w:val="001E2F54"/>
    <w:rsid w:val="001E31A0"/>
    <w:rsid w:val="001E3630"/>
    <w:rsid w:val="001E367F"/>
    <w:rsid w:val="001E3919"/>
    <w:rsid w:val="001E3948"/>
    <w:rsid w:val="001E3B52"/>
    <w:rsid w:val="001E3D7F"/>
    <w:rsid w:val="001E404D"/>
    <w:rsid w:val="001E46B8"/>
    <w:rsid w:val="001E55C5"/>
    <w:rsid w:val="001E59AC"/>
    <w:rsid w:val="001E643D"/>
    <w:rsid w:val="001E6CA5"/>
    <w:rsid w:val="001E6D85"/>
    <w:rsid w:val="001E6F97"/>
    <w:rsid w:val="001E73FA"/>
    <w:rsid w:val="001E7537"/>
    <w:rsid w:val="001E7B1D"/>
    <w:rsid w:val="001F0570"/>
    <w:rsid w:val="001F0AB6"/>
    <w:rsid w:val="001F0C42"/>
    <w:rsid w:val="001F25A1"/>
    <w:rsid w:val="001F3011"/>
    <w:rsid w:val="001F3874"/>
    <w:rsid w:val="001F437C"/>
    <w:rsid w:val="001F4D7E"/>
    <w:rsid w:val="001F570A"/>
    <w:rsid w:val="001F587A"/>
    <w:rsid w:val="001F5A6D"/>
    <w:rsid w:val="001F656E"/>
    <w:rsid w:val="001F67A6"/>
    <w:rsid w:val="001F7DF5"/>
    <w:rsid w:val="001F7E18"/>
    <w:rsid w:val="001F7E51"/>
    <w:rsid w:val="001F7E64"/>
    <w:rsid w:val="002002A8"/>
    <w:rsid w:val="002002E0"/>
    <w:rsid w:val="00200353"/>
    <w:rsid w:val="002005BC"/>
    <w:rsid w:val="0020068F"/>
    <w:rsid w:val="002008B3"/>
    <w:rsid w:val="00201A98"/>
    <w:rsid w:val="00201E93"/>
    <w:rsid w:val="00202018"/>
    <w:rsid w:val="0020236A"/>
    <w:rsid w:val="002023A2"/>
    <w:rsid w:val="00202952"/>
    <w:rsid w:val="002029B2"/>
    <w:rsid w:val="00202E13"/>
    <w:rsid w:val="00202EED"/>
    <w:rsid w:val="00202FC9"/>
    <w:rsid w:val="00203074"/>
    <w:rsid w:val="00203086"/>
    <w:rsid w:val="002038D9"/>
    <w:rsid w:val="002042DB"/>
    <w:rsid w:val="0020471A"/>
    <w:rsid w:val="00204AB9"/>
    <w:rsid w:val="00205319"/>
    <w:rsid w:val="00205B8B"/>
    <w:rsid w:val="00205BE5"/>
    <w:rsid w:val="00205D59"/>
    <w:rsid w:val="002064C5"/>
    <w:rsid w:val="00206CD8"/>
    <w:rsid w:val="00207E26"/>
    <w:rsid w:val="00207FF3"/>
    <w:rsid w:val="0021017A"/>
    <w:rsid w:val="0021104B"/>
    <w:rsid w:val="00211163"/>
    <w:rsid w:val="0021189B"/>
    <w:rsid w:val="00211EFC"/>
    <w:rsid w:val="00212C1B"/>
    <w:rsid w:val="0021316B"/>
    <w:rsid w:val="002135F1"/>
    <w:rsid w:val="0021378B"/>
    <w:rsid w:val="00213B1C"/>
    <w:rsid w:val="00213FAD"/>
    <w:rsid w:val="00214010"/>
    <w:rsid w:val="00215642"/>
    <w:rsid w:val="00215A8B"/>
    <w:rsid w:val="00215ED8"/>
    <w:rsid w:val="00216131"/>
    <w:rsid w:val="002164AC"/>
    <w:rsid w:val="00216C58"/>
    <w:rsid w:val="00216F06"/>
    <w:rsid w:val="002175F1"/>
    <w:rsid w:val="002179B2"/>
    <w:rsid w:val="002202DC"/>
    <w:rsid w:val="0022073E"/>
    <w:rsid w:val="00220994"/>
    <w:rsid w:val="00220BE6"/>
    <w:rsid w:val="002219DF"/>
    <w:rsid w:val="00221B93"/>
    <w:rsid w:val="002227A2"/>
    <w:rsid w:val="00222FDD"/>
    <w:rsid w:val="0022523C"/>
    <w:rsid w:val="002254AD"/>
    <w:rsid w:val="00225660"/>
    <w:rsid w:val="00225DD1"/>
    <w:rsid w:val="00225FCC"/>
    <w:rsid w:val="002273A2"/>
    <w:rsid w:val="00227ABF"/>
    <w:rsid w:val="00230422"/>
    <w:rsid w:val="002305F3"/>
    <w:rsid w:val="00231696"/>
    <w:rsid w:val="00231ED7"/>
    <w:rsid w:val="00231F74"/>
    <w:rsid w:val="002330BB"/>
    <w:rsid w:val="002332C7"/>
    <w:rsid w:val="00233427"/>
    <w:rsid w:val="0023347E"/>
    <w:rsid w:val="00233FE8"/>
    <w:rsid w:val="00234245"/>
    <w:rsid w:val="00234BC6"/>
    <w:rsid w:val="00234FED"/>
    <w:rsid w:val="00235131"/>
    <w:rsid w:val="00235AFE"/>
    <w:rsid w:val="002360C3"/>
    <w:rsid w:val="00236B33"/>
    <w:rsid w:val="00236CCC"/>
    <w:rsid w:val="00236E37"/>
    <w:rsid w:val="00236F68"/>
    <w:rsid w:val="00237321"/>
    <w:rsid w:val="00237594"/>
    <w:rsid w:val="0023774B"/>
    <w:rsid w:val="00237A03"/>
    <w:rsid w:val="00237EF7"/>
    <w:rsid w:val="0024016F"/>
    <w:rsid w:val="002401A7"/>
    <w:rsid w:val="00240225"/>
    <w:rsid w:val="0024081C"/>
    <w:rsid w:val="00240994"/>
    <w:rsid w:val="002410FE"/>
    <w:rsid w:val="0024194C"/>
    <w:rsid w:val="00242E53"/>
    <w:rsid w:val="00242E65"/>
    <w:rsid w:val="00242F27"/>
    <w:rsid w:val="00243CBE"/>
    <w:rsid w:val="002442DA"/>
    <w:rsid w:val="00244366"/>
    <w:rsid w:val="00245743"/>
    <w:rsid w:val="00245EF3"/>
    <w:rsid w:val="00245F69"/>
    <w:rsid w:val="0024768E"/>
    <w:rsid w:val="00247986"/>
    <w:rsid w:val="00250333"/>
    <w:rsid w:val="0025043B"/>
    <w:rsid w:val="00250EE0"/>
    <w:rsid w:val="00251724"/>
    <w:rsid w:val="00251D7E"/>
    <w:rsid w:val="00252202"/>
    <w:rsid w:val="00252636"/>
    <w:rsid w:val="00252BFB"/>
    <w:rsid w:val="00252F4E"/>
    <w:rsid w:val="002532E7"/>
    <w:rsid w:val="002536AF"/>
    <w:rsid w:val="002536BF"/>
    <w:rsid w:val="00253999"/>
    <w:rsid w:val="002539FC"/>
    <w:rsid w:val="00254911"/>
    <w:rsid w:val="00254BCB"/>
    <w:rsid w:val="002554BA"/>
    <w:rsid w:val="002558E2"/>
    <w:rsid w:val="00255ECD"/>
    <w:rsid w:val="0025611A"/>
    <w:rsid w:val="002569A5"/>
    <w:rsid w:val="00256A84"/>
    <w:rsid w:val="00257660"/>
    <w:rsid w:val="00257727"/>
    <w:rsid w:val="00257C6C"/>
    <w:rsid w:val="0026058D"/>
    <w:rsid w:val="00261119"/>
    <w:rsid w:val="00261153"/>
    <w:rsid w:val="00261594"/>
    <w:rsid w:val="002615ED"/>
    <w:rsid w:val="0026180D"/>
    <w:rsid w:val="002623B9"/>
    <w:rsid w:val="002624A9"/>
    <w:rsid w:val="002634C8"/>
    <w:rsid w:val="002635B7"/>
    <w:rsid w:val="0026370C"/>
    <w:rsid w:val="0026440D"/>
    <w:rsid w:val="002644A9"/>
    <w:rsid w:val="00264B5A"/>
    <w:rsid w:val="00264EB0"/>
    <w:rsid w:val="00264F41"/>
    <w:rsid w:val="002655FA"/>
    <w:rsid w:val="002658A4"/>
    <w:rsid w:val="00265CEE"/>
    <w:rsid w:val="002661E2"/>
    <w:rsid w:val="002662BA"/>
    <w:rsid w:val="002664F3"/>
    <w:rsid w:val="002666DA"/>
    <w:rsid w:val="002667D4"/>
    <w:rsid w:val="00266B50"/>
    <w:rsid w:val="00266BFD"/>
    <w:rsid w:val="0027171F"/>
    <w:rsid w:val="002717DA"/>
    <w:rsid w:val="00271BEA"/>
    <w:rsid w:val="002722D1"/>
    <w:rsid w:val="00272710"/>
    <w:rsid w:val="00272BE8"/>
    <w:rsid w:val="0027301A"/>
    <w:rsid w:val="002737EB"/>
    <w:rsid w:val="0027396E"/>
    <w:rsid w:val="00273AB3"/>
    <w:rsid w:val="00273B22"/>
    <w:rsid w:val="00273D83"/>
    <w:rsid w:val="00274699"/>
    <w:rsid w:val="00274959"/>
    <w:rsid w:val="00274DB9"/>
    <w:rsid w:val="002757CE"/>
    <w:rsid w:val="00275D43"/>
    <w:rsid w:val="00276933"/>
    <w:rsid w:val="002775E2"/>
    <w:rsid w:val="00277848"/>
    <w:rsid w:val="00277908"/>
    <w:rsid w:val="00277C94"/>
    <w:rsid w:val="00277FDD"/>
    <w:rsid w:val="00280024"/>
    <w:rsid w:val="00280EF3"/>
    <w:rsid w:val="00281110"/>
    <w:rsid w:val="00281D63"/>
    <w:rsid w:val="0028230D"/>
    <w:rsid w:val="00282326"/>
    <w:rsid w:val="00282870"/>
    <w:rsid w:val="00282E84"/>
    <w:rsid w:val="00283176"/>
    <w:rsid w:val="0028317D"/>
    <w:rsid w:val="002837BF"/>
    <w:rsid w:val="002838B5"/>
    <w:rsid w:val="002838D8"/>
    <w:rsid w:val="00283B1B"/>
    <w:rsid w:val="002849EE"/>
    <w:rsid w:val="0028565B"/>
    <w:rsid w:val="0028579C"/>
    <w:rsid w:val="00285A43"/>
    <w:rsid w:val="0028657F"/>
    <w:rsid w:val="00286964"/>
    <w:rsid w:val="00287E4E"/>
    <w:rsid w:val="0029011A"/>
    <w:rsid w:val="00290CE1"/>
    <w:rsid w:val="002916B0"/>
    <w:rsid w:val="00291909"/>
    <w:rsid w:val="00292011"/>
    <w:rsid w:val="0029205F"/>
    <w:rsid w:val="0029352D"/>
    <w:rsid w:val="00293608"/>
    <w:rsid w:val="00294AA9"/>
    <w:rsid w:val="00294BB8"/>
    <w:rsid w:val="00295746"/>
    <w:rsid w:val="00295DBA"/>
    <w:rsid w:val="00296472"/>
    <w:rsid w:val="002965A2"/>
    <w:rsid w:val="0029661E"/>
    <w:rsid w:val="00296B16"/>
    <w:rsid w:val="0029787B"/>
    <w:rsid w:val="00297B8E"/>
    <w:rsid w:val="00297C2D"/>
    <w:rsid w:val="00297D00"/>
    <w:rsid w:val="00297D77"/>
    <w:rsid w:val="002A0560"/>
    <w:rsid w:val="002A0649"/>
    <w:rsid w:val="002A0BFB"/>
    <w:rsid w:val="002A0ECB"/>
    <w:rsid w:val="002A10EB"/>
    <w:rsid w:val="002A115D"/>
    <w:rsid w:val="002A1391"/>
    <w:rsid w:val="002A15EC"/>
    <w:rsid w:val="002A233E"/>
    <w:rsid w:val="002A2923"/>
    <w:rsid w:val="002A30D6"/>
    <w:rsid w:val="002A3387"/>
    <w:rsid w:val="002A379C"/>
    <w:rsid w:val="002A3BEB"/>
    <w:rsid w:val="002A4E10"/>
    <w:rsid w:val="002A6A26"/>
    <w:rsid w:val="002A6C46"/>
    <w:rsid w:val="002A6CC6"/>
    <w:rsid w:val="002A7DF9"/>
    <w:rsid w:val="002A7EEB"/>
    <w:rsid w:val="002B05FE"/>
    <w:rsid w:val="002B0F67"/>
    <w:rsid w:val="002B1023"/>
    <w:rsid w:val="002B116C"/>
    <w:rsid w:val="002B1A3A"/>
    <w:rsid w:val="002B1C52"/>
    <w:rsid w:val="002B1E3C"/>
    <w:rsid w:val="002B1E74"/>
    <w:rsid w:val="002B1E9E"/>
    <w:rsid w:val="002B228A"/>
    <w:rsid w:val="002B23CA"/>
    <w:rsid w:val="002B2E6C"/>
    <w:rsid w:val="002B31F4"/>
    <w:rsid w:val="002B3250"/>
    <w:rsid w:val="002B3DC9"/>
    <w:rsid w:val="002B3FB2"/>
    <w:rsid w:val="002B4C00"/>
    <w:rsid w:val="002B545A"/>
    <w:rsid w:val="002B573A"/>
    <w:rsid w:val="002B5AC9"/>
    <w:rsid w:val="002B5C8C"/>
    <w:rsid w:val="002B5E50"/>
    <w:rsid w:val="002B6670"/>
    <w:rsid w:val="002B66DB"/>
    <w:rsid w:val="002B7305"/>
    <w:rsid w:val="002B7AEB"/>
    <w:rsid w:val="002C043D"/>
    <w:rsid w:val="002C0727"/>
    <w:rsid w:val="002C0A99"/>
    <w:rsid w:val="002C1646"/>
    <w:rsid w:val="002C1966"/>
    <w:rsid w:val="002C1B65"/>
    <w:rsid w:val="002C2C0A"/>
    <w:rsid w:val="002C411A"/>
    <w:rsid w:val="002C42AB"/>
    <w:rsid w:val="002C46BB"/>
    <w:rsid w:val="002C4D55"/>
    <w:rsid w:val="002C5069"/>
    <w:rsid w:val="002C52EF"/>
    <w:rsid w:val="002C567D"/>
    <w:rsid w:val="002C5989"/>
    <w:rsid w:val="002C5A85"/>
    <w:rsid w:val="002C5C63"/>
    <w:rsid w:val="002C63CA"/>
    <w:rsid w:val="002C6800"/>
    <w:rsid w:val="002C797D"/>
    <w:rsid w:val="002C7DED"/>
    <w:rsid w:val="002D0D0D"/>
    <w:rsid w:val="002D12B7"/>
    <w:rsid w:val="002D1541"/>
    <w:rsid w:val="002D2128"/>
    <w:rsid w:val="002D21C9"/>
    <w:rsid w:val="002D23E7"/>
    <w:rsid w:val="002D2D9E"/>
    <w:rsid w:val="002D301F"/>
    <w:rsid w:val="002D3620"/>
    <w:rsid w:val="002D3C74"/>
    <w:rsid w:val="002D414F"/>
    <w:rsid w:val="002D5322"/>
    <w:rsid w:val="002D5E36"/>
    <w:rsid w:val="002D635A"/>
    <w:rsid w:val="002D6A87"/>
    <w:rsid w:val="002D6DED"/>
    <w:rsid w:val="002D793D"/>
    <w:rsid w:val="002D7FB8"/>
    <w:rsid w:val="002E00D6"/>
    <w:rsid w:val="002E043F"/>
    <w:rsid w:val="002E06D5"/>
    <w:rsid w:val="002E16E7"/>
    <w:rsid w:val="002E178D"/>
    <w:rsid w:val="002E1FC9"/>
    <w:rsid w:val="002E2371"/>
    <w:rsid w:val="002E23DB"/>
    <w:rsid w:val="002E2429"/>
    <w:rsid w:val="002E28F3"/>
    <w:rsid w:val="002E2DE0"/>
    <w:rsid w:val="002E3265"/>
    <w:rsid w:val="002E3B36"/>
    <w:rsid w:val="002E3C57"/>
    <w:rsid w:val="002E3C95"/>
    <w:rsid w:val="002E3CF5"/>
    <w:rsid w:val="002E54F1"/>
    <w:rsid w:val="002E57AE"/>
    <w:rsid w:val="002E61A5"/>
    <w:rsid w:val="002E6304"/>
    <w:rsid w:val="002E7133"/>
    <w:rsid w:val="002E75B4"/>
    <w:rsid w:val="002E7F7A"/>
    <w:rsid w:val="002F0160"/>
    <w:rsid w:val="002F142B"/>
    <w:rsid w:val="002F150C"/>
    <w:rsid w:val="002F1AF9"/>
    <w:rsid w:val="002F2238"/>
    <w:rsid w:val="002F2951"/>
    <w:rsid w:val="002F2F37"/>
    <w:rsid w:val="002F3952"/>
    <w:rsid w:val="002F3A51"/>
    <w:rsid w:val="002F3B7F"/>
    <w:rsid w:val="002F43C9"/>
    <w:rsid w:val="002F5696"/>
    <w:rsid w:val="002F5FF5"/>
    <w:rsid w:val="002F6149"/>
    <w:rsid w:val="002F6203"/>
    <w:rsid w:val="002F637B"/>
    <w:rsid w:val="002F6CA5"/>
    <w:rsid w:val="002F72DD"/>
    <w:rsid w:val="002F77A0"/>
    <w:rsid w:val="002F77DB"/>
    <w:rsid w:val="002F7DF2"/>
    <w:rsid w:val="00300449"/>
    <w:rsid w:val="00300FCA"/>
    <w:rsid w:val="0030119D"/>
    <w:rsid w:val="003011B5"/>
    <w:rsid w:val="003011F6"/>
    <w:rsid w:val="00301340"/>
    <w:rsid w:val="00301F08"/>
    <w:rsid w:val="0030217F"/>
    <w:rsid w:val="003022D4"/>
    <w:rsid w:val="00302394"/>
    <w:rsid w:val="0030269E"/>
    <w:rsid w:val="003032D0"/>
    <w:rsid w:val="00303386"/>
    <w:rsid w:val="0030354C"/>
    <w:rsid w:val="00303D96"/>
    <w:rsid w:val="00303F56"/>
    <w:rsid w:val="00304420"/>
    <w:rsid w:val="0030445A"/>
    <w:rsid w:val="003047A6"/>
    <w:rsid w:val="0030489C"/>
    <w:rsid w:val="003049A2"/>
    <w:rsid w:val="00304B55"/>
    <w:rsid w:val="00304F46"/>
    <w:rsid w:val="003051DF"/>
    <w:rsid w:val="0030534A"/>
    <w:rsid w:val="003053C5"/>
    <w:rsid w:val="00305ADE"/>
    <w:rsid w:val="00306A55"/>
    <w:rsid w:val="00307BA9"/>
    <w:rsid w:val="00307BB5"/>
    <w:rsid w:val="00310682"/>
    <w:rsid w:val="00310DBB"/>
    <w:rsid w:val="00310FA1"/>
    <w:rsid w:val="003118F5"/>
    <w:rsid w:val="00311F8A"/>
    <w:rsid w:val="00312B93"/>
    <w:rsid w:val="00313633"/>
    <w:rsid w:val="00313A27"/>
    <w:rsid w:val="00315DDB"/>
    <w:rsid w:val="00316A5D"/>
    <w:rsid w:val="00316F7B"/>
    <w:rsid w:val="0031703D"/>
    <w:rsid w:val="003175CD"/>
    <w:rsid w:val="003176DB"/>
    <w:rsid w:val="00317C8B"/>
    <w:rsid w:val="00320390"/>
    <w:rsid w:val="00320599"/>
    <w:rsid w:val="00320EEF"/>
    <w:rsid w:val="00320EF8"/>
    <w:rsid w:val="00320F36"/>
    <w:rsid w:val="003214A4"/>
    <w:rsid w:val="00321616"/>
    <w:rsid w:val="003216AB"/>
    <w:rsid w:val="00321B84"/>
    <w:rsid w:val="00322BA7"/>
    <w:rsid w:val="00323277"/>
    <w:rsid w:val="00323513"/>
    <w:rsid w:val="003236FD"/>
    <w:rsid w:val="0032383C"/>
    <w:rsid w:val="00323AAE"/>
    <w:rsid w:val="00323D94"/>
    <w:rsid w:val="00323E87"/>
    <w:rsid w:val="00323FD9"/>
    <w:rsid w:val="00324E4B"/>
    <w:rsid w:val="0032533A"/>
    <w:rsid w:val="00325DCA"/>
    <w:rsid w:val="00325E02"/>
    <w:rsid w:val="00326607"/>
    <w:rsid w:val="00326AB5"/>
    <w:rsid w:val="00327081"/>
    <w:rsid w:val="00327575"/>
    <w:rsid w:val="00327596"/>
    <w:rsid w:val="00327694"/>
    <w:rsid w:val="00327A3F"/>
    <w:rsid w:val="00330272"/>
    <w:rsid w:val="00330729"/>
    <w:rsid w:val="00330D7F"/>
    <w:rsid w:val="003312F7"/>
    <w:rsid w:val="003315E1"/>
    <w:rsid w:val="00332031"/>
    <w:rsid w:val="003321F8"/>
    <w:rsid w:val="00332584"/>
    <w:rsid w:val="003326B3"/>
    <w:rsid w:val="00332A62"/>
    <w:rsid w:val="00333462"/>
    <w:rsid w:val="00333818"/>
    <w:rsid w:val="003339BE"/>
    <w:rsid w:val="00333D71"/>
    <w:rsid w:val="00333E3C"/>
    <w:rsid w:val="00334839"/>
    <w:rsid w:val="003349C3"/>
    <w:rsid w:val="003349CA"/>
    <w:rsid w:val="00334AD6"/>
    <w:rsid w:val="00335A67"/>
    <w:rsid w:val="00335CF2"/>
    <w:rsid w:val="00336036"/>
    <w:rsid w:val="003379E8"/>
    <w:rsid w:val="00337D65"/>
    <w:rsid w:val="00337DF2"/>
    <w:rsid w:val="00337E3B"/>
    <w:rsid w:val="00340823"/>
    <w:rsid w:val="00341654"/>
    <w:rsid w:val="00341A15"/>
    <w:rsid w:val="00341C0E"/>
    <w:rsid w:val="0034240B"/>
    <w:rsid w:val="00342F6D"/>
    <w:rsid w:val="003430BB"/>
    <w:rsid w:val="003435BC"/>
    <w:rsid w:val="003440B1"/>
    <w:rsid w:val="003446F8"/>
    <w:rsid w:val="0034479F"/>
    <w:rsid w:val="0034488B"/>
    <w:rsid w:val="00344A29"/>
    <w:rsid w:val="003452E3"/>
    <w:rsid w:val="0034569C"/>
    <w:rsid w:val="00345979"/>
    <w:rsid w:val="00345DF3"/>
    <w:rsid w:val="00346037"/>
    <w:rsid w:val="00346437"/>
    <w:rsid w:val="003466D8"/>
    <w:rsid w:val="003467A4"/>
    <w:rsid w:val="0034740F"/>
    <w:rsid w:val="00347851"/>
    <w:rsid w:val="0034792E"/>
    <w:rsid w:val="00347B06"/>
    <w:rsid w:val="00347E95"/>
    <w:rsid w:val="003504EA"/>
    <w:rsid w:val="0035210E"/>
    <w:rsid w:val="003528BA"/>
    <w:rsid w:val="003528D0"/>
    <w:rsid w:val="003529CB"/>
    <w:rsid w:val="00352B32"/>
    <w:rsid w:val="00352D3C"/>
    <w:rsid w:val="0035392E"/>
    <w:rsid w:val="00353FE1"/>
    <w:rsid w:val="00354899"/>
    <w:rsid w:val="00354A57"/>
    <w:rsid w:val="00355338"/>
    <w:rsid w:val="00355491"/>
    <w:rsid w:val="00355959"/>
    <w:rsid w:val="0035602C"/>
    <w:rsid w:val="00356254"/>
    <w:rsid w:val="003572EC"/>
    <w:rsid w:val="0035733D"/>
    <w:rsid w:val="00357634"/>
    <w:rsid w:val="00357B9F"/>
    <w:rsid w:val="0036018B"/>
    <w:rsid w:val="00360223"/>
    <w:rsid w:val="00360BE0"/>
    <w:rsid w:val="00360BF9"/>
    <w:rsid w:val="0036147E"/>
    <w:rsid w:val="003614FC"/>
    <w:rsid w:val="00361AE4"/>
    <w:rsid w:val="00361E95"/>
    <w:rsid w:val="00363AFB"/>
    <w:rsid w:val="00363BEE"/>
    <w:rsid w:val="003655A3"/>
    <w:rsid w:val="0036593A"/>
    <w:rsid w:val="00365D2B"/>
    <w:rsid w:val="00366A3B"/>
    <w:rsid w:val="0036724A"/>
    <w:rsid w:val="00367268"/>
    <w:rsid w:val="0037013C"/>
    <w:rsid w:val="00370151"/>
    <w:rsid w:val="0037074B"/>
    <w:rsid w:val="00370B83"/>
    <w:rsid w:val="00370F0C"/>
    <w:rsid w:val="003712A3"/>
    <w:rsid w:val="00371474"/>
    <w:rsid w:val="00371500"/>
    <w:rsid w:val="00372B7F"/>
    <w:rsid w:val="0037314D"/>
    <w:rsid w:val="00373A07"/>
    <w:rsid w:val="00373D5D"/>
    <w:rsid w:val="00373F51"/>
    <w:rsid w:val="0037422C"/>
    <w:rsid w:val="0037431F"/>
    <w:rsid w:val="00374C7B"/>
    <w:rsid w:val="00374E5E"/>
    <w:rsid w:val="00374FAF"/>
    <w:rsid w:val="003752ED"/>
    <w:rsid w:val="00375610"/>
    <w:rsid w:val="003756B8"/>
    <w:rsid w:val="003761FA"/>
    <w:rsid w:val="0037684F"/>
    <w:rsid w:val="00377A34"/>
    <w:rsid w:val="00377FA9"/>
    <w:rsid w:val="0038023F"/>
    <w:rsid w:val="00380A6A"/>
    <w:rsid w:val="00381AF5"/>
    <w:rsid w:val="00381C08"/>
    <w:rsid w:val="0038209C"/>
    <w:rsid w:val="0038268A"/>
    <w:rsid w:val="003826A1"/>
    <w:rsid w:val="00382DE9"/>
    <w:rsid w:val="00382EAE"/>
    <w:rsid w:val="00383D71"/>
    <w:rsid w:val="0038415D"/>
    <w:rsid w:val="00384348"/>
    <w:rsid w:val="00384970"/>
    <w:rsid w:val="003852ED"/>
    <w:rsid w:val="003855A8"/>
    <w:rsid w:val="003857A8"/>
    <w:rsid w:val="00385F2B"/>
    <w:rsid w:val="0038614D"/>
    <w:rsid w:val="0038621A"/>
    <w:rsid w:val="00386590"/>
    <w:rsid w:val="00386CA6"/>
    <w:rsid w:val="00387295"/>
    <w:rsid w:val="00387BD5"/>
    <w:rsid w:val="00387C6A"/>
    <w:rsid w:val="00387E86"/>
    <w:rsid w:val="00387EE9"/>
    <w:rsid w:val="003907A7"/>
    <w:rsid w:val="00390940"/>
    <w:rsid w:val="003909C6"/>
    <w:rsid w:val="00390AC0"/>
    <w:rsid w:val="0039105A"/>
    <w:rsid w:val="00391A8B"/>
    <w:rsid w:val="00391EC1"/>
    <w:rsid w:val="003921D1"/>
    <w:rsid w:val="00392866"/>
    <w:rsid w:val="00393A5E"/>
    <w:rsid w:val="003944B6"/>
    <w:rsid w:val="0039491C"/>
    <w:rsid w:val="00394C75"/>
    <w:rsid w:val="00394DC7"/>
    <w:rsid w:val="00394DE6"/>
    <w:rsid w:val="00395A12"/>
    <w:rsid w:val="00395BFD"/>
    <w:rsid w:val="00395F16"/>
    <w:rsid w:val="0039615D"/>
    <w:rsid w:val="003963B3"/>
    <w:rsid w:val="003972E9"/>
    <w:rsid w:val="00397918"/>
    <w:rsid w:val="0039794E"/>
    <w:rsid w:val="003A0158"/>
    <w:rsid w:val="003A01DB"/>
    <w:rsid w:val="003A09C5"/>
    <w:rsid w:val="003A0BC6"/>
    <w:rsid w:val="003A151C"/>
    <w:rsid w:val="003A1CCF"/>
    <w:rsid w:val="003A2C0C"/>
    <w:rsid w:val="003A3279"/>
    <w:rsid w:val="003A3322"/>
    <w:rsid w:val="003A3548"/>
    <w:rsid w:val="003A3639"/>
    <w:rsid w:val="003A3B0C"/>
    <w:rsid w:val="003A4841"/>
    <w:rsid w:val="003A4B00"/>
    <w:rsid w:val="003A4BE9"/>
    <w:rsid w:val="003A54CB"/>
    <w:rsid w:val="003A577C"/>
    <w:rsid w:val="003A5B89"/>
    <w:rsid w:val="003A630C"/>
    <w:rsid w:val="003A67EB"/>
    <w:rsid w:val="003A698C"/>
    <w:rsid w:val="003A6DF8"/>
    <w:rsid w:val="003B0674"/>
    <w:rsid w:val="003B09AE"/>
    <w:rsid w:val="003B0B48"/>
    <w:rsid w:val="003B0E76"/>
    <w:rsid w:val="003B1162"/>
    <w:rsid w:val="003B134D"/>
    <w:rsid w:val="003B134F"/>
    <w:rsid w:val="003B21A3"/>
    <w:rsid w:val="003B2550"/>
    <w:rsid w:val="003B354D"/>
    <w:rsid w:val="003B3B38"/>
    <w:rsid w:val="003B3CD9"/>
    <w:rsid w:val="003B3FE9"/>
    <w:rsid w:val="003B4DF5"/>
    <w:rsid w:val="003B4FA6"/>
    <w:rsid w:val="003B51DB"/>
    <w:rsid w:val="003B54EB"/>
    <w:rsid w:val="003B5ABC"/>
    <w:rsid w:val="003B5BD4"/>
    <w:rsid w:val="003B691F"/>
    <w:rsid w:val="003B6FF8"/>
    <w:rsid w:val="003B7293"/>
    <w:rsid w:val="003B7623"/>
    <w:rsid w:val="003B786B"/>
    <w:rsid w:val="003B7A36"/>
    <w:rsid w:val="003B7D10"/>
    <w:rsid w:val="003C00EE"/>
    <w:rsid w:val="003C0C58"/>
    <w:rsid w:val="003C16EA"/>
    <w:rsid w:val="003C1DA2"/>
    <w:rsid w:val="003C280F"/>
    <w:rsid w:val="003C3047"/>
    <w:rsid w:val="003C35AC"/>
    <w:rsid w:val="003C391A"/>
    <w:rsid w:val="003C3A35"/>
    <w:rsid w:val="003C4E61"/>
    <w:rsid w:val="003C520C"/>
    <w:rsid w:val="003C5F1C"/>
    <w:rsid w:val="003C5FD9"/>
    <w:rsid w:val="003C6D64"/>
    <w:rsid w:val="003C7343"/>
    <w:rsid w:val="003C7A81"/>
    <w:rsid w:val="003D0208"/>
    <w:rsid w:val="003D0270"/>
    <w:rsid w:val="003D0E4F"/>
    <w:rsid w:val="003D118B"/>
    <w:rsid w:val="003D14DA"/>
    <w:rsid w:val="003D17E9"/>
    <w:rsid w:val="003D1A26"/>
    <w:rsid w:val="003D1B2C"/>
    <w:rsid w:val="003D1BDE"/>
    <w:rsid w:val="003D235E"/>
    <w:rsid w:val="003D2C39"/>
    <w:rsid w:val="003D2E14"/>
    <w:rsid w:val="003D3FAD"/>
    <w:rsid w:val="003D40E3"/>
    <w:rsid w:val="003D4CFB"/>
    <w:rsid w:val="003D4F41"/>
    <w:rsid w:val="003D634D"/>
    <w:rsid w:val="003D6B59"/>
    <w:rsid w:val="003D6D65"/>
    <w:rsid w:val="003D6EC3"/>
    <w:rsid w:val="003D727C"/>
    <w:rsid w:val="003D7330"/>
    <w:rsid w:val="003D74CD"/>
    <w:rsid w:val="003D7F9D"/>
    <w:rsid w:val="003E05E7"/>
    <w:rsid w:val="003E08A4"/>
    <w:rsid w:val="003E08AF"/>
    <w:rsid w:val="003E0A85"/>
    <w:rsid w:val="003E1108"/>
    <w:rsid w:val="003E17C2"/>
    <w:rsid w:val="003E1ADA"/>
    <w:rsid w:val="003E428C"/>
    <w:rsid w:val="003E4C93"/>
    <w:rsid w:val="003E5756"/>
    <w:rsid w:val="003E649D"/>
    <w:rsid w:val="003E6589"/>
    <w:rsid w:val="003E6EB2"/>
    <w:rsid w:val="003E73BC"/>
    <w:rsid w:val="003E747F"/>
    <w:rsid w:val="003E7E09"/>
    <w:rsid w:val="003F0D4A"/>
    <w:rsid w:val="003F1385"/>
    <w:rsid w:val="003F13D5"/>
    <w:rsid w:val="003F166F"/>
    <w:rsid w:val="003F25A1"/>
    <w:rsid w:val="003F2B81"/>
    <w:rsid w:val="003F31BD"/>
    <w:rsid w:val="003F324E"/>
    <w:rsid w:val="003F3F10"/>
    <w:rsid w:val="003F47F2"/>
    <w:rsid w:val="003F57B0"/>
    <w:rsid w:val="003F6298"/>
    <w:rsid w:val="003F774C"/>
    <w:rsid w:val="003F7857"/>
    <w:rsid w:val="003F79EC"/>
    <w:rsid w:val="003F7EA0"/>
    <w:rsid w:val="00400166"/>
    <w:rsid w:val="0040096E"/>
    <w:rsid w:val="00401153"/>
    <w:rsid w:val="0040122F"/>
    <w:rsid w:val="004015BF"/>
    <w:rsid w:val="00401CD9"/>
    <w:rsid w:val="00402976"/>
    <w:rsid w:val="004029E4"/>
    <w:rsid w:val="00403007"/>
    <w:rsid w:val="0040342D"/>
    <w:rsid w:val="0040399F"/>
    <w:rsid w:val="00404869"/>
    <w:rsid w:val="004048BF"/>
    <w:rsid w:val="004049F4"/>
    <w:rsid w:val="00404D74"/>
    <w:rsid w:val="004057C4"/>
    <w:rsid w:val="004057E4"/>
    <w:rsid w:val="00405832"/>
    <w:rsid w:val="004059DD"/>
    <w:rsid w:val="00405FD6"/>
    <w:rsid w:val="004064E4"/>
    <w:rsid w:val="004064EB"/>
    <w:rsid w:val="0040650D"/>
    <w:rsid w:val="00406D2B"/>
    <w:rsid w:val="004104D6"/>
    <w:rsid w:val="00410C36"/>
    <w:rsid w:val="00411AC9"/>
    <w:rsid w:val="00411E97"/>
    <w:rsid w:val="004122AC"/>
    <w:rsid w:val="004126F9"/>
    <w:rsid w:val="00413447"/>
    <w:rsid w:val="004140F9"/>
    <w:rsid w:val="004151DA"/>
    <w:rsid w:val="00415289"/>
    <w:rsid w:val="00415599"/>
    <w:rsid w:val="00415B9A"/>
    <w:rsid w:val="00415D3E"/>
    <w:rsid w:val="0041624F"/>
    <w:rsid w:val="00417464"/>
    <w:rsid w:val="0041788F"/>
    <w:rsid w:val="00417989"/>
    <w:rsid w:val="00420597"/>
    <w:rsid w:val="004206B0"/>
    <w:rsid w:val="0042103B"/>
    <w:rsid w:val="00421F01"/>
    <w:rsid w:val="00422B4E"/>
    <w:rsid w:val="00423AAC"/>
    <w:rsid w:val="00423FF6"/>
    <w:rsid w:val="00424223"/>
    <w:rsid w:val="00424D84"/>
    <w:rsid w:val="004254F3"/>
    <w:rsid w:val="004255DE"/>
    <w:rsid w:val="004258D3"/>
    <w:rsid w:val="00426320"/>
    <w:rsid w:val="0042667E"/>
    <w:rsid w:val="00426AF1"/>
    <w:rsid w:val="00427017"/>
    <w:rsid w:val="00427421"/>
    <w:rsid w:val="004277F3"/>
    <w:rsid w:val="004279A9"/>
    <w:rsid w:val="00427B8F"/>
    <w:rsid w:val="00427EF5"/>
    <w:rsid w:val="00430364"/>
    <w:rsid w:val="00430371"/>
    <w:rsid w:val="00430896"/>
    <w:rsid w:val="004308F0"/>
    <w:rsid w:val="00430A9A"/>
    <w:rsid w:val="00430C53"/>
    <w:rsid w:val="004311E9"/>
    <w:rsid w:val="0043273D"/>
    <w:rsid w:val="00432C77"/>
    <w:rsid w:val="00433840"/>
    <w:rsid w:val="00433885"/>
    <w:rsid w:val="00433B8E"/>
    <w:rsid w:val="00434035"/>
    <w:rsid w:val="00434046"/>
    <w:rsid w:val="00434383"/>
    <w:rsid w:val="004349E2"/>
    <w:rsid w:val="00435196"/>
    <w:rsid w:val="00435792"/>
    <w:rsid w:val="00435891"/>
    <w:rsid w:val="00435927"/>
    <w:rsid w:val="00436069"/>
    <w:rsid w:val="004360AD"/>
    <w:rsid w:val="00436269"/>
    <w:rsid w:val="004370E9"/>
    <w:rsid w:val="0043745A"/>
    <w:rsid w:val="004376D7"/>
    <w:rsid w:val="00437986"/>
    <w:rsid w:val="00440E2E"/>
    <w:rsid w:val="004411B9"/>
    <w:rsid w:val="004413E7"/>
    <w:rsid w:val="0044213D"/>
    <w:rsid w:val="00442443"/>
    <w:rsid w:val="00442A09"/>
    <w:rsid w:val="00442F77"/>
    <w:rsid w:val="00443629"/>
    <w:rsid w:val="004437CD"/>
    <w:rsid w:val="00443C4F"/>
    <w:rsid w:val="00443DEE"/>
    <w:rsid w:val="004440FA"/>
    <w:rsid w:val="00444104"/>
    <w:rsid w:val="004441E5"/>
    <w:rsid w:val="00444BA5"/>
    <w:rsid w:val="004453FB"/>
    <w:rsid w:val="0044580B"/>
    <w:rsid w:val="00445854"/>
    <w:rsid w:val="0044613A"/>
    <w:rsid w:val="004463B5"/>
    <w:rsid w:val="00446B5C"/>
    <w:rsid w:val="004472DB"/>
    <w:rsid w:val="00450307"/>
    <w:rsid w:val="004504BE"/>
    <w:rsid w:val="00450650"/>
    <w:rsid w:val="00450757"/>
    <w:rsid w:val="00450947"/>
    <w:rsid w:val="00450EA8"/>
    <w:rsid w:val="004512CF"/>
    <w:rsid w:val="004513A5"/>
    <w:rsid w:val="004518AC"/>
    <w:rsid w:val="00451A80"/>
    <w:rsid w:val="00451F4F"/>
    <w:rsid w:val="00452162"/>
    <w:rsid w:val="00452488"/>
    <w:rsid w:val="004524C4"/>
    <w:rsid w:val="00452702"/>
    <w:rsid w:val="00453DE5"/>
    <w:rsid w:val="004540EB"/>
    <w:rsid w:val="0045424A"/>
    <w:rsid w:val="0045458B"/>
    <w:rsid w:val="00454AA5"/>
    <w:rsid w:val="00457717"/>
    <w:rsid w:val="0046035F"/>
    <w:rsid w:val="004607D7"/>
    <w:rsid w:val="00461CAD"/>
    <w:rsid w:val="0046236D"/>
    <w:rsid w:val="004626CB"/>
    <w:rsid w:val="00462A86"/>
    <w:rsid w:val="00462BBE"/>
    <w:rsid w:val="00463157"/>
    <w:rsid w:val="004638DA"/>
    <w:rsid w:val="00463BB0"/>
    <w:rsid w:val="00463BBD"/>
    <w:rsid w:val="00463BDB"/>
    <w:rsid w:val="00463F00"/>
    <w:rsid w:val="00463F58"/>
    <w:rsid w:val="00463FD1"/>
    <w:rsid w:val="00464006"/>
    <w:rsid w:val="004643DE"/>
    <w:rsid w:val="0046500A"/>
    <w:rsid w:val="00465BF9"/>
    <w:rsid w:val="00466EC4"/>
    <w:rsid w:val="00467012"/>
    <w:rsid w:val="00467218"/>
    <w:rsid w:val="004672A3"/>
    <w:rsid w:val="0046781A"/>
    <w:rsid w:val="004678F0"/>
    <w:rsid w:val="00467AA7"/>
    <w:rsid w:val="00470ABE"/>
    <w:rsid w:val="00470E87"/>
    <w:rsid w:val="00471793"/>
    <w:rsid w:val="00471E7D"/>
    <w:rsid w:val="00471EF9"/>
    <w:rsid w:val="00471F52"/>
    <w:rsid w:val="00472D96"/>
    <w:rsid w:val="004734D9"/>
    <w:rsid w:val="0047367F"/>
    <w:rsid w:val="004745EB"/>
    <w:rsid w:val="004747C3"/>
    <w:rsid w:val="0047480A"/>
    <w:rsid w:val="00475178"/>
    <w:rsid w:val="004754BC"/>
    <w:rsid w:val="004756F7"/>
    <w:rsid w:val="00475B77"/>
    <w:rsid w:val="0047675F"/>
    <w:rsid w:val="00476853"/>
    <w:rsid w:val="004771BD"/>
    <w:rsid w:val="00477E0F"/>
    <w:rsid w:val="00477FDB"/>
    <w:rsid w:val="0048076F"/>
    <w:rsid w:val="00480F7C"/>
    <w:rsid w:val="00480F9F"/>
    <w:rsid w:val="00481173"/>
    <w:rsid w:val="0048192C"/>
    <w:rsid w:val="00481C14"/>
    <w:rsid w:val="00482037"/>
    <w:rsid w:val="00482283"/>
    <w:rsid w:val="004837F0"/>
    <w:rsid w:val="00483C22"/>
    <w:rsid w:val="0048414B"/>
    <w:rsid w:val="00484DED"/>
    <w:rsid w:val="0048520D"/>
    <w:rsid w:val="0048577A"/>
    <w:rsid w:val="00485981"/>
    <w:rsid w:val="00485D6F"/>
    <w:rsid w:val="00486A69"/>
    <w:rsid w:val="00486E0B"/>
    <w:rsid w:val="00486E11"/>
    <w:rsid w:val="00486E95"/>
    <w:rsid w:val="00490173"/>
    <w:rsid w:val="00491B5F"/>
    <w:rsid w:val="00492757"/>
    <w:rsid w:val="004931FA"/>
    <w:rsid w:val="0049353C"/>
    <w:rsid w:val="00494338"/>
    <w:rsid w:val="00494486"/>
    <w:rsid w:val="004948B9"/>
    <w:rsid w:val="00494972"/>
    <w:rsid w:val="00494B98"/>
    <w:rsid w:val="00495B68"/>
    <w:rsid w:val="00495C97"/>
    <w:rsid w:val="00495EFD"/>
    <w:rsid w:val="00496356"/>
    <w:rsid w:val="00496B00"/>
    <w:rsid w:val="00496E0D"/>
    <w:rsid w:val="00496F32"/>
    <w:rsid w:val="004970A1"/>
    <w:rsid w:val="00497AF3"/>
    <w:rsid w:val="00497B46"/>
    <w:rsid w:val="00497E42"/>
    <w:rsid w:val="004A007B"/>
    <w:rsid w:val="004A0410"/>
    <w:rsid w:val="004A0F46"/>
    <w:rsid w:val="004A1474"/>
    <w:rsid w:val="004A2AAA"/>
    <w:rsid w:val="004A330C"/>
    <w:rsid w:val="004A350C"/>
    <w:rsid w:val="004A3772"/>
    <w:rsid w:val="004A3B7C"/>
    <w:rsid w:val="004A3DE6"/>
    <w:rsid w:val="004A3F84"/>
    <w:rsid w:val="004A426A"/>
    <w:rsid w:val="004A441D"/>
    <w:rsid w:val="004A4669"/>
    <w:rsid w:val="004A5058"/>
    <w:rsid w:val="004A5271"/>
    <w:rsid w:val="004A686B"/>
    <w:rsid w:val="004A6CBC"/>
    <w:rsid w:val="004A725E"/>
    <w:rsid w:val="004A7B4F"/>
    <w:rsid w:val="004A7BEE"/>
    <w:rsid w:val="004A7C20"/>
    <w:rsid w:val="004A7FCD"/>
    <w:rsid w:val="004B0D6B"/>
    <w:rsid w:val="004B0EB8"/>
    <w:rsid w:val="004B13FF"/>
    <w:rsid w:val="004B163A"/>
    <w:rsid w:val="004B16E6"/>
    <w:rsid w:val="004B192F"/>
    <w:rsid w:val="004B244C"/>
    <w:rsid w:val="004B35AA"/>
    <w:rsid w:val="004B434F"/>
    <w:rsid w:val="004B48D8"/>
    <w:rsid w:val="004B4955"/>
    <w:rsid w:val="004B4A3E"/>
    <w:rsid w:val="004B588A"/>
    <w:rsid w:val="004B595B"/>
    <w:rsid w:val="004B5C7A"/>
    <w:rsid w:val="004B6032"/>
    <w:rsid w:val="004B6457"/>
    <w:rsid w:val="004B65EA"/>
    <w:rsid w:val="004B66BF"/>
    <w:rsid w:val="004B6B1F"/>
    <w:rsid w:val="004B7550"/>
    <w:rsid w:val="004C08E2"/>
    <w:rsid w:val="004C0B3E"/>
    <w:rsid w:val="004C0CB8"/>
    <w:rsid w:val="004C1850"/>
    <w:rsid w:val="004C1EB6"/>
    <w:rsid w:val="004C317B"/>
    <w:rsid w:val="004C358C"/>
    <w:rsid w:val="004C3796"/>
    <w:rsid w:val="004C3B9E"/>
    <w:rsid w:val="004C472D"/>
    <w:rsid w:val="004C4FAC"/>
    <w:rsid w:val="004C57C0"/>
    <w:rsid w:val="004C5C1E"/>
    <w:rsid w:val="004C6478"/>
    <w:rsid w:val="004C69E5"/>
    <w:rsid w:val="004D00BF"/>
    <w:rsid w:val="004D02F3"/>
    <w:rsid w:val="004D03A1"/>
    <w:rsid w:val="004D0A4A"/>
    <w:rsid w:val="004D0D5B"/>
    <w:rsid w:val="004D0E1C"/>
    <w:rsid w:val="004D116A"/>
    <w:rsid w:val="004D18A6"/>
    <w:rsid w:val="004D18EB"/>
    <w:rsid w:val="004D1904"/>
    <w:rsid w:val="004D194B"/>
    <w:rsid w:val="004D2703"/>
    <w:rsid w:val="004D2FBE"/>
    <w:rsid w:val="004D3698"/>
    <w:rsid w:val="004D40CE"/>
    <w:rsid w:val="004D4269"/>
    <w:rsid w:val="004D4993"/>
    <w:rsid w:val="004D4D44"/>
    <w:rsid w:val="004D4EAD"/>
    <w:rsid w:val="004D4FB9"/>
    <w:rsid w:val="004D4FDB"/>
    <w:rsid w:val="004D5A12"/>
    <w:rsid w:val="004D6279"/>
    <w:rsid w:val="004D659C"/>
    <w:rsid w:val="004D6606"/>
    <w:rsid w:val="004D6616"/>
    <w:rsid w:val="004D6914"/>
    <w:rsid w:val="004D7F98"/>
    <w:rsid w:val="004E0163"/>
    <w:rsid w:val="004E05BA"/>
    <w:rsid w:val="004E1141"/>
    <w:rsid w:val="004E1896"/>
    <w:rsid w:val="004E1AE8"/>
    <w:rsid w:val="004E22FF"/>
    <w:rsid w:val="004E248F"/>
    <w:rsid w:val="004E25F4"/>
    <w:rsid w:val="004E2798"/>
    <w:rsid w:val="004E3841"/>
    <w:rsid w:val="004E4263"/>
    <w:rsid w:val="004E4354"/>
    <w:rsid w:val="004E4F34"/>
    <w:rsid w:val="004E4F9D"/>
    <w:rsid w:val="004E5690"/>
    <w:rsid w:val="004E5A83"/>
    <w:rsid w:val="004F1896"/>
    <w:rsid w:val="004F1B64"/>
    <w:rsid w:val="004F26DE"/>
    <w:rsid w:val="004F2890"/>
    <w:rsid w:val="004F2EE5"/>
    <w:rsid w:val="004F362D"/>
    <w:rsid w:val="004F36F7"/>
    <w:rsid w:val="004F3CBD"/>
    <w:rsid w:val="004F4302"/>
    <w:rsid w:val="004F6D5F"/>
    <w:rsid w:val="004F7429"/>
    <w:rsid w:val="004F750F"/>
    <w:rsid w:val="004F788A"/>
    <w:rsid w:val="004F7B96"/>
    <w:rsid w:val="005007AE"/>
    <w:rsid w:val="0050125E"/>
    <w:rsid w:val="00501D51"/>
    <w:rsid w:val="0050209F"/>
    <w:rsid w:val="005021F1"/>
    <w:rsid w:val="005024C2"/>
    <w:rsid w:val="00502692"/>
    <w:rsid w:val="00502BF0"/>
    <w:rsid w:val="00502DCE"/>
    <w:rsid w:val="005034A1"/>
    <w:rsid w:val="005034FE"/>
    <w:rsid w:val="0050353F"/>
    <w:rsid w:val="0050356C"/>
    <w:rsid w:val="00503B13"/>
    <w:rsid w:val="00503CAA"/>
    <w:rsid w:val="00503F6A"/>
    <w:rsid w:val="005056DF"/>
    <w:rsid w:val="00505B4F"/>
    <w:rsid w:val="00505DF6"/>
    <w:rsid w:val="005066D8"/>
    <w:rsid w:val="0050677E"/>
    <w:rsid w:val="005068BE"/>
    <w:rsid w:val="005072C3"/>
    <w:rsid w:val="0050796D"/>
    <w:rsid w:val="00507AA2"/>
    <w:rsid w:val="00507F2D"/>
    <w:rsid w:val="005103F1"/>
    <w:rsid w:val="00510459"/>
    <w:rsid w:val="005115A1"/>
    <w:rsid w:val="005118BB"/>
    <w:rsid w:val="00511991"/>
    <w:rsid w:val="0051321F"/>
    <w:rsid w:val="005147EF"/>
    <w:rsid w:val="00514FF8"/>
    <w:rsid w:val="005150A1"/>
    <w:rsid w:val="00516343"/>
    <w:rsid w:val="00516920"/>
    <w:rsid w:val="00516F6A"/>
    <w:rsid w:val="005176E2"/>
    <w:rsid w:val="00517CFA"/>
    <w:rsid w:val="00520830"/>
    <w:rsid w:val="00520E61"/>
    <w:rsid w:val="005210A2"/>
    <w:rsid w:val="005212C3"/>
    <w:rsid w:val="0052162D"/>
    <w:rsid w:val="00521EA1"/>
    <w:rsid w:val="00522568"/>
    <w:rsid w:val="00522785"/>
    <w:rsid w:val="005229E5"/>
    <w:rsid w:val="00522AB2"/>
    <w:rsid w:val="0052360F"/>
    <w:rsid w:val="005237A0"/>
    <w:rsid w:val="00523CBB"/>
    <w:rsid w:val="00523D49"/>
    <w:rsid w:val="00523F01"/>
    <w:rsid w:val="005244FB"/>
    <w:rsid w:val="005247EC"/>
    <w:rsid w:val="00524A37"/>
    <w:rsid w:val="00524AEB"/>
    <w:rsid w:val="00525300"/>
    <w:rsid w:val="00525572"/>
    <w:rsid w:val="005257E7"/>
    <w:rsid w:val="005258C7"/>
    <w:rsid w:val="00525ACE"/>
    <w:rsid w:val="0052633B"/>
    <w:rsid w:val="0052665E"/>
    <w:rsid w:val="00526E0C"/>
    <w:rsid w:val="00526F60"/>
    <w:rsid w:val="00527012"/>
    <w:rsid w:val="00527348"/>
    <w:rsid w:val="005273E7"/>
    <w:rsid w:val="005303B8"/>
    <w:rsid w:val="005304BF"/>
    <w:rsid w:val="00531A0C"/>
    <w:rsid w:val="00531FEE"/>
    <w:rsid w:val="005328D8"/>
    <w:rsid w:val="00532AC6"/>
    <w:rsid w:val="00532F6E"/>
    <w:rsid w:val="00533067"/>
    <w:rsid w:val="005335F6"/>
    <w:rsid w:val="005336C8"/>
    <w:rsid w:val="005337B3"/>
    <w:rsid w:val="00533B1F"/>
    <w:rsid w:val="00534D48"/>
    <w:rsid w:val="00534DE7"/>
    <w:rsid w:val="00534FF4"/>
    <w:rsid w:val="00535048"/>
    <w:rsid w:val="0053544E"/>
    <w:rsid w:val="0053554F"/>
    <w:rsid w:val="00535DF7"/>
    <w:rsid w:val="0053629A"/>
    <w:rsid w:val="00536E3E"/>
    <w:rsid w:val="00536ED3"/>
    <w:rsid w:val="005375B7"/>
    <w:rsid w:val="005377DC"/>
    <w:rsid w:val="00537830"/>
    <w:rsid w:val="005401A1"/>
    <w:rsid w:val="00540212"/>
    <w:rsid w:val="005405EB"/>
    <w:rsid w:val="005411DA"/>
    <w:rsid w:val="0054125E"/>
    <w:rsid w:val="0054170B"/>
    <w:rsid w:val="005418D2"/>
    <w:rsid w:val="005425C4"/>
    <w:rsid w:val="00542C9E"/>
    <w:rsid w:val="00542FF4"/>
    <w:rsid w:val="005441E5"/>
    <w:rsid w:val="0054492D"/>
    <w:rsid w:val="00544964"/>
    <w:rsid w:val="005452D1"/>
    <w:rsid w:val="0054599C"/>
    <w:rsid w:val="00545B67"/>
    <w:rsid w:val="00545D51"/>
    <w:rsid w:val="005460DC"/>
    <w:rsid w:val="005474EF"/>
    <w:rsid w:val="0054762D"/>
    <w:rsid w:val="005508FF"/>
    <w:rsid w:val="00550FFB"/>
    <w:rsid w:val="00551057"/>
    <w:rsid w:val="005515A5"/>
    <w:rsid w:val="00551C80"/>
    <w:rsid w:val="005521B0"/>
    <w:rsid w:val="005525D9"/>
    <w:rsid w:val="00552671"/>
    <w:rsid w:val="00552689"/>
    <w:rsid w:val="00552DBE"/>
    <w:rsid w:val="005530AA"/>
    <w:rsid w:val="005533B6"/>
    <w:rsid w:val="00553899"/>
    <w:rsid w:val="00553B72"/>
    <w:rsid w:val="0055410D"/>
    <w:rsid w:val="0055421A"/>
    <w:rsid w:val="00554248"/>
    <w:rsid w:val="00554452"/>
    <w:rsid w:val="005545FD"/>
    <w:rsid w:val="005545FE"/>
    <w:rsid w:val="00554B1F"/>
    <w:rsid w:val="0055519F"/>
    <w:rsid w:val="005552C5"/>
    <w:rsid w:val="00555790"/>
    <w:rsid w:val="005559D5"/>
    <w:rsid w:val="00555C20"/>
    <w:rsid w:val="00555C22"/>
    <w:rsid w:val="00556D2C"/>
    <w:rsid w:val="005572C9"/>
    <w:rsid w:val="0055799C"/>
    <w:rsid w:val="0056089D"/>
    <w:rsid w:val="00561249"/>
    <w:rsid w:val="00561ECA"/>
    <w:rsid w:val="00562743"/>
    <w:rsid w:val="00564759"/>
    <w:rsid w:val="00564DF7"/>
    <w:rsid w:val="00564FEE"/>
    <w:rsid w:val="0056556F"/>
    <w:rsid w:val="00565900"/>
    <w:rsid w:val="00565FA1"/>
    <w:rsid w:val="0056635B"/>
    <w:rsid w:val="00566693"/>
    <w:rsid w:val="00566D6C"/>
    <w:rsid w:val="005670BE"/>
    <w:rsid w:val="0056717B"/>
    <w:rsid w:val="0056791A"/>
    <w:rsid w:val="005705B3"/>
    <w:rsid w:val="005715E9"/>
    <w:rsid w:val="00572790"/>
    <w:rsid w:val="005727EB"/>
    <w:rsid w:val="00572D08"/>
    <w:rsid w:val="00572EE1"/>
    <w:rsid w:val="00572F7F"/>
    <w:rsid w:val="005730C5"/>
    <w:rsid w:val="005732B1"/>
    <w:rsid w:val="00573AC4"/>
    <w:rsid w:val="00573FA5"/>
    <w:rsid w:val="00574131"/>
    <w:rsid w:val="005742C4"/>
    <w:rsid w:val="00575418"/>
    <w:rsid w:val="0057565E"/>
    <w:rsid w:val="0057610B"/>
    <w:rsid w:val="00577133"/>
    <w:rsid w:val="005776B1"/>
    <w:rsid w:val="005779C1"/>
    <w:rsid w:val="00580417"/>
    <w:rsid w:val="00580E1D"/>
    <w:rsid w:val="005812FF"/>
    <w:rsid w:val="005817B1"/>
    <w:rsid w:val="00581E95"/>
    <w:rsid w:val="005821E6"/>
    <w:rsid w:val="0058223A"/>
    <w:rsid w:val="00582C65"/>
    <w:rsid w:val="00583C55"/>
    <w:rsid w:val="00584024"/>
    <w:rsid w:val="00584732"/>
    <w:rsid w:val="00584D73"/>
    <w:rsid w:val="0058684D"/>
    <w:rsid w:val="005872E3"/>
    <w:rsid w:val="005879FA"/>
    <w:rsid w:val="005879FB"/>
    <w:rsid w:val="005903CB"/>
    <w:rsid w:val="00590605"/>
    <w:rsid w:val="005909B4"/>
    <w:rsid w:val="00590B81"/>
    <w:rsid w:val="005917EE"/>
    <w:rsid w:val="00592A0B"/>
    <w:rsid w:val="00592A7B"/>
    <w:rsid w:val="00592D7C"/>
    <w:rsid w:val="005948A3"/>
    <w:rsid w:val="00594CE8"/>
    <w:rsid w:val="00595475"/>
    <w:rsid w:val="005956EE"/>
    <w:rsid w:val="00595837"/>
    <w:rsid w:val="005962A4"/>
    <w:rsid w:val="00596335"/>
    <w:rsid w:val="0059695A"/>
    <w:rsid w:val="005973FC"/>
    <w:rsid w:val="00597B2B"/>
    <w:rsid w:val="005A000A"/>
    <w:rsid w:val="005A08FB"/>
    <w:rsid w:val="005A1246"/>
    <w:rsid w:val="005A17B2"/>
    <w:rsid w:val="005A18AB"/>
    <w:rsid w:val="005A18FA"/>
    <w:rsid w:val="005A1CC0"/>
    <w:rsid w:val="005A22EC"/>
    <w:rsid w:val="005A2CBF"/>
    <w:rsid w:val="005A2CF2"/>
    <w:rsid w:val="005A3171"/>
    <w:rsid w:val="005A3491"/>
    <w:rsid w:val="005A3978"/>
    <w:rsid w:val="005A3BAD"/>
    <w:rsid w:val="005A4298"/>
    <w:rsid w:val="005A455C"/>
    <w:rsid w:val="005A51DC"/>
    <w:rsid w:val="005A5D5E"/>
    <w:rsid w:val="005A5E14"/>
    <w:rsid w:val="005A6015"/>
    <w:rsid w:val="005A628C"/>
    <w:rsid w:val="005A642C"/>
    <w:rsid w:val="005A67CA"/>
    <w:rsid w:val="005A6A69"/>
    <w:rsid w:val="005A6B6F"/>
    <w:rsid w:val="005A704A"/>
    <w:rsid w:val="005A77B0"/>
    <w:rsid w:val="005A7937"/>
    <w:rsid w:val="005A7D98"/>
    <w:rsid w:val="005A7E1B"/>
    <w:rsid w:val="005B0184"/>
    <w:rsid w:val="005B068D"/>
    <w:rsid w:val="005B07F1"/>
    <w:rsid w:val="005B088A"/>
    <w:rsid w:val="005B0B66"/>
    <w:rsid w:val="005B0E96"/>
    <w:rsid w:val="005B1135"/>
    <w:rsid w:val="005B1383"/>
    <w:rsid w:val="005B1E0C"/>
    <w:rsid w:val="005B2167"/>
    <w:rsid w:val="005B31A7"/>
    <w:rsid w:val="005B35B2"/>
    <w:rsid w:val="005B3657"/>
    <w:rsid w:val="005B375C"/>
    <w:rsid w:val="005B3EC0"/>
    <w:rsid w:val="005B4133"/>
    <w:rsid w:val="005B436B"/>
    <w:rsid w:val="005B5763"/>
    <w:rsid w:val="005B58BE"/>
    <w:rsid w:val="005B59FE"/>
    <w:rsid w:val="005B6080"/>
    <w:rsid w:val="005B7059"/>
    <w:rsid w:val="005B70B0"/>
    <w:rsid w:val="005B735F"/>
    <w:rsid w:val="005B73BB"/>
    <w:rsid w:val="005B7FFE"/>
    <w:rsid w:val="005C0085"/>
    <w:rsid w:val="005C0123"/>
    <w:rsid w:val="005C093A"/>
    <w:rsid w:val="005C120B"/>
    <w:rsid w:val="005C14BD"/>
    <w:rsid w:val="005C1901"/>
    <w:rsid w:val="005C1C1E"/>
    <w:rsid w:val="005C1D3F"/>
    <w:rsid w:val="005C2053"/>
    <w:rsid w:val="005C2582"/>
    <w:rsid w:val="005C3AEA"/>
    <w:rsid w:val="005C46D6"/>
    <w:rsid w:val="005C4CC8"/>
    <w:rsid w:val="005C4E31"/>
    <w:rsid w:val="005C506B"/>
    <w:rsid w:val="005C55FA"/>
    <w:rsid w:val="005C5DDA"/>
    <w:rsid w:val="005C5FB7"/>
    <w:rsid w:val="005C749E"/>
    <w:rsid w:val="005C7EEE"/>
    <w:rsid w:val="005D05ED"/>
    <w:rsid w:val="005D11B4"/>
    <w:rsid w:val="005D2433"/>
    <w:rsid w:val="005D2F10"/>
    <w:rsid w:val="005D2F4C"/>
    <w:rsid w:val="005D321C"/>
    <w:rsid w:val="005D3318"/>
    <w:rsid w:val="005D33BB"/>
    <w:rsid w:val="005D3609"/>
    <w:rsid w:val="005D3BAD"/>
    <w:rsid w:val="005D3FB9"/>
    <w:rsid w:val="005D3FD1"/>
    <w:rsid w:val="005D40CA"/>
    <w:rsid w:val="005D4465"/>
    <w:rsid w:val="005D59AD"/>
    <w:rsid w:val="005D5A69"/>
    <w:rsid w:val="005D5ADD"/>
    <w:rsid w:val="005D6932"/>
    <w:rsid w:val="005D6B22"/>
    <w:rsid w:val="005D6B50"/>
    <w:rsid w:val="005D73BE"/>
    <w:rsid w:val="005E02C1"/>
    <w:rsid w:val="005E02E1"/>
    <w:rsid w:val="005E0BEC"/>
    <w:rsid w:val="005E100E"/>
    <w:rsid w:val="005E11D8"/>
    <w:rsid w:val="005E1AB8"/>
    <w:rsid w:val="005E1D58"/>
    <w:rsid w:val="005E22CF"/>
    <w:rsid w:val="005E26FF"/>
    <w:rsid w:val="005E29AC"/>
    <w:rsid w:val="005E2B17"/>
    <w:rsid w:val="005E2BE1"/>
    <w:rsid w:val="005E353F"/>
    <w:rsid w:val="005E384D"/>
    <w:rsid w:val="005E43C0"/>
    <w:rsid w:val="005E549B"/>
    <w:rsid w:val="005E62A8"/>
    <w:rsid w:val="005E67FE"/>
    <w:rsid w:val="005E6D99"/>
    <w:rsid w:val="005E7377"/>
    <w:rsid w:val="005E7605"/>
    <w:rsid w:val="005E7B62"/>
    <w:rsid w:val="005F011E"/>
    <w:rsid w:val="005F0174"/>
    <w:rsid w:val="005F06B3"/>
    <w:rsid w:val="005F1060"/>
    <w:rsid w:val="005F14AA"/>
    <w:rsid w:val="005F202C"/>
    <w:rsid w:val="005F211D"/>
    <w:rsid w:val="005F2585"/>
    <w:rsid w:val="005F2A9D"/>
    <w:rsid w:val="005F2C8B"/>
    <w:rsid w:val="005F2D9D"/>
    <w:rsid w:val="005F3448"/>
    <w:rsid w:val="005F347F"/>
    <w:rsid w:val="005F393D"/>
    <w:rsid w:val="005F3A84"/>
    <w:rsid w:val="005F3BCE"/>
    <w:rsid w:val="005F43BB"/>
    <w:rsid w:val="005F453C"/>
    <w:rsid w:val="005F46FF"/>
    <w:rsid w:val="005F4A73"/>
    <w:rsid w:val="005F4F41"/>
    <w:rsid w:val="005F4FDA"/>
    <w:rsid w:val="005F50AB"/>
    <w:rsid w:val="005F52B5"/>
    <w:rsid w:val="005F5AB7"/>
    <w:rsid w:val="005F5D8F"/>
    <w:rsid w:val="005F613E"/>
    <w:rsid w:val="005F67DD"/>
    <w:rsid w:val="005F6E58"/>
    <w:rsid w:val="005F6EDA"/>
    <w:rsid w:val="005F724A"/>
    <w:rsid w:val="005F76AF"/>
    <w:rsid w:val="005F7AF2"/>
    <w:rsid w:val="0060026C"/>
    <w:rsid w:val="006004C1"/>
    <w:rsid w:val="00600EF0"/>
    <w:rsid w:val="00601C0F"/>
    <w:rsid w:val="00601C18"/>
    <w:rsid w:val="00602368"/>
    <w:rsid w:val="00602A7B"/>
    <w:rsid w:val="006033A5"/>
    <w:rsid w:val="006040EE"/>
    <w:rsid w:val="00604610"/>
    <w:rsid w:val="006047FE"/>
    <w:rsid w:val="00604DD9"/>
    <w:rsid w:val="00605857"/>
    <w:rsid w:val="006059E3"/>
    <w:rsid w:val="006060D1"/>
    <w:rsid w:val="00606294"/>
    <w:rsid w:val="00606324"/>
    <w:rsid w:val="0060697F"/>
    <w:rsid w:val="006074A1"/>
    <w:rsid w:val="00607F5B"/>
    <w:rsid w:val="00607FF0"/>
    <w:rsid w:val="00611110"/>
    <w:rsid w:val="006116A1"/>
    <w:rsid w:val="00611A05"/>
    <w:rsid w:val="00611B00"/>
    <w:rsid w:val="00611CD2"/>
    <w:rsid w:val="00611E64"/>
    <w:rsid w:val="00611F72"/>
    <w:rsid w:val="00612FD3"/>
    <w:rsid w:val="006130CA"/>
    <w:rsid w:val="00613648"/>
    <w:rsid w:val="00613B72"/>
    <w:rsid w:val="00613DB3"/>
    <w:rsid w:val="00613E09"/>
    <w:rsid w:val="0061428F"/>
    <w:rsid w:val="00614699"/>
    <w:rsid w:val="006151E0"/>
    <w:rsid w:val="006151E8"/>
    <w:rsid w:val="006157D3"/>
    <w:rsid w:val="00615C2B"/>
    <w:rsid w:val="00615F1E"/>
    <w:rsid w:val="00616268"/>
    <w:rsid w:val="00616ADB"/>
    <w:rsid w:val="00616D30"/>
    <w:rsid w:val="00616FAA"/>
    <w:rsid w:val="006170DC"/>
    <w:rsid w:val="00617649"/>
    <w:rsid w:val="006179B2"/>
    <w:rsid w:val="00617C49"/>
    <w:rsid w:val="006201DB"/>
    <w:rsid w:val="00620A9F"/>
    <w:rsid w:val="006210A7"/>
    <w:rsid w:val="006213F7"/>
    <w:rsid w:val="00621C5A"/>
    <w:rsid w:val="006220EC"/>
    <w:rsid w:val="00622108"/>
    <w:rsid w:val="00622A76"/>
    <w:rsid w:val="00622AFC"/>
    <w:rsid w:val="006230D1"/>
    <w:rsid w:val="00623835"/>
    <w:rsid w:val="006242E8"/>
    <w:rsid w:val="00624358"/>
    <w:rsid w:val="0062471B"/>
    <w:rsid w:val="00624925"/>
    <w:rsid w:val="00625400"/>
    <w:rsid w:val="00625CD6"/>
    <w:rsid w:val="006272EE"/>
    <w:rsid w:val="006276FB"/>
    <w:rsid w:val="00627ED8"/>
    <w:rsid w:val="00630007"/>
    <w:rsid w:val="0063016E"/>
    <w:rsid w:val="00630573"/>
    <w:rsid w:val="006318C7"/>
    <w:rsid w:val="00631B8D"/>
    <w:rsid w:val="006320E3"/>
    <w:rsid w:val="00632631"/>
    <w:rsid w:val="00632632"/>
    <w:rsid w:val="006329A0"/>
    <w:rsid w:val="00632FF4"/>
    <w:rsid w:val="00633300"/>
    <w:rsid w:val="00633B60"/>
    <w:rsid w:val="00633F1E"/>
    <w:rsid w:val="00634B88"/>
    <w:rsid w:val="00634D22"/>
    <w:rsid w:val="00634FD1"/>
    <w:rsid w:val="00636E73"/>
    <w:rsid w:val="00637153"/>
    <w:rsid w:val="0063794D"/>
    <w:rsid w:val="00640094"/>
    <w:rsid w:val="00640D00"/>
    <w:rsid w:val="00640D2E"/>
    <w:rsid w:val="00640D84"/>
    <w:rsid w:val="00641098"/>
    <w:rsid w:val="006419A9"/>
    <w:rsid w:val="00643264"/>
    <w:rsid w:val="0064351A"/>
    <w:rsid w:val="00644049"/>
    <w:rsid w:val="006440DA"/>
    <w:rsid w:val="006440E6"/>
    <w:rsid w:val="00644260"/>
    <w:rsid w:val="00645036"/>
    <w:rsid w:val="00645335"/>
    <w:rsid w:val="00645C71"/>
    <w:rsid w:val="00645F65"/>
    <w:rsid w:val="006471A5"/>
    <w:rsid w:val="006471B0"/>
    <w:rsid w:val="00647239"/>
    <w:rsid w:val="0064727E"/>
    <w:rsid w:val="006474A8"/>
    <w:rsid w:val="0064756B"/>
    <w:rsid w:val="00647BFD"/>
    <w:rsid w:val="00647CC5"/>
    <w:rsid w:val="00647FD1"/>
    <w:rsid w:val="00650040"/>
    <w:rsid w:val="006507E2"/>
    <w:rsid w:val="006508EF"/>
    <w:rsid w:val="00650E31"/>
    <w:rsid w:val="006513DB"/>
    <w:rsid w:val="00651F1E"/>
    <w:rsid w:val="0065252E"/>
    <w:rsid w:val="00652CB1"/>
    <w:rsid w:val="00652E43"/>
    <w:rsid w:val="00652F7F"/>
    <w:rsid w:val="00653536"/>
    <w:rsid w:val="0065431B"/>
    <w:rsid w:val="0065457F"/>
    <w:rsid w:val="0065532E"/>
    <w:rsid w:val="00656672"/>
    <w:rsid w:val="00656A25"/>
    <w:rsid w:val="00656B48"/>
    <w:rsid w:val="00660A5A"/>
    <w:rsid w:val="0066120A"/>
    <w:rsid w:val="00662467"/>
    <w:rsid w:val="0066302B"/>
    <w:rsid w:val="006632DC"/>
    <w:rsid w:val="00663CF7"/>
    <w:rsid w:val="00664583"/>
    <w:rsid w:val="00664860"/>
    <w:rsid w:val="00664AFD"/>
    <w:rsid w:val="00664FB3"/>
    <w:rsid w:val="006651D8"/>
    <w:rsid w:val="00666004"/>
    <w:rsid w:val="00666296"/>
    <w:rsid w:val="006662EB"/>
    <w:rsid w:val="00666971"/>
    <w:rsid w:val="00666CA0"/>
    <w:rsid w:val="0066771C"/>
    <w:rsid w:val="00670384"/>
    <w:rsid w:val="006704EF"/>
    <w:rsid w:val="006704F1"/>
    <w:rsid w:val="00670613"/>
    <w:rsid w:val="00670C55"/>
    <w:rsid w:val="00671642"/>
    <w:rsid w:val="00671F38"/>
    <w:rsid w:val="006729C5"/>
    <w:rsid w:val="006731E2"/>
    <w:rsid w:val="0067336F"/>
    <w:rsid w:val="00673404"/>
    <w:rsid w:val="00673804"/>
    <w:rsid w:val="0067393E"/>
    <w:rsid w:val="006745C9"/>
    <w:rsid w:val="006747F5"/>
    <w:rsid w:val="00674A62"/>
    <w:rsid w:val="00675957"/>
    <w:rsid w:val="00675F40"/>
    <w:rsid w:val="0067615D"/>
    <w:rsid w:val="006761C7"/>
    <w:rsid w:val="00676A0D"/>
    <w:rsid w:val="0067717D"/>
    <w:rsid w:val="006778D3"/>
    <w:rsid w:val="00677A40"/>
    <w:rsid w:val="00677C71"/>
    <w:rsid w:val="00677EA1"/>
    <w:rsid w:val="0068052D"/>
    <w:rsid w:val="00680C7E"/>
    <w:rsid w:val="00680C95"/>
    <w:rsid w:val="0068154F"/>
    <w:rsid w:val="00681600"/>
    <w:rsid w:val="00681B5A"/>
    <w:rsid w:val="00682562"/>
    <w:rsid w:val="0068272B"/>
    <w:rsid w:val="00683203"/>
    <w:rsid w:val="00683827"/>
    <w:rsid w:val="0068387D"/>
    <w:rsid w:val="00683BDB"/>
    <w:rsid w:val="00683CEB"/>
    <w:rsid w:val="00684EFD"/>
    <w:rsid w:val="00684F68"/>
    <w:rsid w:val="00684FE8"/>
    <w:rsid w:val="00685C14"/>
    <w:rsid w:val="00685E80"/>
    <w:rsid w:val="00685F7F"/>
    <w:rsid w:val="00686941"/>
    <w:rsid w:val="00686F21"/>
    <w:rsid w:val="00686FF2"/>
    <w:rsid w:val="00687FB2"/>
    <w:rsid w:val="0069075E"/>
    <w:rsid w:val="00690D5A"/>
    <w:rsid w:val="00692660"/>
    <w:rsid w:val="00692928"/>
    <w:rsid w:val="00692CA4"/>
    <w:rsid w:val="00693328"/>
    <w:rsid w:val="00693FB0"/>
    <w:rsid w:val="00694100"/>
    <w:rsid w:val="00695431"/>
    <w:rsid w:val="006963AA"/>
    <w:rsid w:val="0069653E"/>
    <w:rsid w:val="00696C04"/>
    <w:rsid w:val="00696DF8"/>
    <w:rsid w:val="00696F7E"/>
    <w:rsid w:val="00697441"/>
    <w:rsid w:val="00697452"/>
    <w:rsid w:val="00697936"/>
    <w:rsid w:val="00697EE9"/>
    <w:rsid w:val="00697EFC"/>
    <w:rsid w:val="006A0056"/>
    <w:rsid w:val="006A09D4"/>
    <w:rsid w:val="006A14B0"/>
    <w:rsid w:val="006A1F2F"/>
    <w:rsid w:val="006A2156"/>
    <w:rsid w:val="006A2361"/>
    <w:rsid w:val="006A29B6"/>
    <w:rsid w:val="006A29FD"/>
    <w:rsid w:val="006A344E"/>
    <w:rsid w:val="006A34FA"/>
    <w:rsid w:val="006A3D90"/>
    <w:rsid w:val="006A49EB"/>
    <w:rsid w:val="006A4A5E"/>
    <w:rsid w:val="006A5185"/>
    <w:rsid w:val="006A565E"/>
    <w:rsid w:val="006A5E7A"/>
    <w:rsid w:val="006A62D9"/>
    <w:rsid w:val="006A667F"/>
    <w:rsid w:val="006A7245"/>
    <w:rsid w:val="006A733F"/>
    <w:rsid w:val="006A73A0"/>
    <w:rsid w:val="006A73B6"/>
    <w:rsid w:val="006A772A"/>
    <w:rsid w:val="006B0AA0"/>
    <w:rsid w:val="006B0BB1"/>
    <w:rsid w:val="006B117C"/>
    <w:rsid w:val="006B130B"/>
    <w:rsid w:val="006B1BC6"/>
    <w:rsid w:val="006B1C4A"/>
    <w:rsid w:val="006B21D1"/>
    <w:rsid w:val="006B275E"/>
    <w:rsid w:val="006B2868"/>
    <w:rsid w:val="006B30FE"/>
    <w:rsid w:val="006B37D9"/>
    <w:rsid w:val="006B425C"/>
    <w:rsid w:val="006B4612"/>
    <w:rsid w:val="006B53E0"/>
    <w:rsid w:val="006B541A"/>
    <w:rsid w:val="006B5DD5"/>
    <w:rsid w:val="006B5EC5"/>
    <w:rsid w:val="006B610B"/>
    <w:rsid w:val="006B610C"/>
    <w:rsid w:val="006B633D"/>
    <w:rsid w:val="006B65C0"/>
    <w:rsid w:val="006B7819"/>
    <w:rsid w:val="006C012D"/>
    <w:rsid w:val="006C01F1"/>
    <w:rsid w:val="006C0727"/>
    <w:rsid w:val="006C0947"/>
    <w:rsid w:val="006C11C2"/>
    <w:rsid w:val="006C168E"/>
    <w:rsid w:val="006C1CCC"/>
    <w:rsid w:val="006C2151"/>
    <w:rsid w:val="006C2A44"/>
    <w:rsid w:val="006C319D"/>
    <w:rsid w:val="006C338B"/>
    <w:rsid w:val="006C3C92"/>
    <w:rsid w:val="006C3E3D"/>
    <w:rsid w:val="006C4061"/>
    <w:rsid w:val="006C4991"/>
    <w:rsid w:val="006C5772"/>
    <w:rsid w:val="006C5C25"/>
    <w:rsid w:val="006C6B76"/>
    <w:rsid w:val="006C6CE4"/>
    <w:rsid w:val="006C7557"/>
    <w:rsid w:val="006D0D8F"/>
    <w:rsid w:val="006D13C8"/>
    <w:rsid w:val="006D1D29"/>
    <w:rsid w:val="006D20E3"/>
    <w:rsid w:val="006D2C33"/>
    <w:rsid w:val="006D2D3C"/>
    <w:rsid w:val="006D2E8A"/>
    <w:rsid w:val="006D3C27"/>
    <w:rsid w:val="006D3D1D"/>
    <w:rsid w:val="006D453E"/>
    <w:rsid w:val="006D49FC"/>
    <w:rsid w:val="006D4F0D"/>
    <w:rsid w:val="006D6153"/>
    <w:rsid w:val="006D6C77"/>
    <w:rsid w:val="006D7074"/>
    <w:rsid w:val="006D7ACE"/>
    <w:rsid w:val="006D7D42"/>
    <w:rsid w:val="006E0636"/>
    <w:rsid w:val="006E067F"/>
    <w:rsid w:val="006E0941"/>
    <w:rsid w:val="006E1129"/>
    <w:rsid w:val="006E11C6"/>
    <w:rsid w:val="006E1299"/>
    <w:rsid w:val="006E1837"/>
    <w:rsid w:val="006E1E45"/>
    <w:rsid w:val="006E1F47"/>
    <w:rsid w:val="006E2342"/>
    <w:rsid w:val="006E2347"/>
    <w:rsid w:val="006E24D1"/>
    <w:rsid w:val="006E2E4E"/>
    <w:rsid w:val="006E3084"/>
    <w:rsid w:val="006E3373"/>
    <w:rsid w:val="006E3A52"/>
    <w:rsid w:val="006E443E"/>
    <w:rsid w:val="006E4C6B"/>
    <w:rsid w:val="006E521B"/>
    <w:rsid w:val="006E56FB"/>
    <w:rsid w:val="006E609D"/>
    <w:rsid w:val="006E61E1"/>
    <w:rsid w:val="006E6224"/>
    <w:rsid w:val="006E6571"/>
    <w:rsid w:val="006E6BD9"/>
    <w:rsid w:val="006E70B8"/>
    <w:rsid w:val="006E7471"/>
    <w:rsid w:val="006E77B8"/>
    <w:rsid w:val="006F0260"/>
    <w:rsid w:val="006F0766"/>
    <w:rsid w:val="006F1452"/>
    <w:rsid w:val="006F19AC"/>
    <w:rsid w:val="006F1C2D"/>
    <w:rsid w:val="006F1CD7"/>
    <w:rsid w:val="006F2064"/>
    <w:rsid w:val="006F2285"/>
    <w:rsid w:val="006F2851"/>
    <w:rsid w:val="006F3123"/>
    <w:rsid w:val="006F3479"/>
    <w:rsid w:val="006F38AD"/>
    <w:rsid w:val="006F3D13"/>
    <w:rsid w:val="006F3F9F"/>
    <w:rsid w:val="006F4302"/>
    <w:rsid w:val="006F463C"/>
    <w:rsid w:val="006F4708"/>
    <w:rsid w:val="006F4900"/>
    <w:rsid w:val="006F4A20"/>
    <w:rsid w:val="006F4AA6"/>
    <w:rsid w:val="006F4C45"/>
    <w:rsid w:val="006F4FC2"/>
    <w:rsid w:val="006F5C60"/>
    <w:rsid w:val="006F68F7"/>
    <w:rsid w:val="006F6D7A"/>
    <w:rsid w:val="006F6FC5"/>
    <w:rsid w:val="006F7ABD"/>
    <w:rsid w:val="006F7C53"/>
    <w:rsid w:val="00700388"/>
    <w:rsid w:val="007003A0"/>
    <w:rsid w:val="00700779"/>
    <w:rsid w:val="00700DC6"/>
    <w:rsid w:val="00701BDA"/>
    <w:rsid w:val="00702ADF"/>
    <w:rsid w:val="00702B7D"/>
    <w:rsid w:val="00702BDA"/>
    <w:rsid w:val="00703150"/>
    <w:rsid w:val="00703193"/>
    <w:rsid w:val="00703614"/>
    <w:rsid w:val="00703CA9"/>
    <w:rsid w:val="0070470C"/>
    <w:rsid w:val="00704819"/>
    <w:rsid w:val="007048EB"/>
    <w:rsid w:val="00704DBA"/>
    <w:rsid w:val="00704E11"/>
    <w:rsid w:val="007053D3"/>
    <w:rsid w:val="0070566D"/>
    <w:rsid w:val="00706781"/>
    <w:rsid w:val="0070679A"/>
    <w:rsid w:val="00706931"/>
    <w:rsid w:val="00706B2C"/>
    <w:rsid w:val="0070743B"/>
    <w:rsid w:val="007100F2"/>
    <w:rsid w:val="0071026C"/>
    <w:rsid w:val="007102DC"/>
    <w:rsid w:val="00710ACB"/>
    <w:rsid w:val="00710E87"/>
    <w:rsid w:val="007110FC"/>
    <w:rsid w:val="007111A8"/>
    <w:rsid w:val="00711880"/>
    <w:rsid w:val="00711EC9"/>
    <w:rsid w:val="00711FAE"/>
    <w:rsid w:val="007133EE"/>
    <w:rsid w:val="00713746"/>
    <w:rsid w:val="00713B85"/>
    <w:rsid w:val="00713DAD"/>
    <w:rsid w:val="007147EA"/>
    <w:rsid w:val="00714958"/>
    <w:rsid w:val="007149CD"/>
    <w:rsid w:val="0071509C"/>
    <w:rsid w:val="00715CB3"/>
    <w:rsid w:val="00715F29"/>
    <w:rsid w:val="0071665D"/>
    <w:rsid w:val="0071732A"/>
    <w:rsid w:val="00717371"/>
    <w:rsid w:val="00717A5E"/>
    <w:rsid w:val="00717A95"/>
    <w:rsid w:val="007203AC"/>
    <w:rsid w:val="00720DC8"/>
    <w:rsid w:val="00720E84"/>
    <w:rsid w:val="0072100F"/>
    <w:rsid w:val="00721ADC"/>
    <w:rsid w:val="00721F40"/>
    <w:rsid w:val="00721F79"/>
    <w:rsid w:val="00722C63"/>
    <w:rsid w:val="00722E99"/>
    <w:rsid w:val="00722F86"/>
    <w:rsid w:val="0072325B"/>
    <w:rsid w:val="00723604"/>
    <w:rsid w:val="00723A1B"/>
    <w:rsid w:val="00724117"/>
    <w:rsid w:val="00725238"/>
    <w:rsid w:val="00725CC4"/>
    <w:rsid w:val="0072678E"/>
    <w:rsid w:val="00726A6C"/>
    <w:rsid w:val="00726D56"/>
    <w:rsid w:val="00726E91"/>
    <w:rsid w:val="00727940"/>
    <w:rsid w:val="00730108"/>
    <w:rsid w:val="00730217"/>
    <w:rsid w:val="007309D5"/>
    <w:rsid w:val="007309FC"/>
    <w:rsid w:val="0073114C"/>
    <w:rsid w:val="007312C8"/>
    <w:rsid w:val="00731775"/>
    <w:rsid w:val="00732563"/>
    <w:rsid w:val="00733042"/>
    <w:rsid w:val="007335CC"/>
    <w:rsid w:val="00733E2C"/>
    <w:rsid w:val="00733FE3"/>
    <w:rsid w:val="007347E5"/>
    <w:rsid w:val="00734F50"/>
    <w:rsid w:val="00734F8A"/>
    <w:rsid w:val="00735632"/>
    <w:rsid w:val="007358EB"/>
    <w:rsid w:val="00735C91"/>
    <w:rsid w:val="007366B6"/>
    <w:rsid w:val="00736952"/>
    <w:rsid w:val="00737263"/>
    <w:rsid w:val="0073732D"/>
    <w:rsid w:val="00737469"/>
    <w:rsid w:val="00737888"/>
    <w:rsid w:val="00737FD6"/>
    <w:rsid w:val="00740043"/>
    <w:rsid w:val="00740274"/>
    <w:rsid w:val="007404A3"/>
    <w:rsid w:val="007414B2"/>
    <w:rsid w:val="0074159A"/>
    <w:rsid w:val="007419DF"/>
    <w:rsid w:val="0074266D"/>
    <w:rsid w:val="00742715"/>
    <w:rsid w:val="00742B59"/>
    <w:rsid w:val="00742B77"/>
    <w:rsid w:val="00743110"/>
    <w:rsid w:val="007431F3"/>
    <w:rsid w:val="0074350F"/>
    <w:rsid w:val="007436EE"/>
    <w:rsid w:val="007447CE"/>
    <w:rsid w:val="00744A79"/>
    <w:rsid w:val="007458DF"/>
    <w:rsid w:val="00745C33"/>
    <w:rsid w:val="00745C8E"/>
    <w:rsid w:val="00746107"/>
    <w:rsid w:val="0074638B"/>
    <w:rsid w:val="00746CE4"/>
    <w:rsid w:val="00747196"/>
    <w:rsid w:val="0074759F"/>
    <w:rsid w:val="007500B6"/>
    <w:rsid w:val="00750B49"/>
    <w:rsid w:val="00750FAA"/>
    <w:rsid w:val="00751923"/>
    <w:rsid w:val="00751DAB"/>
    <w:rsid w:val="00751EDA"/>
    <w:rsid w:val="007520F8"/>
    <w:rsid w:val="00752430"/>
    <w:rsid w:val="00752712"/>
    <w:rsid w:val="00752787"/>
    <w:rsid w:val="00752D30"/>
    <w:rsid w:val="00752ED0"/>
    <w:rsid w:val="00753429"/>
    <w:rsid w:val="0075375A"/>
    <w:rsid w:val="00753C83"/>
    <w:rsid w:val="00753F24"/>
    <w:rsid w:val="00753FB7"/>
    <w:rsid w:val="007541FC"/>
    <w:rsid w:val="00754CD8"/>
    <w:rsid w:val="00755023"/>
    <w:rsid w:val="00755286"/>
    <w:rsid w:val="00755F5F"/>
    <w:rsid w:val="007563A1"/>
    <w:rsid w:val="00756C3E"/>
    <w:rsid w:val="007570E1"/>
    <w:rsid w:val="007604B1"/>
    <w:rsid w:val="00760556"/>
    <w:rsid w:val="00760AA8"/>
    <w:rsid w:val="00761DA7"/>
    <w:rsid w:val="00762368"/>
    <w:rsid w:val="0076285F"/>
    <w:rsid w:val="00763241"/>
    <w:rsid w:val="00764172"/>
    <w:rsid w:val="00764AB1"/>
    <w:rsid w:val="00764E3B"/>
    <w:rsid w:val="00765225"/>
    <w:rsid w:val="00765524"/>
    <w:rsid w:val="00765851"/>
    <w:rsid w:val="00765CE5"/>
    <w:rsid w:val="0076674C"/>
    <w:rsid w:val="00766C0E"/>
    <w:rsid w:val="0076722B"/>
    <w:rsid w:val="00767641"/>
    <w:rsid w:val="00767EE7"/>
    <w:rsid w:val="00767F14"/>
    <w:rsid w:val="00770323"/>
    <w:rsid w:val="007709B7"/>
    <w:rsid w:val="00770A7B"/>
    <w:rsid w:val="00770A8E"/>
    <w:rsid w:val="00771BB5"/>
    <w:rsid w:val="00772709"/>
    <w:rsid w:val="00772BD2"/>
    <w:rsid w:val="00772C41"/>
    <w:rsid w:val="00772FCB"/>
    <w:rsid w:val="00773E3D"/>
    <w:rsid w:val="00773F96"/>
    <w:rsid w:val="007741DC"/>
    <w:rsid w:val="007755EB"/>
    <w:rsid w:val="00775663"/>
    <w:rsid w:val="00775880"/>
    <w:rsid w:val="00775FE1"/>
    <w:rsid w:val="00776666"/>
    <w:rsid w:val="0077695A"/>
    <w:rsid w:val="00776C76"/>
    <w:rsid w:val="00777217"/>
    <w:rsid w:val="00777448"/>
    <w:rsid w:val="007774BE"/>
    <w:rsid w:val="00777517"/>
    <w:rsid w:val="00780706"/>
    <w:rsid w:val="00780C77"/>
    <w:rsid w:val="00781286"/>
    <w:rsid w:val="00782976"/>
    <w:rsid w:val="00783546"/>
    <w:rsid w:val="00784063"/>
    <w:rsid w:val="0078410D"/>
    <w:rsid w:val="007849BB"/>
    <w:rsid w:val="007857E0"/>
    <w:rsid w:val="007863F2"/>
    <w:rsid w:val="007867E6"/>
    <w:rsid w:val="00786D34"/>
    <w:rsid w:val="00787375"/>
    <w:rsid w:val="00787396"/>
    <w:rsid w:val="00787531"/>
    <w:rsid w:val="00790E07"/>
    <w:rsid w:val="00790F55"/>
    <w:rsid w:val="00791155"/>
    <w:rsid w:val="007926D8"/>
    <w:rsid w:val="007926F8"/>
    <w:rsid w:val="007927F6"/>
    <w:rsid w:val="00792BFB"/>
    <w:rsid w:val="00792C14"/>
    <w:rsid w:val="00792F5A"/>
    <w:rsid w:val="0079359B"/>
    <w:rsid w:val="00793D48"/>
    <w:rsid w:val="007948CF"/>
    <w:rsid w:val="00794A79"/>
    <w:rsid w:val="007954D9"/>
    <w:rsid w:val="007956D9"/>
    <w:rsid w:val="00795F82"/>
    <w:rsid w:val="0079622E"/>
    <w:rsid w:val="00796585"/>
    <w:rsid w:val="0079688E"/>
    <w:rsid w:val="00796F6C"/>
    <w:rsid w:val="00797499"/>
    <w:rsid w:val="00797523"/>
    <w:rsid w:val="00797BAF"/>
    <w:rsid w:val="007A023A"/>
    <w:rsid w:val="007A086D"/>
    <w:rsid w:val="007A0AA8"/>
    <w:rsid w:val="007A0AE1"/>
    <w:rsid w:val="007A0EB7"/>
    <w:rsid w:val="007A1279"/>
    <w:rsid w:val="007A12C4"/>
    <w:rsid w:val="007A1748"/>
    <w:rsid w:val="007A3F43"/>
    <w:rsid w:val="007A4660"/>
    <w:rsid w:val="007A4C71"/>
    <w:rsid w:val="007A4D64"/>
    <w:rsid w:val="007A5E31"/>
    <w:rsid w:val="007A6D03"/>
    <w:rsid w:val="007A70E6"/>
    <w:rsid w:val="007A78EB"/>
    <w:rsid w:val="007A791E"/>
    <w:rsid w:val="007A79CB"/>
    <w:rsid w:val="007B05DC"/>
    <w:rsid w:val="007B189A"/>
    <w:rsid w:val="007B1983"/>
    <w:rsid w:val="007B2A3A"/>
    <w:rsid w:val="007B2C7E"/>
    <w:rsid w:val="007B2E7B"/>
    <w:rsid w:val="007B347A"/>
    <w:rsid w:val="007B37CE"/>
    <w:rsid w:val="007B3AE7"/>
    <w:rsid w:val="007B3E65"/>
    <w:rsid w:val="007B42B3"/>
    <w:rsid w:val="007B483C"/>
    <w:rsid w:val="007B4B22"/>
    <w:rsid w:val="007B56F1"/>
    <w:rsid w:val="007B5B78"/>
    <w:rsid w:val="007B5E0E"/>
    <w:rsid w:val="007B658D"/>
    <w:rsid w:val="007B6631"/>
    <w:rsid w:val="007B6DAE"/>
    <w:rsid w:val="007B7415"/>
    <w:rsid w:val="007B760D"/>
    <w:rsid w:val="007B7A86"/>
    <w:rsid w:val="007B7AB1"/>
    <w:rsid w:val="007C0193"/>
    <w:rsid w:val="007C04C8"/>
    <w:rsid w:val="007C0CFD"/>
    <w:rsid w:val="007C0F0B"/>
    <w:rsid w:val="007C0F26"/>
    <w:rsid w:val="007C1379"/>
    <w:rsid w:val="007C1655"/>
    <w:rsid w:val="007C1950"/>
    <w:rsid w:val="007C1C06"/>
    <w:rsid w:val="007C1C10"/>
    <w:rsid w:val="007C1D2B"/>
    <w:rsid w:val="007C1F58"/>
    <w:rsid w:val="007C2275"/>
    <w:rsid w:val="007C239C"/>
    <w:rsid w:val="007C2515"/>
    <w:rsid w:val="007C29A1"/>
    <w:rsid w:val="007C2A42"/>
    <w:rsid w:val="007C2D2D"/>
    <w:rsid w:val="007C2FB8"/>
    <w:rsid w:val="007C3139"/>
    <w:rsid w:val="007C3B4A"/>
    <w:rsid w:val="007C3FD3"/>
    <w:rsid w:val="007C4B19"/>
    <w:rsid w:val="007C4B6D"/>
    <w:rsid w:val="007C510C"/>
    <w:rsid w:val="007C539D"/>
    <w:rsid w:val="007C5CA4"/>
    <w:rsid w:val="007C5DE0"/>
    <w:rsid w:val="007C61AA"/>
    <w:rsid w:val="007C656E"/>
    <w:rsid w:val="007C65FA"/>
    <w:rsid w:val="007C6C6B"/>
    <w:rsid w:val="007C6ED4"/>
    <w:rsid w:val="007C6F8B"/>
    <w:rsid w:val="007C71D0"/>
    <w:rsid w:val="007C7D32"/>
    <w:rsid w:val="007C7D68"/>
    <w:rsid w:val="007D080D"/>
    <w:rsid w:val="007D0C8C"/>
    <w:rsid w:val="007D131D"/>
    <w:rsid w:val="007D18B2"/>
    <w:rsid w:val="007D1932"/>
    <w:rsid w:val="007D1E42"/>
    <w:rsid w:val="007D1ECC"/>
    <w:rsid w:val="007D2FDC"/>
    <w:rsid w:val="007D3677"/>
    <w:rsid w:val="007D3991"/>
    <w:rsid w:val="007D3F18"/>
    <w:rsid w:val="007D3FE0"/>
    <w:rsid w:val="007D41C1"/>
    <w:rsid w:val="007D42D5"/>
    <w:rsid w:val="007D4781"/>
    <w:rsid w:val="007D47F8"/>
    <w:rsid w:val="007D5067"/>
    <w:rsid w:val="007D5750"/>
    <w:rsid w:val="007D5A08"/>
    <w:rsid w:val="007D607D"/>
    <w:rsid w:val="007D624E"/>
    <w:rsid w:val="007D6275"/>
    <w:rsid w:val="007D6564"/>
    <w:rsid w:val="007D6964"/>
    <w:rsid w:val="007D6D41"/>
    <w:rsid w:val="007D6DEE"/>
    <w:rsid w:val="007D6DFF"/>
    <w:rsid w:val="007D754E"/>
    <w:rsid w:val="007D78F7"/>
    <w:rsid w:val="007E04BB"/>
    <w:rsid w:val="007E05F6"/>
    <w:rsid w:val="007E0709"/>
    <w:rsid w:val="007E09E4"/>
    <w:rsid w:val="007E0CCD"/>
    <w:rsid w:val="007E0F26"/>
    <w:rsid w:val="007E1662"/>
    <w:rsid w:val="007E18DA"/>
    <w:rsid w:val="007E1A42"/>
    <w:rsid w:val="007E215A"/>
    <w:rsid w:val="007E23B4"/>
    <w:rsid w:val="007E31BC"/>
    <w:rsid w:val="007E4C8A"/>
    <w:rsid w:val="007E4FAD"/>
    <w:rsid w:val="007E5618"/>
    <w:rsid w:val="007E6023"/>
    <w:rsid w:val="007E6608"/>
    <w:rsid w:val="007E6749"/>
    <w:rsid w:val="007E6D98"/>
    <w:rsid w:val="007E764E"/>
    <w:rsid w:val="007E7660"/>
    <w:rsid w:val="007E7746"/>
    <w:rsid w:val="007E7C45"/>
    <w:rsid w:val="007E7C4D"/>
    <w:rsid w:val="007F0277"/>
    <w:rsid w:val="007F06C3"/>
    <w:rsid w:val="007F0AB0"/>
    <w:rsid w:val="007F0C49"/>
    <w:rsid w:val="007F0FC4"/>
    <w:rsid w:val="007F12FA"/>
    <w:rsid w:val="007F2225"/>
    <w:rsid w:val="007F2A7F"/>
    <w:rsid w:val="007F2A89"/>
    <w:rsid w:val="007F308D"/>
    <w:rsid w:val="007F30FF"/>
    <w:rsid w:val="007F331B"/>
    <w:rsid w:val="007F34BD"/>
    <w:rsid w:val="007F3577"/>
    <w:rsid w:val="007F4405"/>
    <w:rsid w:val="007F4485"/>
    <w:rsid w:val="007F4668"/>
    <w:rsid w:val="007F46F8"/>
    <w:rsid w:val="007F5503"/>
    <w:rsid w:val="007F5780"/>
    <w:rsid w:val="007F5CEF"/>
    <w:rsid w:val="007F6197"/>
    <w:rsid w:val="007F621F"/>
    <w:rsid w:val="007F662E"/>
    <w:rsid w:val="007F6E49"/>
    <w:rsid w:val="007F6E66"/>
    <w:rsid w:val="007F76B3"/>
    <w:rsid w:val="007F79C8"/>
    <w:rsid w:val="007F7E34"/>
    <w:rsid w:val="007F7F6A"/>
    <w:rsid w:val="00800D8A"/>
    <w:rsid w:val="00801A74"/>
    <w:rsid w:val="00801C9A"/>
    <w:rsid w:val="00801CF3"/>
    <w:rsid w:val="00802636"/>
    <w:rsid w:val="00802E54"/>
    <w:rsid w:val="00803A92"/>
    <w:rsid w:val="0080480D"/>
    <w:rsid w:val="008050F7"/>
    <w:rsid w:val="00806A49"/>
    <w:rsid w:val="00806DBD"/>
    <w:rsid w:val="00807228"/>
    <w:rsid w:val="00807D69"/>
    <w:rsid w:val="0081009B"/>
    <w:rsid w:val="008101C5"/>
    <w:rsid w:val="00810CB4"/>
    <w:rsid w:val="0081102C"/>
    <w:rsid w:val="00811E3D"/>
    <w:rsid w:val="00812304"/>
    <w:rsid w:val="00812E5B"/>
    <w:rsid w:val="00813916"/>
    <w:rsid w:val="00813DB5"/>
    <w:rsid w:val="00813F16"/>
    <w:rsid w:val="00813F80"/>
    <w:rsid w:val="008142B5"/>
    <w:rsid w:val="00814883"/>
    <w:rsid w:val="008154D6"/>
    <w:rsid w:val="00815B02"/>
    <w:rsid w:val="00816165"/>
    <w:rsid w:val="008165C7"/>
    <w:rsid w:val="008165F2"/>
    <w:rsid w:val="00817152"/>
    <w:rsid w:val="0081778B"/>
    <w:rsid w:val="00817A64"/>
    <w:rsid w:val="00817BDA"/>
    <w:rsid w:val="00820062"/>
    <w:rsid w:val="008200D7"/>
    <w:rsid w:val="0082097F"/>
    <w:rsid w:val="00820B59"/>
    <w:rsid w:val="00821790"/>
    <w:rsid w:val="0082181A"/>
    <w:rsid w:val="00821CAE"/>
    <w:rsid w:val="00822D5E"/>
    <w:rsid w:val="00823320"/>
    <w:rsid w:val="00823D91"/>
    <w:rsid w:val="00824E40"/>
    <w:rsid w:val="0082522A"/>
    <w:rsid w:val="008254B2"/>
    <w:rsid w:val="008254D9"/>
    <w:rsid w:val="0082586A"/>
    <w:rsid w:val="00825B75"/>
    <w:rsid w:val="00825C41"/>
    <w:rsid w:val="0082614C"/>
    <w:rsid w:val="00826551"/>
    <w:rsid w:val="008272B6"/>
    <w:rsid w:val="00827688"/>
    <w:rsid w:val="00827983"/>
    <w:rsid w:val="00827A41"/>
    <w:rsid w:val="00827D6B"/>
    <w:rsid w:val="00830D9C"/>
    <w:rsid w:val="0083127D"/>
    <w:rsid w:val="008319DD"/>
    <w:rsid w:val="00831AF1"/>
    <w:rsid w:val="00831B9D"/>
    <w:rsid w:val="00832D36"/>
    <w:rsid w:val="00833096"/>
    <w:rsid w:val="00833296"/>
    <w:rsid w:val="0083438D"/>
    <w:rsid w:val="008352C1"/>
    <w:rsid w:val="0083575C"/>
    <w:rsid w:val="008366C4"/>
    <w:rsid w:val="00836F97"/>
    <w:rsid w:val="008372F0"/>
    <w:rsid w:val="00837B77"/>
    <w:rsid w:val="00837D48"/>
    <w:rsid w:val="00840B89"/>
    <w:rsid w:val="00840D30"/>
    <w:rsid w:val="008428F5"/>
    <w:rsid w:val="00842A83"/>
    <w:rsid w:val="0084329E"/>
    <w:rsid w:val="00843467"/>
    <w:rsid w:val="008434FD"/>
    <w:rsid w:val="00843D7F"/>
    <w:rsid w:val="00844F1B"/>
    <w:rsid w:val="00844FF2"/>
    <w:rsid w:val="008456E0"/>
    <w:rsid w:val="0084592A"/>
    <w:rsid w:val="0084670C"/>
    <w:rsid w:val="00846AA9"/>
    <w:rsid w:val="00846AFB"/>
    <w:rsid w:val="00846B3D"/>
    <w:rsid w:val="0084724D"/>
    <w:rsid w:val="0085101E"/>
    <w:rsid w:val="00851C71"/>
    <w:rsid w:val="0085213D"/>
    <w:rsid w:val="0085235A"/>
    <w:rsid w:val="00853041"/>
    <w:rsid w:val="00853D84"/>
    <w:rsid w:val="008540E0"/>
    <w:rsid w:val="00854218"/>
    <w:rsid w:val="008544E4"/>
    <w:rsid w:val="008545CF"/>
    <w:rsid w:val="00854931"/>
    <w:rsid w:val="00854D6E"/>
    <w:rsid w:val="00855325"/>
    <w:rsid w:val="0085556D"/>
    <w:rsid w:val="00855EAC"/>
    <w:rsid w:val="0085668C"/>
    <w:rsid w:val="008569D0"/>
    <w:rsid w:val="00857E3D"/>
    <w:rsid w:val="008602A5"/>
    <w:rsid w:val="00860641"/>
    <w:rsid w:val="00860828"/>
    <w:rsid w:val="00861952"/>
    <w:rsid w:val="00861A07"/>
    <w:rsid w:val="00861AB5"/>
    <w:rsid w:val="00861C28"/>
    <w:rsid w:val="00861DCC"/>
    <w:rsid w:val="00862012"/>
    <w:rsid w:val="0086201D"/>
    <w:rsid w:val="00863038"/>
    <w:rsid w:val="00863764"/>
    <w:rsid w:val="008638F0"/>
    <w:rsid w:val="00863B08"/>
    <w:rsid w:val="00863BE8"/>
    <w:rsid w:val="00864078"/>
    <w:rsid w:val="00864521"/>
    <w:rsid w:val="00864532"/>
    <w:rsid w:val="00864C82"/>
    <w:rsid w:val="00864EB6"/>
    <w:rsid w:val="00865C31"/>
    <w:rsid w:val="00865EAA"/>
    <w:rsid w:val="00866192"/>
    <w:rsid w:val="00866887"/>
    <w:rsid w:val="00867A3C"/>
    <w:rsid w:val="0087084F"/>
    <w:rsid w:val="00870A2A"/>
    <w:rsid w:val="00870C85"/>
    <w:rsid w:val="008711E6"/>
    <w:rsid w:val="008713F5"/>
    <w:rsid w:val="00871416"/>
    <w:rsid w:val="008719B0"/>
    <w:rsid w:val="00871A49"/>
    <w:rsid w:val="00871B58"/>
    <w:rsid w:val="00871E62"/>
    <w:rsid w:val="008730EC"/>
    <w:rsid w:val="0087436B"/>
    <w:rsid w:val="00874370"/>
    <w:rsid w:val="00874A8A"/>
    <w:rsid w:val="00874ADC"/>
    <w:rsid w:val="00874B9D"/>
    <w:rsid w:val="00875B5C"/>
    <w:rsid w:val="0087632F"/>
    <w:rsid w:val="00876AAE"/>
    <w:rsid w:val="00876DC2"/>
    <w:rsid w:val="00877204"/>
    <w:rsid w:val="0087765C"/>
    <w:rsid w:val="00880489"/>
    <w:rsid w:val="008807E4"/>
    <w:rsid w:val="00880866"/>
    <w:rsid w:val="008808B9"/>
    <w:rsid w:val="00880A37"/>
    <w:rsid w:val="00880CFA"/>
    <w:rsid w:val="00881099"/>
    <w:rsid w:val="008811E4"/>
    <w:rsid w:val="00881CA1"/>
    <w:rsid w:val="00882571"/>
    <w:rsid w:val="00882BA4"/>
    <w:rsid w:val="00883A45"/>
    <w:rsid w:val="00883F6F"/>
    <w:rsid w:val="0088403F"/>
    <w:rsid w:val="0088412D"/>
    <w:rsid w:val="008842CD"/>
    <w:rsid w:val="0088495C"/>
    <w:rsid w:val="00884A24"/>
    <w:rsid w:val="00884E3D"/>
    <w:rsid w:val="0088527D"/>
    <w:rsid w:val="0088554A"/>
    <w:rsid w:val="00885A92"/>
    <w:rsid w:val="00885B08"/>
    <w:rsid w:val="00885D46"/>
    <w:rsid w:val="00885DF6"/>
    <w:rsid w:val="00885EF0"/>
    <w:rsid w:val="0088680C"/>
    <w:rsid w:val="008874A4"/>
    <w:rsid w:val="00887675"/>
    <w:rsid w:val="00887A6D"/>
    <w:rsid w:val="008907AA"/>
    <w:rsid w:val="00890CAF"/>
    <w:rsid w:val="00891663"/>
    <w:rsid w:val="00891B4C"/>
    <w:rsid w:val="00891D80"/>
    <w:rsid w:val="00892BA9"/>
    <w:rsid w:val="0089306B"/>
    <w:rsid w:val="00893264"/>
    <w:rsid w:val="00893401"/>
    <w:rsid w:val="008944C9"/>
    <w:rsid w:val="00894800"/>
    <w:rsid w:val="00894B9D"/>
    <w:rsid w:val="00894DF3"/>
    <w:rsid w:val="008950E1"/>
    <w:rsid w:val="00895432"/>
    <w:rsid w:val="0089546A"/>
    <w:rsid w:val="00895523"/>
    <w:rsid w:val="00895AC3"/>
    <w:rsid w:val="00895D66"/>
    <w:rsid w:val="00896F57"/>
    <w:rsid w:val="008A0333"/>
    <w:rsid w:val="008A0A6B"/>
    <w:rsid w:val="008A0FBC"/>
    <w:rsid w:val="008A1AED"/>
    <w:rsid w:val="008A1AFA"/>
    <w:rsid w:val="008A2DE7"/>
    <w:rsid w:val="008A3556"/>
    <w:rsid w:val="008A386F"/>
    <w:rsid w:val="008A46D3"/>
    <w:rsid w:val="008A531A"/>
    <w:rsid w:val="008A55E2"/>
    <w:rsid w:val="008A5C55"/>
    <w:rsid w:val="008A5C68"/>
    <w:rsid w:val="008A6FDF"/>
    <w:rsid w:val="008A74F6"/>
    <w:rsid w:val="008A7A44"/>
    <w:rsid w:val="008A7D4E"/>
    <w:rsid w:val="008B0359"/>
    <w:rsid w:val="008B0657"/>
    <w:rsid w:val="008B0C54"/>
    <w:rsid w:val="008B13AA"/>
    <w:rsid w:val="008B1D98"/>
    <w:rsid w:val="008B24A8"/>
    <w:rsid w:val="008B2799"/>
    <w:rsid w:val="008B2BAE"/>
    <w:rsid w:val="008B3756"/>
    <w:rsid w:val="008B3ACF"/>
    <w:rsid w:val="008B4488"/>
    <w:rsid w:val="008B4586"/>
    <w:rsid w:val="008B47BA"/>
    <w:rsid w:val="008B5123"/>
    <w:rsid w:val="008B51B5"/>
    <w:rsid w:val="008B5582"/>
    <w:rsid w:val="008B599D"/>
    <w:rsid w:val="008B5AB0"/>
    <w:rsid w:val="008B5CD9"/>
    <w:rsid w:val="008B622E"/>
    <w:rsid w:val="008B76F9"/>
    <w:rsid w:val="008B7841"/>
    <w:rsid w:val="008B78CB"/>
    <w:rsid w:val="008B7E3E"/>
    <w:rsid w:val="008C03A5"/>
    <w:rsid w:val="008C0F23"/>
    <w:rsid w:val="008C1610"/>
    <w:rsid w:val="008C167E"/>
    <w:rsid w:val="008C1941"/>
    <w:rsid w:val="008C2A58"/>
    <w:rsid w:val="008C2DDC"/>
    <w:rsid w:val="008C342A"/>
    <w:rsid w:val="008C34A4"/>
    <w:rsid w:val="008C35B6"/>
    <w:rsid w:val="008C372A"/>
    <w:rsid w:val="008C3963"/>
    <w:rsid w:val="008C49B6"/>
    <w:rsid w:val="008C49BA"/>
    <w:rsid w:val="008C4CD9"/>
    <w:rsid w:val="008C5625"/>
    <w:rsid w:val="008C5981"/>
    <w:rsid w:val="008C7D8E"/>
    <w:rsid w:val="008D0316"/>
    <w:rsid w:val="008D0648"/>
    <w:rsid w:val="008D08D0"/>
    <w:rsid w:val="008D08F5"/>
    <w:rsid w:val="008D127F"/>
    <w:rsid w:val="008D2D5D"/>
    <w:rsid w:val="008D2EB0"/>
    <w:rsid w:val="008D35AD"/>
    <w:rsid w:val="008D40D2"/>
    <w:rsid w:val="008D4716"/>
    <w:rsid w:val="008D506E"/>
    <w:rsid w:val="008D5624"/>
    <w:rsid w:val="008D5A4B"/>
    <w:rsid w:val="008D5CE4"/>
    <w:rsid w:val="008D5D6E"/>
    <w:rsid w:val="008D6878"/>
    <w:rsid w:val="008D7821"/>
    <w:rsid w:val="008D79C5"/>
    <w:rsid w:val="008D7CAC"/>
    <w:rsid w:val="008D7F5F"/>
    <w:rsid w:val="008E070D"/>
    <w:rsid w:val="008E0C22"/>
    <w:rsid w:val="008E0D36"/>
    <w:rsid w:val="008E1101"/>
    <w:rsid w:val="008E16D9"/>
    <w:rsid w:val="008E2964"/>
    <w:rsid w:val="008E313E"/>
    <w:rsid w:val="008E3281"/>
    <w:rsid w:val="008E357C"/>
    <w:rsid w:val="008E3CAE"/>
    <w:rsid w:val="008E4971"/>
    <w:rsid w:val="008E511B"/>
    <w:rsid w:val="008E566A"/>
    <w:rsid w:val="008E5731"/>
    <w:rsid w:val="008E5C45"/>
    <w:rsid w:val="008E5DC3"/>
    <w:rsid w:val="008E642A"/>
    <w:rsid w:val="008E7BDB"/>
    <w:rsid w:val="008F09D5"/>
    <w:rsid w:val="008F0A25"/>
    <w:rsid w:val="008F0AA1"/>
    <w:rsid w:val="008F1046"/>
    <w:rsid w:val="008F1112"/>
    <w:rsid w:val="008F140D"/>
    <w:rsid w:val="008F1501"/>
    <w:rsid w:val="008F1778"/>
    <w:rsid w:val="008F2185"/>
    <w:rsid w:val="008F25C2"/>
    <w:rsid w:val="008F26AF"/>
    <w:rsid w:val="008F2911"/>
    <w:rsid w:val="008F2F36"/>
    <w:rsid w:val="008F33EF"/>
    <w:rsid w:val="008F386B"/>
    <w:rsid w:val="008F3877"/>
    <w:rsid w:val="008F3F3C"/>
    <w:rsid w:val="008F4307"/>
    <w:rsid w:val="008F494D"/>
    <w:rsid w:val="008F502B"/>
    <w:rsid w:val="008F5854"/>
    <w:rsid w:val="008F58A1"/>
    <w:rsid w:val="008F5912"/>
    <w:rsid w:val="008F59DA"/>
    <w:rsid w:val="008F67A7"/>
    <w:rsid w:val="008F6860"/>
    <w:rsid w:val="008F68D6"/>
    <w:rsid w:val="008F6BB4"/>
    <w:rsid w:val="008F7123"/>
    <w:rsid w:val="008F787F"/>
    <w:rsid w:val="008F7C06"/>
    <w:rsid w:val="008F7F2D"/>
    <w:rsid w:val="00900889"/>
    <w:rsid w:val="00900FFC"/>
    <w:rsid w:val="00901E33"/>
    <w:rsid w:val="00902B17"/>
    <w:rsid w:val="00902CCB"/>
    <w:rsid w:val="009030D9"/>
    <w:rsid w:val="009031D7"/>
    <w:rsid w:val="0090371D"/>
    <w:rsid w:val="00904125"/>
    <w:rsid w:val="0090562C"/>
    <w:rsid w:val="00905836"/>
    <w:rsid w:val="00906697"/>
    <w:rsid w:val="00906DB2"/>
    <w:rsid w:val="00907A01"/>
    <w:rsid w:val="00910098"/>
    <w:rsid w:val="009109AC"/>
    <w:rsid w:val="00910BA8"/>
    <w:rsid w:val="00910E1A"/>
    <w:rsid w:val="009113E8"/>
    <w:rsid w:val="009119D0"/>
    <w:rsid w:val="00911C63"/>
    <w:rsid w:val="00911D4F"/>
    <w:rsid w:val="00912203"/>
    <w:rsid w:val="009130AD"/>
    <w:rsid w:val="009134A9"/>
    <w:rsid w:val="00913B41"/>
    <w:rsid w:val="00913BA9"/>
    <w:rsid w:val="00913E06"/>
    <w:rsid w:val="00914404"/>
    <w:rsid w:val="0091487F"/>
    <w:rsid w:val="00914C06"/>
    <w:rsid w:val="0091635B"/>
    <w:rsid w:val="00916897"/>
    <w:rsid w:val="00916AE1"/>
    <w:rsid w:val="00916E8C"/>
    <w:rsid w:val="009174FE"/>
    <w:rsid w:val="00917B89"/>
    <w:rsid w:val="009200C7"/>
    <w:rsid w:val="00920BFA"/>
    <w:rsid w:val="00921042"/>
    <w:rsid w:val="00921D95"/>
    <w:rsid w:val="0092255E"/>
    <w:rsid w:val="009227D8"/>
    <w:rsid w:val="00922A08"/>
    <w:rsid w:val="00923CB3"/>
    <w:rsid w:val="009247DC"/>
    <w:rsid w:val="0092489E"/>
    <w:rsid w:val="00924DA3"/>
    <w:rsid w:val="00925499"/>
    <w:rsid w:val="009257B5"/>
    <w:rsid w:val="00925D22"/>
    <w:rsid w:val="00925DB2"/>
    <w:rsid w:val="009261BE"/>
    <w:rsid w:val="0092664C"/>
    <w:rsid w:val="00926B57"/>
    <w:rsid w:val="009272A4"/>
    <w:rsid w:val="0092793A"/>
    <w:rsid w:val="00930DE0"/>
    <w:rsid w:val="009331EF"/>
    <w:rsid w:val="0093394E"/>
    <w:rsid w:val="00934BB5"/>
    <w:rsid w:val="00934C90"/>
    <w:rsid w:val="0093512B"/>
    <w:rsid w:val="009352A1"/>
    <w:rsid w:val="009354F4"/>
    <w:rsid w:val="009359AE"/>
    <w:rsid w:val="009359AF"/>
    <w:rsid w:val="00935BC5"/>
    <w:rsid w:val="00935EF0"/>
    <w:rsid w:val="00937138"/>
    <w:rsid w:val="00937203"/>
    <w:rsid w:val="00937350"/>
    <w:rsid w:val="00937A5D"/>
    <w:rsid w:val="00937E5D"/>
    <w:rsid w:val="009412DF"/>
    <w:rsid w:val="009413D7"/>
    <w:rsid w:val="009420EF"/>
    <w:rsid w:val="009421A4"/>
    <w:rsid w:val="0094289D"/>
    <w:rsid w:val="009433EC"/>
    <w:rsid w:val="009435E6"/>
    <w:rsid w:val="009438AB"/>
    <w:rsid w:val="00944401"/>
    <w:rsid w:val="0094638F"/>
    <w:rsid w:val="009468F9"/>
    <w:rsid w:val="00946F55"/>
    <w:rsid w:val="00946F92"/>
    <w:rsid w:val="0094704C"/>
    <w:rsid w:val="00947312"/>
    <w:rsid w:val="009473FD"/>
    <w:rsid w:val="009474D6"/>
    <w:rsid w:val="00947506"/>
    <w:rsid w:val="0094760A"/>
    <w:rsid w:val="00950BBC"/>
    <w:rsid w:val="00950CAA"/>
    <w:rsid w:val="00950F2D"/>
    <w:rsid w:val="00950F4D"/>
    <w:rsid w:val="009517C9"/>
    <w:rsid w:val="00952691"/>
    <w:rsid w:val="0095292A"/>
    <w:rsid w:val="0095300C"/>
    <w:rsid w:val="009531D7"/>
    <w:rsid w:val="00953516"/>
    <w:rsid w:val="0095380F"/>
    <w:rsid w:val="00953EB3"/>
    <w:rsid w:val="00953F9C"/>
    <w:rsid w:val="00954516"/>
    <w:rsid w:val="00954834"/>
    <w:rsid w:val="00954E76"/>
    <w:rsid w:val="00955365"/>
    <w:rsid w:val="009553A4"/>
    <w:rsid w:val="00955823"/>
    <w:rsid w:val="009563E4"/>
    <w:rsid w:val="00956E0A"/>
    <w:rsid w:val="00957885"/>
    <w:rsid w:val="00957A81"/>
    <w:rsid w:val="009600C7"/>
    <w:rsid w:val="00960447"/>
    <w:rsid w:val="00961429"/>
    <w:rsid w:val="00961D10"/>
    <w:rsid w:val="00961E97"/>
    <w:rsid w:val="00962791"/>
    <w:rsid w:val="00962EDF"/>
    <w:rsid w:val="0096383D"/>
    <w:rsid w:val="00964193"/>
    <w:rsid w:val="009647A4"/>
    <w:rsid w:val="00964815"/>
    <w:rsid w:val="00964ABE"/>
    <w:rsid w:val="00964F7F"/>
    <w:rsid w:val="00965581"/>
    <w:rsid w:val="00965641"/>
    <w:rsid w:val="009656A8"/>
    <w:rsid w:val="00965D89"/>
    <w:rsid w:val="00965DFA"/>
    <w:rsid w:val="00965FD3"/>
    <w:rsid w:val="009660AB"/>
    <w:rsid w:val="009667F5"/>
    <w:rsid w:val="00966CA7"/>
    <w:rsid w:val="00966ED8"/>
    <w:rsid w:val="009705E4"/>
    <w:rsid w:val="00970858"/>
    <w:rsid w:val="009708B0"/>
    <w:rsid w:val="00970F66"/>
    <w:rsid w:val="0097121E"/>
    <w:rsid w:val="009718DD"/>
    <w:rsid w:val="009719CE"/>
    <w:rsid w:val="00972850"/>
    <w:rsid w:val="00972B48"/>
    <w:rsid w:val="00972B8A"/>
    <w:rsid w:val="00972C63"/>
    <w:rsid w:val="00972CA6"/>
    <w:rsid w:val="0097367F"/>
    <w:rsid w:val="00973731"/>
    <w:rsid w:val="00973F9B"/>
    <w:rsid w:val="00973FCA"/>
    <w:rsid w:val="009747DC"/>
    <w:rsid w:val="00974CB6"/>
    <w:rsid w:val="00974FAE"/>
    <w:rsid w:val="009757E2"/>
    <w:rsid w:val="00976370"/>
    <w:rsid w:val="00976FD4"/>
    <w:rsid w:val="009774F1"/>
    <w:rsid w:val="009774F4"/>
    <w:rsid w:val="00977BBE"/>
    <w:rsid w:val="00981352"/>
    <w:rsid w:val="00981BD2"/>
    <w:rsid w:val="00981C93"/>
    <w:rsid w:val="00981ECA"/>
    <w:rsid w:val="00982530"/>
    <w:rsid w:val="0098254B"/>
    <w:rsid w:val="009825C7"/>
    <w:rsid w:val="00982E08"/>
    <w:rsid w:val="00983492"/>
    <w:rsid w:val="00983931"/>
    <w:rsid w:val="00983D2E"/>
    <w:rsid w:val="00984737"/>
    <w:rsid w:val="00984BA5"/>
    <w:rsid w:val="00984BAF"/>
    <w:rsid w:val="00984CAA"/>
    <w:rsid w:val="009850A0"/>
    <w:rsid w:val="00985494"/>
    <w:rsid w:val="00985C19"/>
    <w:rsid w:val="00986868"/>
    <w:rsid w:val="009868DD"/>
    <w:rsid w:val="00987064"/>
    <w:rsid w:val="00987A4A"/>
    <w:rsid w:val="00987A79"/>
    <w:rsid w:val="00990711"/>
    <w:rsid w:val="0099230F"/>
    <w:rsid w:val="00992373"/>
    <w:rsid w:val="009926D1"/>
    <w:rsid w:val="00993986"/>
    <w:rsid w:val="00993A52"/>
    <w:rsid w:val="0099410E"/>
    <w:rsid w:val="00994CFB"/>
    <w:rsid w:val="009950B6"/>
    <w:rsid w:val="009954F0"/>
    <w:rsid w:val="009954F3"/>
    <w:rsid w:val="0099604B"/>
    <w:rsid w:val="009965F8"/>
    <w:rsid w:val="00997D3B"/>
    <w:rsid w:val="00997F11"/>
    <w:rsid w:val="009A01C5"/>
    <w:rsid w:val="009A0D00"/>
    <w:rsid w:val="009A1133"/>
    <w:rsid w:val="009A1E48"/>
    <w:rsid w:val="009A1E9D"/>
    <w:rsid w:val="009A260B"/>
    <w:rsid w:val="009A2D6A"/>
    <w:rsid w:val="009A315B"/>
    <w:rsid w:val="009A3262"/>
    <w:rsid w:val="009A32F0"/>
    <w:rsid w:val="009A3506"/>
    <w:rsid w:val="009A35D1"/>
    <w:rsid w:val="009A3C65"/>
    <w:rsid w:val="009A3C7C"/>
    <w:rsid w:val="009A41CA"/>
    <w:rsid w:val="009A42D4"/>
    <w:rsid w:val="009A57B9"/>
    <w:rsid w:val="009A5A01"/>
    <w:rsid w:val="009A613D"/>
    <w:rsid w:val="009A6148"/>
    <w:rsid w:val="009A6204"/>
    <w:rsid w:val="009A6315"/>
    <w:rsid w:val="009A6359"/>
    <w:rsid w:val="009A6459"/>
    <w:rsid w:val="009A6940"/>
    <w:rsid w:val="009A6D0E"/>
    <w:rsid w:val="009A6FAE"/>
    <w:rsid w:val="009A718E"/>
    <w:rsid w:val="009A72A7"/>
    <w:rsid w:val="009A72B2"/>
    <w:rsid w:val="009A72B8"/>
    <w:rsid w:val="009A745A"/>
    <w:rsid w:val="009B0612"/>
    <w:rsid w:val="009B0BA0"/>
    <w:rsid w:val="009B0DB1"/>
    <w:rsid w:val="009B104B"/>
    <w:rsid w:val="009B1069"/>
    <w:rsid w:val="009B1178"/>
    <w:rsid w:val="009B19AF"/>
    <w:rsid w:val="009B20F5"/>
    <w:rsid w:val="009B2A43"/>
    <w:rsid w:val="009B33A7"/>
    <w:rsid w:val="009B3523"/>
    <w:rsid w:val="009B3C0C"/>
    <w:rsid w:val="009B3C8C"/>
    <w:rsid w:val="009B3DD3"/>
    <w:rsid w:val="009B3E7E"/>
    <w:rsid w:val="009B4AD3"/>
    <w:rsid w:val="009B4B09"/>
    <w:rsid w:val="009B57EC"/>
    <w:rsid w:val="009B5C21"/>
    <w:rsid w:val="009B6B12"/>
    <w:rsid w:val="009B6CB0"/>
    <w:rsid w:val="009B6F93"/>
    <w:rsid w:val="009B7044"/>
    <w:rsid w:val="009B7BFD"/>
    <w:rsid w:val="009B7CD4"/>
    <w:rsid w:val="009B7CE6"/>
    <w:rsid w:val="009B7EDA"/>
    <w:rsid w:val="009B7FA6"/>
    <w:rsid w:val="009C0785"/>
    <w:rsid w:val="009C07B2"/>
    <w:rsid w:val="009C1057"/>
    <w:rsid w:val="009C1652"/>
    <w:rsid w:val="009C1A40"/>
    <w:rsid w:val="009C1B14"/>
    <w:rsid w:val="009C22E4"/>
    <w:rsid w:val="009C2329"/>
    <w:rsid w:val="009C29CA"/>
    <w:rsid w:val="009C2F30"/>
    <w:rsid w:val="009C34A0"/>
    <w:rsid w:val="009C3B20"/>
    <w:rsid w:val="009C3C74"/>
    <w:rsid w:val="009C4629"/>
    <w:rsid w:val="009C48CE"/>
    <w:rsid w:val="009C4A5A"/>
    <w:rsid w:val="009C4ECB"/>
    <w:rsid w:val="009C5333"/>
    <w:rsid w:val="009C53A6"/>
    <w:rsid w:val="009C565F"/>
    <w:rsid w:val="009C605C"/>
    <w:rsid w:val="009C63AE"/>
    <w:rsid w:val="009C6BFE"/>
    <w:rsid w:val="009C6EE2"/>
    <w:rsid w:val="009C6FA9"/>
    <w:rsid w:val="009D082D"/>
    <w:rsid w:val="009D0C3F"/>
    <w:rsid w:val="009D0EFD"/>
    <w:rsid w:val="009D0F5E"/>
    <w:rsid w:val="009D1666"/>
    <w:rsid w:val="009D1A3F"/>
    <w:rsid w:val="009D2CE7"/>
    <w:rsid w:val="009D3119"/>
    <w:rsid w:val="009D38A6"/>
    <w:rsid w:val="009D3B55"/>
    <w:rsid w:val="009D4755"/>
    <w:rsid w:val="009D47A4"/>
    <w:rsid w:val="009D4808"/>
    <w:rsid w:val="009D538C"/>
    <w:rsid w:val="009D5704"/>
    <w:rsid w:val="009D5AD3"/>
    <w:rsid w:val="009D6A6C"/>
    <w:rsid w:val="009D6C43"/>
    <w:rsid w:val="009D718B"/>
    <w:rsid w:val="009D723D"/>
    <w:rsid w:val="009D741D"/>
    <w:rsid w:val="009D776D"/>
    <w:rsid w:val="009D7B0A"/>
    <w:rsid w:val="009D7DB2"/>
    <w:rsid w:val="009D7E29"/>
    <w:rsid w:val="009E024F"/>
    <w:rsid w:val="009E069C"/>
    <w:rsid w:val="009E0905"/>
    <w:rsid w:val="009E1140"/>
    <w:rsid w:val="009E168C"/>
    <w:rsid w:val="009E1C18"/>
    <w:rsid w:val="009E1F5F"/>
    <w:rsid w:val="009E1FFE"/>
    <w:rsid w:val="009E23B1"/>
    <w:rsid w:val="009E2737"/>
    <w:rsid w:val="009E3054"/>
    <w:rsid w:val="009E440C"/>
    <w:rsid w:val="009E4DF9"/>
    <w:rsid w:val="009E5435"/>
    <w:rsid w:val="009E5FD0"/>
    <w:rsid w:val="009E64BC"/>
    <w:rsid w:val="009E6920"/>
    <w:rsid w:val="009E69DD"/>
    <w:rsid w:val="009E6BA8"/>
    <w:rsid w:val="009E767E"/>
    <w:rsid w:val="009E76EA"/>
    <w:rsid w:val="009E7B0D"/>
    <w:rsid w:val="009E7CFD"/>
    <w:rsid w:val="009F0553"/>
    <w:rsid w:val="009F0976"/>
    <w:rsid w:val="009F0C9E"/>
    <w:rsid w:val="009F0F46"/>
    <w:rsid w:val="009F1B8D"/>
    <w:rsid w:val="009F2FCF"/>
    <w:rsid w:val="009F3152"/>
    <w:rsid w:val="009F3404"/>
    <w:rsid w:val="009F4843"/>
    <w:rsid w:val="009F4A5C"/>
    <w:rsid w:val="009F556F"/>
    <w:rsid w:val="009F6214"/>
    <w:rsid w:val="009F6A86"/>
    <w:rsid w:val="009F6D24"/>
    <w:rsid w:val="009F6DDF"/>
    <w:rsid w:val="009F7273"/>
    <w:rsid w:val="009F757C"/>
    <w:rsid w:val="009F7619"/>
    <w:rsid w:val="009F7CC8"/>
    <w:rsid w:val="00A0002E"/>
    <w:rsid w:val="00A0083F"/>
    <w:rsid w:val="00A00B4B"/>
    <w:rsid w:val="00A00FA9"/>
    <w:rsid w:val="00A01741"/>
    <w:rsid w:val="00A018CC"/>
    <w:rsid w:val="00A02528"/>
    <w:rsid w:val="00A02551"/>
    <w:rsid w:val="00A02ABF"/>
    <w:rsid w:val="00A02B1E"/>
    <w:rsid w:val="00A02CFF"/>
    <w:rsid w:val="00A03603"/>
    <w:rsid w:val="00A03B3C"/>
    <w:rsid w:val="00A03D3B"/>
    <w:rsid w:val="00A03DA3"/>
    <w:rsid w:val="00A0516B"/>
    <w:rsid w:val="00A05373"/>
    <w:rsid w:val="00A05763"/>
    <w:rsid w:val="00A058D1"/>
    <w:rsid w:val="00A059FA"/>
    <w:rsid w:val="00A05E00"/>
    <w:rsid w:val="00A06125"/>
    <w:rsid w:val="00A07B37"/>
    <w:rsid w:val="00A07CD7"/>
    <w:rsid w:val="00A07E8C"/>
    <w:rsid w:val="00A10169"/>
    <w:rsid w:val="00A101EB"/>
    <w:rsid w:val="00A102AD"/>
    <w:rsid w:val="00A10EC4"/>
    <w:rsid w:val="00A127A6"/>
    <w:rsid w:val="00A12A8A"/>
    <w:rsid w:val="00A12BE7"/>
    <w:rsid w:val="00A13683"/>
    <w:rsid w:val="00A13A41"/>
    <w:rsid w:val="00A13B2B"/>
    <w:rsid w:val="00A13F91"/>
    <w:rsid w:val="00A1483A"/>
    <w:rsid w:val="00A14886"/>
    <w:rsid w:val="00A1498F"/>
    <w:rsid w:val="00A14BA3"/>
    <w:rsid w:val="00A14C0A"/>
    <w:rsid w:val="00A156E5"/>
    <w:rsid w:val="00A15723"/>
    <w:rsid w:val="00A15737"/>
    <w:rsid w:val="00A1672F"/>
    <w:rsid w:val="00A16917"/>
    <w:rsid w:val="00A16B56"/>
    <w:rsid w:val="00A16D27"/>
    <w:rsid w:val="00A170F3"/>
    <w:rsid w:val="00A174E0"/>
    <w:rsid w:val="00A17523"/>
    <w:rsid w:val="00A175A7"/>
    <w:rsid w:val="00A17B1C"/>
    <w:rsid w:val="00A200DD"/>
    <w:rsid w:val="00A201B7"/>
    <w:rsid w:val="00A206DD"/>
    <w:rsid w:val="00A20889"/>
    <w:rsid w:val="00A21BD7"/>
    <w:rsid w:val="00A22379"/>
    <w:rsid w:val="00A22D07"/>
    <w:rsid w:val="00A22D1B"/>
    <w:rsid w:val="00A22D74"/>
    <w:rsid w:val="00A22DE2"/>
    <w:rsid w:val="00A23142"/>
    <w:rsid w:val="00A232BA"/>
    <w:rsid w:val="00A2331D"/>
    <w:rsid w:val="00A23613"/>
    <w:rsid w:val="00A23652"/>
    <w:rsid w:val="00A24079"/>
    <w:rsid w:val="00A24436"/>
    <w:rsid w:val="00A24D41"/>
    <w:rsid w:val="00A24F1B"/>
    <w:rsid w:val="00A25481"/>
    <w:rsid w:val="00A260EF"/>
    <w:rsid w:val="00A262C1"/>
    <w:rsid w:val="00A274BA"/>
    <w:rsid w:val="00A30B3D"/>
    <w:rsid w:val="00A30C0D"/>
    <w:rsid w:val="00A3162D"/>
    <w:rsid w:val="00A31947"/>
    <w:rsid w:val="00A31F77"/>
    <w:rsid w:val="00A31F95"/>
    <w:rsid w:val="00A32274"/>
    <w:rsid w:val="00A32A70"/>
    <w:rsid w:val="00A32B0D"/>
    <w:rsid w:val="00A33339"/>
    <w:rsid w:val="00A33B24"/>
    <w:rsid w:val="00A33DB6"/>
    <w:rsid w:val="00A34197"/>
    <w:rsid w:val="00A3449E"/>
    <w:rsid w:val="00A3496C"/>
    <w:rsid w:val="00A34ECC"/>
    <w:rsid w:val="00A35AD5"/>
    <w:rsid w:val="00A35B23"/>
    <w:rsid w:val="00A3636D"/>
    <w:rsid w:val="00A36450"/>
    <w:rsid w:val="00A3693E"/>
    <w:rsid w:val="00A36955"/>
    <w:rsid w:val="00A36C13"/>
    <w:rsid w:val="00A36DBB"/>
    <w:rsid w:val="00A3722F"/>
    <w:rsid w:val="00A3760C"/>
    <w:rsid w:val="00A377D5"/>
    <w:rsid w:val="00A3780D"/>
    <w:rsid w:val="00A40013"/>
    <w:rsid w:val="00A4053D"/>
    <w:rsid w:val="00A42029"/>
    <w:rsid w:val="00A42224"/>
    <w:rsid w:val="00A423C5"/>
    <w:rsid w:val="00A42614"/>
    <w:rsid w:val="00A42A7F"/>
    <w:rsid w:val="00A42A9C"/>
    <w:rsid w:val="00A42B4B"/>
    <w:rsid w:val="00A4344F"/>
    <w:rsid w:val="00A434EC"/>
    <w:rsid w:val="00A43BEF"/>
    <w:rsid w:val="00A43CE0"/>
    <w:rsid w:val="00A43E9A"/>
    <w:rsid w:val="00A4432A"/>
    <w:rsid w:val="00A4448D"/>
    <w:rsid w:val="00A458C5"/>
    <w:rsid w:val="00A45FEC"/>
    <w:rsid w:val="00A46563"/>
    <w:rsid w:val="00A46A71"/>
    <w:rsid w:val="00A46C5B"/>
    <w:rsid w:val="00A47122"/>
    <w:rsid w:val="00A47227"/>
    <w:rsid w:val="00A4723D"/>
    <w:rsid w:val="00A47290"/>
    <w:rsid w:val="00A514CE"/>
    <w:rsid w:val="00A51A35"/>
    <w:rsid w:val="00A521EC"/>
    <w:rsid w:val="00A52353"/>
    <w:rsid w:val="00A52C88"/>
    <w:rsid w:val="00A53AA1"/>
    <w:rsid w:val="00A53ED5"/>
    <w:rsid w:val="00A53F18"/>
    <w:rsid w:val="00A546A2"/>
    <w:rsid w:val="00A546D0"/>
    <w:rsid w:val="00A54D45"/>
    <w:rsid w:val="00A54DDD"/>
    <w:rsid w:val="00A54E9C"/>
    <w:rsid w:val="00A5548C"/>
    <w:rsid w:val="00A554D1"/>
    <w:rsid w:val="00A55A5E"/>
    <w:rsid w:val="00A55C3F"/>
    <w:rsid w:val="00A55D9A"/>
    <w:rsid w:val="00A566C3"/>
    <w:rsid w:val="00A56E0C"/>
    <w:rsid w:val="00A576B5"/>
    <w:rsid w:val="00A57B5E"/>
    <w:rsid w:val="00A60162"/>
    <w:rsid w:val="00A6030E"/>
    <w:rsid w:val="00A60573"/>
    <w:rsid w:val="00A60A4B"/>
    <w:rsid w:val="00A6150E"/>
    <w:rsid w:val="00A62139"/>
    <w:rsid w:val="00A626AC"/>
    <w:rsid w:val="00A631C9"/>
    <w:rsid w:val="00A64D32"/>
    <w:rsid w:val="00A64F85"/>
    <w:rsid w:val="00A66502"/>
    <w:rsid w:val="00A66DED"/>
    <w:rsid w:val="00A67187"/>
    <w:rsid w:val="00A671E7"/>
    <w:rsid w:val="00A676D8"/>
    <w:rsid w:val="00A67ADD"/>
    <w:rsid w:val="00A67D3F"/>
    <w:rsid w:val="00A67DC6"/>
    <w:rsid w:val="00A70422"/>
    <w:rsid w:val="00A71A52"/>
    <w:rsid w:val="00A723FD"/>
    <w:rsid w:val="00A73047"/>
    <w:rsid w:val="00A730AF"/>
    <w:rsid w:val="00A732F4"/>
    <w:rsid w:val="00A73D83"/>
    <w:rsid w:val="00A75FE9"/>
    <w:rsid w:val="00A76089"/>
    <w:rsid w:val="00A763E4"/>
    <w:rsid w:val="00A764BC"/>
    <w:rsid w:val="00A76510"/>
    <w:rsid w:val="00A773DC"/>
    <w:rsid w:val="00A779C5"/>
    <w:rsid w:val="00A77CC9"/>
    <w:rsid w:val="00A80FFD"/>
    <w:rsid w:val="00A81553"/>
    <w:rsid w:val="00A81848"/>
    <w:rsid w:val="00A81F31"/>
    <w:rsid w:val="00A8240E"/>
    <w:rsid w:val="00A8280E"/>
    <w:rsid w:val="00A8295B"/>
    <w:rsid w:val="00A82C12"/>
    <w:rsid w:val="00A83531"/>
    <w:rsid w:val="00A8355B"/>
    <w:rsid w:val="00A839AD"/>
    <w:rsid w:val="00A83E9F"/>
    <w:rsid w:val="00A84949"/>
    <w:rsid w:val="00A8498F"/>
    <w:rsid w:val="00A85071"/>
    <w:rsid w:val="00A852FB"/>
    <w:rsid w:val="00A857CC"/>
    <w:rsid w:val="00A8682D"/>
    <w:rsid w:val="00A86E58"/>
    <w:rsid w:val="00A872B5"/>
    <w:rsid w:val="00A87427"/>
    <w:rsid w:val="00A90185"/>
    <w:rsid w:val="00A90D70"/>
    <w:rsid w:val="00A90EE8"/>
    <w:rsid w:val="00A91C2D"/>
    <w:rsid w:val="00A91C68"/>
    <w:rsid w:val="00A92076"/>
    <w:rsid w:val="00A92512"/>
    <w:rsid w:val="00A9336D"/>
    <w:rsid w:val="00A939EF"/>
    <w:rsid w:val="00A94091"/>
    <w:rsid w:val="00A94E89"/>
    <w:rsid w:val="00A95998"/>
    <w:rsid w:val="00A9613F"/>
    <w:rsid w:val="00A9655E"/>
    <w:rsid w:val="00A96ADB"/>
    <w:rsid w:val="00A96BFD"/>
    <w:rsid w:val="00A96E9C"/>
    <w:rsid w:val="00A975C5"/>
    <w:rsid w:val="00AA012B"/>
    <w:rsid w:val="00AA0153"/>
    <w:rsid w:val="00AA057D"/>
    <w:rsid w:val="00AA13B3"/>
    <w:rsid w:val="00AA181C"/>
    <w:rsid w:val="00AA20F8"/>
    <w:rsid w:val="00AA2A94"/>
    <w:rsid w:val="00AA2FE6"/>
    <w:rsid w:val="00AA343B"/>
    <w:rsid w:val="00AA34C7"/>
    <w:rsid w:val="00AA3CD4"/>
    <w:rsid w:val="00AA4383"/>
    <w:rsid w:val="00AA46BE"/>
    <w:rsid w:val="00AA53F4"/>
    <w:rsid w:val="00AA6964"/>
    <w:rsid w:val="00AA697D"/>
    <w:rsid w:val="00AA730B"/>
    <w:rsid w:val="00AA78C9"/>
    <w:rsid w:val="00AA7E00"/>
    <w:rsid w:val="00AA7E21"/>
    <w:rsid w:val="00AB062F"/>
    <w:rsid w:val="00AB0A59"/>
    <w:rsid w:val="00AB141C"/>
    <w:rsid w:val="00AB1496"/>
    <w:rsid w:val="00AB178D"/>
    <w:rsid w:val="00AB191E"/>
    <w:rsid w:val="00AB1BAF"/>
    <w:rsid w:val="00AB2797"/>
    <w:rsid w:val="00AB2BF5"/>
    <w:rsid w:val="00AB31AC"/>
    <w:rsid w:val="00AB3875"/>
    <w:rsid w:val="00AB3D28"/>
    <w:rsid w:val="00AB4D7F"/>
    <w:rsid w:val="00AB52C7"/>
    <w:rsid w:val="00AB5395"/>
    <w:rsid w:val="00AB5733"/>
    <w:rsid w:val="00AB5B99"/>
    <w:rsid w:val="00AB5BE2"/>
    <w:rsid w:val="00AB5EF2"/>
    <w:rsid w:val="00AB6105"/>
    <w:rsid w:val="00AB6DD5"/>
    <w:rsid w:val="00AB724F"/>
    <w:rsid w:val="00AB7B1A"/>
    <w:rsid w:val="00AB7C4E"/>
    <w:rsid w:val="00AB7FCE"/>
    <w:rsid w:val="00AC0409"/>
    <w:rsid w:val="00AC0462"/>
    <w:rsid w:val="00AC067C"/>
    <w:rsid w:val="00AC07AA"/>
    <w:rsid w:val="00AC12AE"/>
    <w:rsid w:val="00AC1AB7"/>
    <w:rsid w:val="00AC1E2F"/>
    <w:rsid w:val="00AC1FC7"/>
    <w:rsid w:val="00AC303A"/>
    <w:rsid w:val="00AC36E5"/>
    <w:rsid w:val="00AC3A23"/>
    <w:rsid w:val="00AC42E2"/>
    <w:rsid w:val="00AC4351"/>
    <w:rsid w:val="00AC47ED"/>
    <w:rsid w:val="00AC532D"/>
    <w:rsid w:val="00AC5404"/>
    <w:rsid w:val="00AC5529"/>
    <w:rsid w:val="00AC5635"/>
    <w:rsid w:val="00AC5BD8"/>
    <w:rsid w:val="00AC5D8F"/>
    <w:rsid w:val="00AC6039"/>
    <w:rsid w:val="00AC6680"/>
    <w:rsid w:val="00AC674C"/>
    <w:rsid w:val="00AC6B9A"/>
    <w:rsid w:val="00AC703D"/>
    <w:rsid w:val="00AC7B05"/>
    <w:rsid w:val="00AD0465"/>
    <w:rsid w:val="00AD0BCE"/>
    <w:rsid w:val="00AD0CB6"/>
    <w:rsid w:val="00AD118F"/>
    <w:rsid w:val="00AD19E2"/>
    <w:rsid w:val="00AD1F13"/>
    <w:rsid w:val="00AD3100"/>
    <w:rsid w:val="00AD3693"/>
    <w:rsid w:val="00AD4208"/>
    <w:rsid w:val="00AD4800"/>
    <w:rsid w:val="00AD57D3"/>
    <w:rsid w:val="00AD5F01"/>
    <w:rsid w:val="00AD5F08"/>
    <w:rsid w:val="00AD6729"/>
    <w:rsid w:val="00AD7336"/>
    <w:rsid w:val="00AD7624"/>
    <w:rsid w:val="00AE00EA"/>
    <w:rsid w:val="00AE04CF"/>
    <w:rsid w:val="00AE12BC"/>
    <w:rsid w:val="00AE14A6"/>
    <w:rsid w:val="00AE288C"/>
    <w:rsid w:val="00AE29C2"/>
    <w:rsid w:val="00AE2E89"/>
    <w:rsid w:val="00AE2EFC"/>
    <w:rsid w:val="00AE2F42"/>
    <w:rsid w:val="00AE2FC3"/>
    <w:rsid w:val="00AE3A77"/>
    <w:rsid w:val="00AE3C8E"/>
    <w:rsid w:val="00AE3CBE"/>
    <w:rsid w:val="00AE47C6"/>
    <w:rsid w:val="00AE4C15"/>
    <w:rsid w:val="00AE4EA1"/>
    <w:rsid w:val="00AE57C2"/>
    <w:rsid w:val="00AE5F4C"/>
    <w:rsid w:val="00AE60D4"/>
    <w:rsid w:val="00AE6A7D"/>
    <w:rsid w:val="00AE6FFE"/>
    <w:rsid w:val="00AE71CB"/>
    <w:rsid w:val="00AE7DEA"/>
    <w:rsid w:val="00AF0647"/>
    <w:rsid w:val="00AF1775"/>
    <w:rsid w:val="00AF1936"/>
    <w:rsid w:val="00AF2105"/>
    <w:rsid w:val="00AF2255"/>
    <w:rsid w:val="00AF2603"/>
    <w:rsid w:val="00AF2CE9"/>
    <w:rsid w:val="00AF3228"/>
    <w:rsid w:val="00AF380D"/>
    <w:rsid w:val="00AF41FD"/>
    <w:rsid w:val="00AF4390"/>
    <w:rsid w:val="00AF4871"/>
    <w:rsid w:val="00AF4B43"/>
    <w:rsid w:val="00AF4DCA"/>
    <w:rsid w:val="00AF6C2F"/>
    <w:rsid w:val="00AF6EA1"/>
    <w:rsid w:val="00AF7DAC"/>
    <w:rsid w:val="00AF7DB9"/>
    <w:rsid w:val="00AF7DF2"/>
    <w:rsid w:val="00B0098B"/>
    <w:rsid w:val="00B009B8"/>
    <w:rsid w:val="00B01A58"/>
    <w:rsid w:val="00B02141"/>
    <w:rsid w:val="00B0282B"/>
    <w:rsid w:val="00B0293C"/>
    <w:rsid w:val="00B031FF"/>
    <w:rsid w:val="00B033CC"/>
    <w:rsid w:val="00B0347C"/>
    <w:rsid w:val="00B035B0"/>
    <w:rsid w:val="00B03A9F"/>
    <w:rsid w:val="00B041B5"/>
    <w:rsid w:val="00B044F4"/>
    <w:rsid w:val="00B04598"/>
    <w:rsid w:val="00B045AF"/>
    <w:rsid w:val="00B04C5C"/>
    <w:rsid w:val="00B050F2"/>
    <w:rsid w:val="00B054E6"/>
    <w:rsid w:val="00B05505"/>
    <w:rsid w:val="00B055E0"/>
    <w:rsid w:val="00B05C1A"/>
    <w:rsid w:val="00B05C60"/>
    <w:rsid w:val="00B0672E"/>
    <w:rsid w:val="00B06BAF"/>
    <w:rsid w:val="00B07AC0"/>
    <w:rsid w:val="00B07DC9"/>
    <w:rsid w:val="00B1010C"/>
    <w:rsid w:val="00B10609"/>
    <w:rsid w:val="00B1061E"/>
    <w:rsid w:val="00B1074C"/>
    <w:rsid w:val="00B10F00"/>
    <w:rsid w:val="00B118F4"/>
    <w:rsid w:val="00B12B8D"/>
    <w:rsid w:val="00B13081"/>
    <w:rsid w:val="00B131E9"/>
    <w:rsid w:val="00B132D1"/>
    <w:rsid w:val="00B14256"/>
    <w:rsid w:val="00B14296"/>
    <w:rsid w:val="00B1585F"/>
    <w:rsid w:val="00B15948"/>
    <w:rsid w:val="00B169D9"/>
    <w:rsid w:val="00B16CEA"/>
    <w:rsid w:val="00B16DF0"/>
    <w:rsid w:val="00B17389"/>
    <w:rsid w:val="00B17A18"/>
    <w:rsid w:val="00B20181"/>
    <w:rsid w:val="00B20647"/>
    <w:rsid w:val="00B20ECC"/>
    <w:rsid w:val="00B20ED0"/>
    <w:rsid w:val="00B210F2"/>
    <w:rsid w:val="00B2123D"/>
    <w:rsid w:val="00B2149A"/>
    <w:rsid w:val="00B218BB"/>
    <w:rsid w:val="00B21B80"/>
    <w:rsid w:val="00B21E65"/>
    <w:rsid w:val="00B2244F"/>
    <w:rsid w:val="00B23023"/>
    <w:rsid w:val="00B23E32"/>
    <w:rsid w:val="00B24066"/>
    <w:rsid w:val="00B2424E"/>
    <w:rsid w:val="00B242C0"/>
    <w:rsid w:val="00B2455A"/>
    <w:rsid w:val="00B25382"/>
    <w:rsid w:val="00B25716"/>
    <w:rsid w:val="00B25CB3"/>
    <w:rsid w:val="00B25F52"/>
    <w:rsid w:val="00B26D43"/>
    <w:rsid w:val="00B26E73"/>
    <w:rsid w:val="00B26E8A"/>
    <w:rsid w:val="00B27612"/>
    <w:rsid w:val="00B27994"/>
    <w:rsid w:val="00B27F5A"/>
    <w:rsid w:val="00B303A9"/>
    <w:rsid w:val="00B31A68"/>
    <w:rsid w:val="00B31C6A"/>
    <w:rsid w:val="00B326C6"/>
    <w:rsid w:val="00B32B84"/>
    <w:rsid w:val="00B32C66"/>
    <w:rsid w:val="00B32C8C"/>
    <w:rsid w:val="00B32F34"/>
    <w:rsid w:val="00B33159"/>
    <w:rsid w:val="00B334A1"/>
    <w:rsid w:val="00B33DB5"/>
    <w:rsid w:val="00B34A73"/>
    <w:rsid w:val="00B34F16"/>
    <w:rsid w:val="00B35049"/>
    <w:rsid w:val="00B35192"/>
    <w:rsid w:val="00B352CD"/>
    <w:rsid w:val="00B3582C"/>
    <w:rsid w:val="00B35F22"/>
    <w:rsid w:val="00B36033"/>
    <w:rsid w:val="00B36496"/>
    <w:rsid w:val="00B36937"/>
    <w:rsid w:val="00B36CE8"/>
    <w:rsid w:val="00B36D4D"/>
    <w:rsid w:val="00B373CE"/>
    <w:rsid w:val="00B377E6"/>
    <w:rsid w:val="00B378A3"/>
    <w:rsid w:val="00B37912"/>
    <w:rsid w:val="00B37DBD"/>
    <w:rsid w:val="00B37FCF"/>
    <w:rsid w:val="00B4006E"/>
    <w:rsid w:val="00B4098A"/>
    <w:rsid w:val="00B40B53"/>
    <w:rsid w:val="00B41064"/>
    <w:rsid w:val="00B410DA"/>
    <w:rsid w:val="00B41749"/>
    <w:rsid w:val="00B424BC"/>
    <w:rsid w:val="00B4334D"/>
    <w:rsid w:val="00B43C9B"/>
    <w:rsid w:val="00B4420F"/>
    <w:rsid w:val="00B44E70"/>
    <w:rsid w:val="00B4516D"/>
    <w:rsid w:val="00B453FD"/>
    <w:rsid w:val="00B4544E"/>
    <w:rsid w:val="00B45D2C"/>
    <w:rsid w:val="00B46906"/>
    <w:rsid w:val="00B46992"/>
    <w:rsid w:val="00B46DD4"/>
    <w:rsid w:val="00B47D9B"/>
    <w:rsid w:val="00B50171"/>
    <w:rsid w:val="00B50280"/>
    <w:rsid w:val="00B506D5"/>
    <w:rsid w:val="00B51021"/>
    <w:rsid w:val="00B513D6"/>
    <w:rsid w:val="00B51F99"/>
    <w:rsid w:val="00B523BD"/>
    <w:rsid w:val="00B523FE"/>
    <w:rsid w:val="00B52521"/>
    <w:rsid w:val="00B53026"/>
    <w:rsid w:val="00B53359"/>
    <w:rsid w:val="00B53400"/>
    <w:rsid w:val="00B53741"/>
    <w:rsid w:val="00B53EC5"/>
    <w:rsid w:val="00B53EFF"/>
    <w:rsid w:val="00B53FBE"/>
    <w:rsid w:val="00B540C0"/>
    <w:rsid w:val="00B54A53"/>
    <w:rsid w:val="00B54B6E"/>
    <w:rsid w:val="00B54F67"/>
    <w:rsid w:val="00B55009"/>
    <w:rsid w:val="00B56A03"/>
    <w:rsid w:val="00B56B5A"/>
    <w:rsid w:val="00B57212"/>
    <w:rsid w:val="00B57B4F"/>
    <w:rsid w:val="00B57BD1"/>
    <w:rsid w:val="00B57E92"/>
    <w:rsid w:val="00B60016"/>
    <w:rsid w:val="00B603AE"/>
    <w:rsid w:val="00B6073C"/>
    <w:rsid w:val="00B60C99"/>
    <w:rsid w:val="00B60E8F"/>
    <w:rsid w:val="00B61D25"/>
    <w:rsid w:val="00B6244B"/>
    <w:rsid w:val="00B6393E"/>
    <w:rsid w:val="00B64247"/>
    <w:rsid w:val="00B6425B"/>
    <w:rsid w:val="00B64323"/>
    <w:rsid w:val="00B64363"/>
    <w:rsid w:val="00B6548C"/>
    <w:rsid w:val="00B656BC"/>
    <w:rsid w:val="00B65879"/>
    <w:rsid w:val="00B659EE"/>
    <w:rsid w:val="00B65A28"/>
    <w:rsid w:val="00B65AE5"/>
    <w:rsid w:val="00B65D1E"/>
    <w:rsid w:val="00B65F48"/>
    <w:rsid w:val="00B663C4"/>
    <w:rsid w:val="00B66838"/>
    <w:rsid w:val="00B67070"/>
    <w:rsid w:val="00B67AB7"/>
    <w:rsid w:val="00B67FFD"/>
    <w:rsid w:val="00B7002B"/>
    <w:rsid w:val="00B7011B"/>
    <w:rsid w:val="00B708A5"/>
    <w:rsid w:val="00B7109B"/>
    <w:rsid w:val="00B720B6"/>
    <w:rsid w:val="00B72490"/>
    <w:rsid w:val="00B72852"/>
    <w:rsid w:val="00B72969"/>
    <w:rsid w:val="00B72E08"/>
    <w:rsid w:val="00B72E0D"/>
    <w:rsid w:val="00B7327D"/>
    <w:rsid w:val="00B745B6"/>
    <w:rsid w:val="00B74904"/>
    <w:rsid w:val="00B7497B"/>
    <w:rsid w:val="00B7510B"/>
    <w:rsid w:val="00B751E7"/>
    <w:rsid w:val="00B752C6"/>
    <w:rsid w:val="00B756AC"/>
    <w:rsid w:val="00B7570C"/>
    <w:rsid w:val="00B7606B"/>
    <w:rsid w:val="00B762C0"/>
    <w:rsid w:val="00B76535"/>
    <w:rsid w:val="00B76C6F"/>
    <w:rsid w:val="00B76CF2"/>
    <w:rsid w:val="00B76E9B"/>
    <w:rsid w:val="00B76F7C"/>
    <w:rsid w:val="00B77165"/>
    <w:rsid w:val="00B77562"/>
    <w:rsid w:val="00B77A33"/>
    <w:rsid w:val="00B800F7"/>
    <w:rsid w:val="00B8016F"/>
    <w:rsid w:val="00B810C0"/>
    <w:rsid w:val="00B822F7"/>
    <w:rsid w:val="00B833CE"/>
    <w:rsid w:val="00B83E4C"/>
    <w:rsid w:val="00B847BE"/>
    <w:rsid w:val="00B84C25"/>
    <w:rsid w:val="00B862CA"/>
    <w:rsid w:val="00B86E59"/>
    <w:rsid w:val="00B87779"/>
    <w:rsid w:val="00B901A1"/>
    <w:rsid w:val="00B90E27"/>
    <w:rsid w:val="00B919CA"/>
    <w:rsid w:val="00B91AA1"/>
    <w:rsid w:val="00B91BB9"/>
    <w:rsid w:val="00B91DCD"/>
    <w:rsid w:val="00B91EB7"/>
    <w:rsid w:val="00B91FF0"/>
    <w:rsid w:val="00B92223"/>
    <w:rsid w:val="00B9248B"/>
    <w:rsid w:val="00B925D7"/>
    <w:rsid w:val="00B92883"/>
    <w:rsid w:val="00B9316C"/>
    <w:rsid w:val="00B9375F"/>
    <w:rsid w:val="00B93792"/>
    <w:rsid w:val="00B9384B"/>
    <w:rsid w:val="00B93973"/>
    <w:rsid w:val="00B942F8"/>
    <w:rsid w:val="00B9444E"/>
    <w:rsid w:val="00B9477E"/>
    <w:rsid w:val="00B95C49"/>
    <w:rsid w:val="00B96B3A"/>
    <w:rsid w:val="00B9728A"/>
    <w:rsid w:val="00B97828"/>
    <w:rsid w:val="00B97A4D"/>
    <w:rsid w:val="00BA06A6"/>
    <w:rsid w:val="00BA14EB"/>
    <w:rsid w:val="00BA1588"/>
    <w:rsid w:val="00BA17DF"/>
    <w:rsid w:val="00BA1879"/>
    <w:rsid w:val="00BA2117"/>
    <w:rsid w:val="00BA2991"/>
    <w:rsid w:val="00BA3540"/>
    <w:rsid w:val="00BA41CE"/>
    <w:rsid w:val="00BA44AB"/>
    <w:rsid w:val="00BA47C1"/>
    <w:rsid w:val="00BA4894"/>
    <w:rsid w:val="00BA49E7"/>
    <w:rsid w:val="00BA4AD0"/>
    <w:rsid w:val="00BA5004"/>
    <w:rsid w:val="00BA50BE"/>
    <w:rsid w:val="00BA54CB"/>
    <w:rsid w:val="00BA56FC"/>
    <w:rsid w:val="00BA588A"/>
    <w:rsid w:val="00BA5987"/>
    <w:rsid w:val="00BA5BB8"/>
    <w:rsid w:val="00BA60AE"/>
    <w:rsid w:val="00BA6522"/>
    <w:rsid w:val="00BA692C"/>
    <w:rsid w:val="00BA6C4C"/>
    <w:rsid w:val="00BA7126"/>
    <w:rsid w:val="00BA72C5"/>
    <w:rsid w:val="00BA7836"/>
    <w:rsid w:val="00BA78ED"/>
    <w:rsid w:val="00BA7A93"/>
    <w:rsid w:val="00BA7C71"/>
    <w:rsid w:val="00BA7D6E"/>
    <w:rsid w:val="00BA7F67"/>
    <w:rsid w:val="00BB02A2"/>
    <w:rsid w:val="00BB094F"/>
    <w:rsid w:val="00BB0BCF"/>
    <w:rsid w:val="00BB0D53"/>
    <w:rsid w:val="00BB147B"/>
    <w:rsid w:val="00BB20A9"/>
    <w:rsid w:val="00BB286F"/>
    <w:rsid w:val="00BB29F8"/>
    <w:rsid w:val="00BB2CDA"/>
    <w:rsid w:val="00BB2DF2"/>
    <w:rsid w:val="00BB2E4C"/>
    <w:rsid w:val="00BB34F0"/>
    <w:rsid w:val="00BB3A6D"/>
    <w:rsid w:val="00BB3B46"/>
    <w:rsid w:val="00BB415A"/>
    <w:rsid w:val="00BB4301"/>
    <w:rsid w:val="00BB4584"/>
    <w:rsid w:val="00BB4BC0"/>
    <w:rsid w:val="00BB4E32"/>
    <w:rsid w:val="00BB5028"/>
    <w:rsid w:val="00BB637B"/>
    <w:rsid w:val="00BB640C"/>
    <w:rsid w:val="00BB6660"/>
    <w:rsid w:val="00BB7131"/>
    <w:rsid w:val="00BB7846"/>
    <w:rsid w:val="00BB78CA"/>
    <w:rsid w:val="00BB7B98"/>
    <w:rsid w:val="00BC0267"/>
    <w:rsid w:val="00BC0411"/>
    <w:rsid w:val="00BC0DC5"/>
    <w:rsid w:val="00BC101F"/>
    <w:rsid w:val="00BC1288"/>
    <w:rsid w:val="00BC1C74"/>
    <w:rsid w:val="00BC1D22"/>
    <w:rsid w:val="00BC1DB5"/>
    <w:rsid w:val="00BC21F0"/>
    <w:rsid w:val="00BC2ACE"/>
    <w:rsid w:val="00BC333C"/>
    <w:rsid w:val="00BC36DE"/>
    <w:rsid w:val="00BC3E0A"/>
    <w:rsid w:val="00BC4955"/>
    <w:rsid w:val="00BC4FD9"/>
    <w:rsid w:val="00BC537D"/>
    <w:rsid w:val="00BC5663"/>
    <w:rsid w:val="00BC5D8F"/>
    <w:rsid w:val="00BC5FA3"/>
    <w:rsid w:val="00BC6A2C"/>
    <w:rsid w:val="00BC6A7E"/>
    <w:rsid w:val="00BC6D1F"/>
    <w:rsid w:val="00BC6F42"/>
    <w:rsid w:val="00BC7E92"/>
    <w:rsid w:val="00BD0149"/>
    <w:rsid w:val="00BD0D94"/>
    <w:rsid w:val="00BD0FEE"/>
    <w:rsid w:val="00BD157F"/>
    <w:rsid w:val="00BD1E86"/>
    <w:rsid w:val="00BD2AD2"/>
    <w:rsid w:val="00BD2F93"/>
    <w:rsid w:val="00BD3445"/>
    <w:rsid w:val="00BD379D"/>
    <w:rsid w:val="00BD37D5"/>
    <w:rsid w:val="00BD4598"/>
    <w:rsid w:val="00BD4D2D"/>
    <w:rsid w:val="00BD5492"/>
    <w:rsid w:val="00BD565C"/>
    <w:rsid w:val="00BD605C"/>
    <w:rsid w:val="00BD6387"/>
    <w:rsid w:val="00BD67EF"/>
    <w:rsid w:val="00BD6AD1"/>
    <w:rsid w:val="00BD6D72"/>
    <w:rsid w:val="00BD6FFB"/>
    <w:rsid w:val="00BD70CA"/>
    <w:rsid w:val="00BD70EF"/>
    <w:rsid w:val="00BD7387"/>
    <w:rsid w:val="00BE03F7"/>
    <w:rsid w:val="00BE0620"/>
    <w:rsid w:val="00BE0DBB"/>
    <w:rsid w:val="00BE12B4"/>
    <w:rsid w:val="00BE25E4"/>
    <w:rsid w:val="00BE263C"/>
    <w:rsid w:val="00BE2759"/>
    <w:rsid w:val="00BE2DF1"/>
    <w:rsid w:val="00BE304F"/>
    <w:rsid w:val="00BE3116"/>
    <w:rsid w:val="00BE3853"/>
    <w:rsid w:val="00BE3C24"/>
    <w:rsid w:val="00BE3EB3"/>
    <w:rsid w:val="00BE3F08"/>
    <w:rsid w:val="00BE4742"/>
    <w:rsid w:val="00BE4E10"/>
    <w:rsid w:val="00BE51BE"/>
    <w:rsid w:val="00BE5469"/>
    <w:rsid w:val="00BE54F2"/>
    <w:rsid w:val="00BE5BA7"/>
    <w:rsid w:val="00BE638D"/>
    <w:rsid w:val="00BE64D6"/>
    <w:rsid w:val="00BE66B3"/>
    <w:rsid w:val="00BE746F"/>
    <w:rsid w:val="00BE758A"/>
    <w:rsid w:val="00BE7651"/>
    <w:rsid w:val="00BF0CC1"/>
    <w:rsid w:val="00BF0D7C"/>
    <w:rsid w:val="00BF102D"/>
    <w:rsid w:val="00BF12E7"/>
    <w:rsid w:val="00BF16C8"/>
    <w:rsid w:val="00BF20A7"/>
    <w:rsid w:val="00BF256D"/>
    <w:rsid w:val="00BF26B1"/>
    <w:rsid w:val="00BF26C3"/>
    <w:rsid w:val="00BF2E1D"/>
    <w:rsid w:val="00BF3058"/>
    <w:rsid w:val="00BF3151"/>
    <w:rsid w:val="00BF3690"/>
    <w:rsid w:val="00BF37A6"/>
    <w:rsid w:val="00BF37DC"/>
    <w:rsid w:val="00BF398C"/>
    <w:rsid w:val="00BF3BAC"/>
    <w:rsid w:val="00BF4608"/>
    <w:rsid w:val="00BF49D3"/>
    <w:rsid w:val="00BF6490"/>
    <w:rsid w:val="00BF6A6B"/>
    <w:rsid w:val="00BF6FD1"/>
    <w:rsid w:val="00BF7273"/>
    <w:rsid w:val="00BF768B"/>
    <w:rsid w:val="00BF7B5B"/>
    <w:rsid w:val="00C00EB8"/>
    <w:rsid w:val="00C014A9"/>
    <w:rsid w:val="00C01AA9"/>
    <w:rsid w:val="00C01C89"/>
    <w:rsid w:val="00C01FA8"/>
    <w:rsid w:val="00C0202E"/>
    <w:rsid w:val="00C02213"/>
    <w:rsid w:val="00C02706"/>
    <w:rsid w:val="00C027CC"/>
    <w:rsid w:val="00C028B0"/>
    <w:rsid w:val="00C03819"/>
    <w:rsid w:val="00C03852"/>
    <w:rsid w:val="00C038C2"/>
    <w:rsid w:val="00C03CE6"/>
    <w:rsid w:val="00C03D36"/>
    <w:rsid w:val="00C04FB4"/>
    <w:rsid w:val="00C0549A"/>
    <w:rsid w:val="00C05BD5"/>
    <w:rsid w:val="00C062D9"/>
    <w:rsid w:val="00C06737"/>
    <w:rsid w:val="00C068A8"/>
    <w:rsid w:val="00C06CC7"/>
    <w:rsid w:val="00C07973"/>
    <w:rsid w:val="00C07D4F"/>
    <w:rsid w:val="00C07D5E"/>
    <w:rsid w:val="00C10BF2"/>
    <w:rsid w:val="00C1116E"/>
    <w:rsid w:val="00C11AD6"/>
    <w:rsid w:val="00C11EBC"/>
    <w:rsid w:val="00C1252B"/>
    <w:rsid w:val="00C12844"/>
    <w:rsid w:val="00C129EE"/>
    <w:rsid w:val="00C12B15"/>
    <w:rsid w:val="00C12E46"/>
    <w:rsid w:val="00C12E57"/>
    <w:rsid w:val="00C14337"/>
    <w:rsid w:val="00C14B3D"/>
    <w:rsid w:val="00C15671"/>
    <w:rsid w:val="00C164EF"/>
    <w:rsid w:val="00C16597"/>
    <w:rsid w:val="00C16EB5"/>
    <w:rsid w:val="00C17395"/>
    <w:rsid w:val="00C17786"/>
    <w:rsid w:val="00C20FD5"/>
    <w:rsid w:val="00C22045"/>
    <w:rsid w:val="00C22049"/>
    <w:rsid w:val="00C227A4"/>
    <w:rsid w:val="00C22BE2"/>
    <w:rsid w:val="00C231B2"/>
    <w:rsid w:val="00C23341"/>
    <w:rsid w:val="00C2408F"/>
    <w:rsid w:val="00C25119"/>
    <w:rsid w:val="00C252EA"/>
    <w:rsid w:val="00C254AB"/>
    <w:rsid w:val="00C255FD"/>
    <w:rsid w:val="00C25D10"/>
    <w:rsid w:val="00C25E17"/>
    <w:rsid w:val="00C26305"/>
    <w:rsid w:val="00C2648A"/>
    <w:rsid w:val="00C26AC0"/>
    <w:rsid w:val="00C27B96"/>
    <w:rsid w:val="00C301F3"/>
    <w:rsid w:val="00C30637"/>
    <w:rsid w:val="00C3067E"/>
    <w:rsid w:val="00C30B91"/>
    <w:rsid w:val="00C3109B"/>
    <w:rsid w:val="00C31137"/>
    <w:rsid w:val="00C33C1D"/>
    <w:rsid w:val="00C342CA"/>
    <w:rsid w:val="00C347B9"/>
    <w:rsid w:val="00C34D94"/>
    <w:rsid w:val="00C355CB"/>
    <w:rsid w:val="00C35967"/>
    <w:rsid w:val="00C35A02"/>
    <w:rsid w:val="00C35B36"/>
    <w:rsid w:val="00C36375"/>
    <w:rsid w:val="00C366C9"/>
    <w:rsid w:val="00C36CB2"/>
    <w:rsid w:val="00C37314"/>
    <w:rsid w:val="00C37503"/>
    <w:rsid w:val="00C37639"/>
    <w:rsid w:val="00C3788D"/>
    <w:rsid w:val="00C37A04"/>
    <w:rsid w:val="00C37B62"/>
    <w:rsid w:val="00C4012F"/>
    <w:rsid w:val="00C4165B"/>
    <w:rsid w:val="00C41AEC"/>
    <w:rsid w:val="00C41D8E"/>
    <w:rsid w:val="00C420F8"/>
    <w:rsid w:val="00C425C1"/>
    <w:rsid w:val="00C42720"/>
    <w:rsid w:val="00C427BD"/>
    <w:rsid w:val="00C43243"/>
    <w:rsid w:val="00C433E1"/>
    <w:rsid w:val="00C43D38"/>
    <w:rsid w:val="00C44146"/>
    <w:rsid w:val="00C447D6"/>
    <w:rsid w:val="00C44F4F"/>
    <w:rsid w:val="00C45743"/>
    <w:rsid w:val="00C461E0"/>
    <w:rsid w:val="00C46300"/>
    <w:rsid w:val="00C46774"/>
    <w:rsid w:val="00C46D93"/>
    <w:rsid w:val="00C47EF9"/>
    <w:rsid w:val="00C503E3"/>
    <w:rsid w:val="00C51730"/>
    <w:rsid w:val="00C517A5"/>
    <w:rsid w:val="00C51AFB"/>
    <w:rsid w:val="00C51DEA"/>
    <w:rsid w:val="00C52D16"/>
    <w:rsid w:val="00C53BE5"/>
    <w:rsid w:val="00C541FA"/>
    <w:rsid w:val="00C5439C"/>
    <w:rsid w:val="00C54530"/>
    <w:rsid w:val="00C54793"/>
    <w:rsid w:val="00C54B99"/>
    <w:rsid w:val="00C54CE3"/>
    <w:rsid w:val="00C55027"/>
    <w:rsid w:val="00C5573D"/>
    <w:rsid w:val="00C562F9"/>
    <w:rsid w:val="00C56473"/>
    <w:rsid w:val="00C5652F"/>
    <w:rsid w:val="00C56538"/>
    <w:rsid w:val="00C56A6C"/>
    <w:rsid w:val="00C5731C"/>
    <w:rsid w:val="00C57958"/>
    <w:rsid w:val="00C601B2"/>
    <w:rsid w:val="00C604CE"/>
    <w:rsid w:val="00C61C87"/>
    <w:rsid w:val="00C61DF4"/>
    <w:rsid w:val="00C62955"/>
    <w:rsid w:val="00C63366"/>
    <w:rsid w:val="00C63ED2"/>
    <w:rsid w:val="00C640B8"/>
    <w:rsid w:val="00C64362"/>
    <w:rsid w:val="00C654CC"/>
    <w:rsid w:val="00C65B8E"/>
    <w:rsid w:val="00C65BC3"/>
    <w:rsid w:val="00C65E2E"/>
    <w:rsid w:val="00C66082"/>
    <w:rsid w:val="00C66211"/>
    <w:rsid w:val="00C6657E"/>
    <w:rsid w:val="00C66DE1"/>
    <w:rsid w:val="00C67854"/>
    <w:rsid w:val="00C706B1"/>
    <w:rsid w:val="00C70816"/>
    <w:rsid w:val="00C70AF2"/>
    <w:rsid w:val="00C70BC1"/>
    <w:rsid w:val="00C7117F"/>
    <w:rsid w:val="00C71BB9"/>
    <w:rsid w:val="00C71EED"/>
    <w:rsid w:val="00C721B0"/>
    <w:rsid w:val="00C72E0C"/>
    <w:rsid w:val="00C731AE"/>
    <w:rsid w:val="00C731B4"/>
    <w:rsid w:val="00C733CA"/>
    <w:rsid w:val="00C7422A"/>
    <w:rsid w:val="00C75314"/>
    <w:rsid w:val="00C754E0"/>
    <w:rsid w:val="00C75D89"/>
    <w:rsid w:val="00C75F00"/>
    <w:rsid w:val="00C762D2"/>
    <w:rsid w:val="00C76F1A"/>
    <w:rsid w:val="00C7702E"/>
    <w:rsid w:val="00C772E8"/>
    <w:rsid w:val="00C7753E"/>
    <w:rsid w:val="00C77782"/>
    <w:rsid w:val="00C777AE"/>
    <w:rsid w:val="00C77A61"/>
    <w:rsid w:val="00C80111"/>
    <w:rsid w:val="00C804D6"/>
    <w:rsid w:val="00C805FF"/>
    <w:rsid w:val="00C80764"/>
    <w:rsid w:val="00C8120D"/>
    <w:rsid w:val="00C8183E"/>
    <w:rsid w:val="00C81CEF"/>
    <w:rsid w:val="00C82DC5"/>
    <w:rsid w:val="00C830CB"/>
    <w:rsid w:val="00C84437"/>
    <w:rsid w:val="00C84AF0"/>
    <w:rsid w:val="00C84B88"/>
    <w:rsid w:val="00C85C36"/>
    <w:rsid w:val="00C860C4"/>
    <w:rsid w:val="00C86490"/>
    <w:rsid w:val="00C869CA"/>
    <w:rsid w:val="00C869E3"/>
    <w:rsid w:val="00C872B3"/>
    <w:rsid w:val="00C87366"/>
    <w:rsid w:val="00C876B1"/>
    <w:rsid w:val="00C9006B"/>
    <w:rsid w:val="00C911A3"/>
    <w:rsid w:val="00C915AE"/>
    <w:rsid w:val="00C917CA"/>
    <w:rsid w:val="00C919D4"/>
    <w:rsid w:val="00C91A19"/>
    <w:rsid w:val="00C91B44"/>
    <w:rsid w:val="00C91D22"/>
    <w:rsid w:val="00C92008"/>
    <w:rsid w:val="00C92430"/>
    <w:rsid w:val="00C9247E"/>
    <w:rsid w:val="00C92A06"/>
    <w:rsid w:val="00C92CF6"/>
    <w:rsid w:val="00C936AE"/>
    <w:rsid w:val="00C9492D"/>
    <w:rsid w:val="00C94D33"/>
    <w:rsid w:val="00C94F0D"/>
    <w:rsid w:val="00C96189"/>
    <w:rsid w:val="00C963D8"/>
    <w:rsid w:val="00C9654A"/>
    <w:rsid w:val="00C96B01"/>
    <w:rsid w:val="00C96E5F"/>
    <w:rsid w:val="00C973A5"/>
    <w:rsid w:val="00C9747E"/>
    <w:rsid w:val="00C977EA"/>
    <w:rsid w:val="00CA0E7A"/>
    <w:rsid w:val="00CA1367"/>
    <w:rsid w:val="00CA16B6"/>
    <w:rsid w:val="00CA185C"/>
    <w:rsid w:val="00CA1C8A"/>
    <w:rsid w:val="00CA2057"/>
    <w:rsid w:val="00CA2421"/>
    <w:rsid w:val="00CA2AE6"/>
    <w:rsid w:val="00CA2F0B"/>
    <w:rsid w:val="00CA39C1"/>
    <w:rsid w:val="00CA4FF4"/>
    <w:rsid w:val="00CA5209"/>
    <w:rsid w:val="00CA55DF"/>
    <w:rsid w:val="00CA5730"/>
    <w:rsid w:val="00CA608B"/>
    <w:rsid w:val="00CA6285"/>
    <w:rsid w:val="00CA6472"/>
    <w:rsid w:val="00CA6D6F"/>
    <w:rsid w:val="00CA6DDD"/>
    <w:rsid w:val="00CB01B0"/>
    <w:rsid w:val="00CB0834"/>
    <w:rsid w:val="00CB0867"/>
    <w:rsid w:val="00CB08C0"/>
    <w:rsid w:val="00CB0A9F"/>
    <w:rsid w:val="00CB0E11"/>
    <w:rsid w:val="00CB13B4"/>
    <w:rsid w:val="00CB15D9"/>
    <w:rsid w:val="00CB1D8C"/>
    <w:rsid w:val="00CB1E31"/>
    <w:rsid w:val="00CB2108"/>
    <w:rsid w:val="00CB242C"/>
    <w:rsid w:val="00CB273F"/>
    <w:rsid w:val="00CB34B6"/>
    <w:rsid w:val="00CB376E"/>
    <w:rsid w:val="00CB3A1D"/>
    <w:rsid w:val="00CB4337"/>
    <w:rsid w:val="00CB461E"/>
    <w:rsid w:val="00CB492B"/>
    <w:rsid w:val="00CB54FA"/>
    <w:rsid w:val="00CB5938"/>
    <w:rsid w:val="00CB5986"/>
    <w:rsid w:val="00CB5D07"/>
    <w:rsid w:val="00CB5F9A"/>
    <w:rsid w:val="00CB69D8"/>
    <w:rsid w:val="00CB721F"/>
    <w:rsid w:val="00CB765D"/>
    <w:rsid w:val="00CB778C"/>
    <w:rsid w:val="00CB7EA3"/>
    <w:rsid w:val="00CC046F"/>
    <w:rsid w:val="00CC0887"/>
    <w:rsid w:val="00CC0BB1"/>
    <w:rsid w:val="00CC0C84"/>
    <w:rsid w:val="00CC104A"/>
    <w:rsid w:val="00CC10D9"/>
    <w:rsid w:val="00CC136A"/>
    <w:rsid w:val="00CC178E"/>
    <w:rsid w:val="00CC193B"/>
    <w:rsid w:val="00CC1E1E"/>
    <w:rsid w:val="00CC24B7"/>
    <w:rsid w:val="00CC2855"/>
    <w:rsid w:val="00CC3E73"/>
    <w:rsid w:val="00CC411C"/>
    <w:rsid w:val="00CC4993"/>
    <w:rsid w:val="00CC51E2"/>
    <w:rsid w:val="00CC52AF"/>
    <w:rsid w:val="00CC6CDD"/>
    <w:rsid w:val="00CC6E4A"/>
    <w:rsid w:val="00CC71CD"/>
    <w:rsid w:val="00CC7415"/>
    <w:rsid w:val="00CC7432"/>
    <w:rsid w:val="00CC74C2"/>
    <w:rsid w:val="00CC752E"/>
    <w:rsid w:val="00CC7787"/>
    <w:rsid w:val="00CC79BE"/>
    <w:rsid w:val="00CC7D1A"/>
    <w:rsid w:val="00CD050A"/>
    <w:rsid w:val="00CD098A"/>
    <w:rsid w:val="00CD0A75"/>
    <w:rsid w:val="00CD15E3"/>
    <w:rsid w:val="00CD1804"/>
    <w:rsid w:val="00CD1A38"/>
    <w:rsid w:val="00CD1EA5"/>
    <w:rsid w:val="00CD1F47"/>
    <w:rsid w:val="00CD1F56"/>
    <w:rsid w:val="00CD242E"/>
    <w:rsid w:val="00CD36DF"/>
    <w:rsid w:val="00CD376A"/>
    <w:rsid w:val="00CD383D"/>
    <w:rsid w:val="00CD3C78"/>
    <w:rsid w:val="00CD4103"/>
    <w:rsid w:val="00CD459A"/>
    <w:rsid w:val="00CD545C"/>
    <w:rsid w:val="00CD5B2E"/>
    <w:rsid w:val="00CD6962"/>
    <w:rsid w:val="00CD6A3F"/>
    <w:rsid w:val="00CD6AB4"/>
    <w:rsid w:val="00CD6E09"/>
    <w:rsid w:val="00CD705D"/>
    <w:rsid w:val="00CE02DC"/>
    <w:rsid w:val="00CE055C"/>
    <w:rsid w:val="00CE0D4D"/>
    <w:rsid w:val="00CE1BA0"/>
    <w:rsid w:val="00CE1EA7"/>
    <w:rsid w:val="00CE2095"/>
    <w:rsid w:val="00CE4036"/>
    <w:rsid w:val="00CE44F8"/>
    <w:rsid w:val="00CE44FC"/>
    <w:rsid w:val="00CE4FA1"/>
    <w:rsid w:val="00CE5E2A"/>
    <w:rsid w:val="00CE5F68"/>
    <w:rsid w:val="00CE64D6"/>
    <w:rsid w:val="00CE674C"/>
    <w:rsid w:val="00CE6A6C"/>
    <w:rsid w:val="00CE6B68"/>
    <w:rsid w:val="00CE6B76"/>
    <w:rsid w:val="00CE6ECC"/>
    <w:rsid w:val="00CE779A"/>
    <w:rsid w:val="00CE7AFF"/>
    <w:rsid w:val="00CE7F31"/>
    <w:rsid w:val="00CF022B"/>
    <w:rsid w:val="00CF0A64"/>
    <w:rsid w:val="00CF1814"/>
    <w:rsid w:val="00CF263B"/>
    <w:rsid w:val="00CF2898"/>
    <w:rsid w:val="00CF2C9E"/>
    <w:rsid w:val="00CF3803"/>
    <w:rsid w:val="00CF3AE6"/>
    <w:rsid w:val="00CF3C6B"/>
    <w:rsid w:val="00CF4274"/>
    <w:rsid w:val="00CF4761"/>
    <w:rsid w:val="00CF4A0A"/>
    <w:rsid w:val="00CF4D3C"/>
    <w:rsid w:val="00CF4DDA"/>
    <w:rsid w:val="00CF51B7"/>
    <w:rsid w:val="00CF5C75"/>
    <w:rsid w:val="00CF6DCB"/>
    <w:rsid w:val="00CF7756"/>
    <w:rsid w:val="00CF7A81"/>
    <w:rsid w:val="00D0023B"/>
    <w:rsid w:val="00D00423"/>
    <w:rsid w:val="00D00704"/>
    <w:rsid w:val="00D00945"/>
    <w:rsid w:val="00D00D8A"/>
    <w:rsid w:val="00D00DCB"/>
    <w:rsid w:val="00D00EED"/>
    <w:rsid w:val="00D01096"/>
    <w:rsid w:val="00D010B2"/>
    <w:rsid w:val="00D01477"/>
    <w:rsid w:val="00D02A13"/>
    <w:rsid w:val="00D02E4C"/>
    <w:rsid w:val="00D033AE"/>
    <w:rsid w:val="00D03504"/>
    <w:rsid w:val="00D03627"/>
    <w:rsid w:val="00D03763"/>
    <w:rsid w:val="00D03E43"/>
    <w:rsid w:val="00D042DE"/>
    <w:rsid w:val="00D046BB"/>
    <w:rsid w:val="00D049A8"/>
    <w:rsid w:val="00D0526D"/>
    <w:rsid w:val="00D05986"/>
    <w:rsid w:val="00D07279"/>
    <w:rsid w:val="00D074DB"/>
    <w:rsid w:val="00D07BBE"/>
    <w:rsid w:val="00D10002"/>
    <w:rsid w:val="00D106B5"/>
    <w:rsid w:val="00D10FAC"/>
    <w:rsid w:val="00D10FB8"/>
    <w:rsid w:val="00D11249"/>
    <w:rsid w:val="00D11DD3"/>
    <w:rsid w:val="00D11FE7"/>
    <w:rsid w:val="00D12142"/>
    <w:rsid w:val="00D12276"/>
    <w:rsid w:val="00D125C5"/>
    <w:rsid w:val="00D12AC4"/>
    <w:rsid w:val="00D12BFC"/>
    <w:rsid w:val="00D133B1"/>
    <w:rsid w:val="00D1358D"/>
    <w:rsid w:val="00D13707"/>
    <w:rsid w:val="00D13889"/>
    <w:rsid w:val="00D13E11"/>
    <w:rsid w:val="00D14824"/>
    <w:rsid w:val="00D1582B"/>
    <w:rsid w:val="00D15C32"/>
    <w:rsid w:val="00D15CF4"/>
    <w:rsid w:val="00D1637F"/>
    <w:rsid w:val="00D164A3"/>
    <w:rsid w:val="00D16891"/>
    <w:rsid w:val="00D20116"/>
    <w:rsid w:val="00D2031B"/>
    <w:rsid w:val="00D20534"/>
    <w:rsid w:val="00D20C5B"/>
    <w:rsid w:val="00D20DDC"/>
    <w:rsid w:val="00D211FE"/>
    <w:rsid w:val="00D21303"/>
    <w:rsid w:val="00D21898"/>
    <w:rsid w:val="00D21D8A"/>
    <w:rsid w:val="00D225EC"/>
    <w:rsid w:val="00D2384C"/>
    <w:rsid w:val="00D23B05"/>
    <w:rsid w:val="00D23E49"/>
    <w:rsid w:val="00D244D6"/>
    <w:rsid w:val="00D24691"/>
    <w:rsid w:val="00D247FE"/>
    <w:rsid w:val="00D24B08"/>
    <w:rsid w:val="00D24FDC"/>
    <w:rsid w:val="00D251C6"/>
    <w:rsid w:val="00D254C0"/>
    <w:rsid w:val="00D254F5"/>
    <w:rsid w:val="00D25802"/>
    <w:rsid w:val="00D26D5F"/>
    <w:rsid w:val="00D27017"/>
    <w:rsid w:val="00D270E8"/>
    <w:rsid w:val="00D27956"/>
    <w:rsid w:val="00D27BA8"/>
    <w:rsid w:val="00D27DB8"/>
    <w:rsid w:val="00D27E1D"/>
    <w:rsid w:val="00D301F6"/>
    <w:rsid w:val="00D30332"/>
    <w:rsid w:val="00D306B4"/>
    <w:rsid w:val="00D3086C"/>
    <w:rsid w:val="00D317DF"/>
    <w:rsid w:val="00D32122"/>
    <w:rsid w:val="00D32308"/>
    <w:rsid w:val="00D32522"/>
    <w:rsid w:val="00D32909"/>
    <w:rsid w:val="00D34427"/>
    <w:rsid w:val="00D34E8E"/>
    <w:rsid w:val="00D350B0"/>
    <w:rsid w:val="00D35585"/>
    <w:rsid w:val="00D356F8"/>
    <w:rsid w:val="00D35B00"/>
    <w:rsid w:val="00D35BC3"/>
    <w:rsid w:val="00D35D60"/>
    <w:rsid w:val="00D3698C"/>
    <w:rsid w:val="00D36FFD"/>
    <w:rsid w:val="00D37AC7"/>
    <w:rsid w:val="00D37C35"/>
    <w:rsid w:val="00D40A56"/>
    <w:rsid w:val="00D4146D"/>
    <w:rsid w:val="00D42F8E"/>
    <w:rsid w:val="00D43D11"/>
    <w:rsid w:val="00D43D88"/>
    <w:rsid w:val="00D44027"/>
    <w:rsid w:val="00D4423B"/>
    <w:rsid w:val="00D4467A"/>
    <w:rsid w:val="00D449D8"/>
    <w:rsid w:val="00D44F02"/>
    <w:rsid w:val="00D4516E"/>
    <w:rsid w:val="00D454BD"/>
    <w:rsid w:val="00D4580E"/>
    <w:rsid w:val="00D45C1F"/>
    <w:rsid w:val="00D4621C"/>
    <w:rsid w:val="00D46596"/>
    <w:rsid w:val="00D468C8"/>
    <w:rsid w:val="00D46A38"/>
    <w:rsid w:val="00D46CCD"/>
    <w:rsid w:val="00D46FBA"/>
    <w:rsid w:val="00D4732F"/>
    <w:rsid w:val="00D47603"/>
    <w:rsid w:val="00D47857"/>
    <w:rsid w:val="00D47E81"/>
    <w:rsid w:val="00D47F13"/>
    <w:rsid w:val="00D50478"/>
    <w:rsid w:val="00D5092C"/>
    <w:rsid w:val="00D5096E"/>
    <w:rsid w:val="00D509DE"/>
    <w:rsid w:val="00D50DA2"/>
    <w:rsid w:val="00D51175"/>
    <w:rsid w:val="00D515F5"/>
    <w:rsid w:val="00D51E91"/>
    <w:rsid w:val="00D53322"/>
    <w:rsid w:val="00D533A2"/>
    <w:rsid w:val="00D53A77"/>
    <w:rsid w:val="00D53FE6"/>
    <w:rsid w:val="00D54EAE"/>
    <w:rsid w:val="00D551C7"/>
    <w:rsid w:val="00D554DB"/>
    <w:rsid w:val="00D5558E"/>
    <w:rsid w:val="00D5560F"/>
    <w:rsid w:val="00D556E5"/>
    <w:rsid w:val="00D561E7"/>
    <w:rsid w:val="00D56D43"/>
    <w:rsid w:val="00D57ED4"/>
    <w:rsid w:val="00D607AE"/>
    <w:rsid w:val="00D60819"/>
    <w:rsid w:val="00D60C82"/>
    <w:rsid w:val="00D617AF"/>
    <w:rsid w:val="00D6184F"/>
    <w:rsid w:val="00D61C01"/>
    <w:rsid w:val="00D62C46"/>
    <w:rsid w:val="00D62CC6"/>
    <w:rsid w:val="00D6397D"/>
    <w:rsid w:val="00D63AA6"/>
    <w:rsid w:val="00D63FE8"/>
    <w:rsid w:val="00D64C12"/>
    <w:rsid w:val="00D655F2"/>
    <w:rsid w:val="00D657FF"/>
    <w:rsid w:val="00D6600F"/>
    <w:rsid w:val="00D669D7"/>
    <w:rsid w:val="00D67529"/>
    <w:rsid w:val="00D70789"/>
    <w:rsid w:val="00D70EE1"/>
    <w:rsid w:val="00D7114F"/>
    <w:rsid w:val="00D728A8"/>
    <w:rsid w:val="00D729BB"/>
    <w:rsid w:val="00D72DC1"/>
    <w:rsid w:val="00D73433"/>
    <w:rsid w:val="00D73825"/>
    <w:rsid w:val="00D73917"/>
    <w:rsid w:val="00D73A18"/>
    <w:rsid w:val="00D73B18"/>
    <w:rsid w:val="00D73B91"/>
    <w:rsid w:val="00D73F33"/>
    <w:rsid w:val="00D74666"/>
    <w:rsid w:val="00D749C8"/>
    <w:rsid w:val="00D74B36"/>
    <w:rsid w:val="00D74B9C"/>
    <w:rsid w:val="00D75680"/>
    <w:rsid w:val="00D75732"/>
    <w:rsid w:val="00D7577B"/>
    <w:rsid w:val="00D75B08"/>
    <w:rsid w:val="00D7626A"/>
    <w:rsid w:val="00D76A64"/>
    <w:rsid w:val="00D77399"/>
    <w:rsid w:val="00D77820"/>
    <w:rsid w:val="00D7796D"/>
    <w:rsid w:val="00D77CC4"/>
    <w:rsid w:val="00D77E7A"/>
    <w:rsid w:val="00D8013E"/>
    <w:rsid w:val="00D8023D"/>
    <w:rsid w:val="00D802CB"/>
    <w:rsid w:val="00D80656"/>
    <w:rsid w:val="00D80ACB"/>
    <w:rsid w:val="00D812FC"/>
    <w:rsid w:val="00D81405"/>
    <w:rsid w:val="00D81985"/>
    <w:rsid w:val="00D8298B"/>
    <w:rsid w:val="00D82E12"/>
    <w:rsid w:val="00D8303C"/>
    <w:rsid w:val="00D8314B"/>
    <w:rsid w:val="00D83244"/>
    <w:rsid w:val="00D832E2"/>
    <w:rsid w:val="00D83432"/>
    <w:rsid w:val="00D84DAA"/>
    <w:rsid w:val="00D85321"/>
    <w:rsid w:val="00D853E9"/>
    <w:rsid w:val="00D85BCE"/>
    <w:rsid w:val="00D85E11"/>
    <w:rsid w:val="00D862F8"/>
    <w:rsid w:val="00D8653B"/>
    <w:rsid w:val="00D868B3"/>
    <w:rsid w:val="00D86910"/>
    <w:rsid w:val="00D8773B"/>
    <w:rsid w:val="00D90AAA"/>
    <w:rsid w:val="00D91023"/>
    <w:rsid w:val="00D914C0"/>
    <w:rsid w:val="00D91A73"/>
    <w:rsid w:val="00D91F93"/>
    <w:rsid w:val="00D921CE"/>
    <w:rsid w:val="00D924CA"/>
    <w:rsid w:val="00D9253B"/>
    <w:rsid w:val="00D92F64"/>
    <w:rsid w:val="00D93628"/>
    <w:rsid w:val="00D944AF"/>
    <w:rsid w:val="00D9461E"/>
    <w:rsid w:val="00D94817"/>
    <w:rsid w:val="00D94F58"/>
    <w:rsid w:val="00D955D1"/>
    <w:rsid w:val="00D9580F"/>
    <w:rsid w:val="00D9584E"/>
    <w:rsid w:val="00D95975"/>
    <w:rsid w:val="00D95978"/>
    <w:rsid w:val="00D95C98"/>
    <w:rsid w:val="00D95F9B"/>
    <w:rsid w:val="00D9614B"/>
    <w:rsid w:val="00D968CB"/>
    <w:rsid w:val="00D96AE9"/>
    <w:rsid w:val="00D96D49"/>
    <w:rsid w:val="00D96F90"/>
    <w:rsid w:val="00DA0801"/>
    <w:rsid w:val="00DA0C22"/>
    <w:rsid w:val="00DA0CE7"/>
    <w:rsid w:val="00DA0FEC"/>
    <w:rsid w:val="00DA123A"/>
    <w:rsid w:val="00DA236B"/>
    <w:rsid w:val="00DA23A7"/>
    <w:rsid w:val="00DA2541"/>
    <w:rsid w:val="00DA2C1F"/>
    <w:rsid w:val="00DA3405"/>
    <w:rsid w:val="00DA3B38"/>
    <w:rsid w:val="00DA44AE"/>
    <w:rsid w:val="00DA4D04"/>
    <w:rsid w:val="00DA5032"/>
    <w:rsid w:val="00DA6600"/>
    <w:rsid w:val="00DA6A94"/>
    <w:rsid w:val="00DA6D8D"/>
    <w:rsid w:val="00DA710B"/>
    <w:rsid w:val="00DA762A"/>
    <w:rsid w:val="00DB01BC"/>
    <w:rsid w:val="00DB022B"/>
    <w:rsid w:val="00DB095D"/>
    <w:rsid w:val="00DB0AE5"/>
    <w:rsid w:val="00DB0BE3"/>
    <w:rsid w:val="00DB0D1C"/>
    <w:rsid w:val="00DB0D58"/>
    <w:rsid w:val="00DB1A08"/>
    <w:rsid w:val="00DB261E"/>
    <w:rsid w:val="00DB2745"/>
    <w:rsid w:val="00DB4267"/>
    <w:rsid w:val="00DB49B3"/>
    <w:rsid w:val="00DB4B92"/>
    <w:rsid w:val="00DB536F"/>
    <w:rsid w:val="00DB6636"/>
    <w:rsid w:val="00DB6C57"/>
    <w:rsid w:val="00DB71D0"/>
    <w:rsid w:val="00DB740A"/>
    <w:rsid w:val="00DB761A"/>
    <w:rsid w:val="00DC051B"/>
    <w:rsid w:val="00DC053B"/>
    <w:rsid w:val="00DC0BBD"/>
    <w:rsid w:val="00DC0FBC"/>
    <w:rsid w:val="00DC160B"/>
    <w:rsid w:val="00DC167B"/>
    <w:rsid w:val="00DC3A0C"/>
    <w:rsid w:val="00DC3BF2"/>
    <w:rsid w:val="00DC3C7B"/>
    <w:rsid w:val="00DC41C1"/>
    <w:rsid w:val="00DC45F6"/>
    <w:rsid w:val="00DC50DB"/>
    <w:rsid w:val="00DC50EF"/>
    <w:rsid w:val="00DC564D"/>
    <w:rsid w:val="00DC5836"/>
    <w:rsid w:val="00DC594E"/>
    <w:rsid w:val="00DC63DD"/>
    <w:rsid w:val="00DC6762"/>
    <w:rsid w:val="00DC6BA2"/>
    <w:rsid w:val="00DC6FA0"/>
    <w:rsid w:val="00DC7382"/>
    <w:rsid w:val="00DC7575"/>
    <w:rsid w:val="00DC7B8D"/>
    <w:rsid w:val="00DC7BA5"/>
    <w:rsid w:val="00DD05B7"/>
    <w:rsid w:val="00DD096C"/>
    <w:rsid w:val="00DD0C55"/>
    <w:rsid w:val="00DD1477"/>
    <w:rsid w:val="00DD1597"/>
    <w:rsid w:val="00DD1D2E"/>
    <w:rsid w:val="00DD28C0"/>
    <w:rsid w:val="00DD2A19"/>
    <w:rsid w:val="00DD3570"/>
    <w:rsid w:val="00DD3A56"/>
    <w:rsid w:val="00DD443C"/>
    <w:rsid w:val="00DD4960"/>
    <w:rsid w:val="00DD4D4B"/>
    <w:rsid w:val="00DD5076"/>
    <w:rsid w:val="00DD5465"/>
    <w:rsid w:val="00DD5E1C"/>
    <w:rsid w:val="00DD7D54"/>
    <w:rsid w:val="00DE08E6"/>
    <w:rsid w:val="00DE107E"/>
    <w:rsid w:val="00DE133F"/>
    <w:rsid w:val="00DE1C65"/>
    <w:rsid w:val="00DE1F17"/>
    <w:rsid w:val="00DE2135"/>
    <w:rsid w:val="00DE236A"/>
    <w:rsid w:val="00DE2F83"/>
    <w:rsid w:val="00DE3056"/>
    <w:rsid w:val="00DE381E"/>
    <w:rsid w:val="00DE4331"/>
    <w:rsid w:val="00DE45C0"/>
    <w:rsid w:val="00DE45C5"/>
    <w:rsid w:val="00DE516D"/>
    <w:rsid w:val="00DE5331"/>
    <w:rsid w:val="00DE58D8"/>
    <w:rsid w:val="00DE5971"/>
    <w:rsid w:val="00DE6476"/>
    <w:rsid w:val="00DE6AE4"/>
    <w:rsid w:val="00DE7D54"/>
    <w:rsid w:val="00DE7F3E"/>
    <w:rsid w:val="00DF0999"/>
    <w:rsid w:val="00DF123E"/>
    <w:rsid w:val="00DF173B"/>
    <w:rsid w:val="00DF1831"/>
    <w:rsid w:val="00DF2860"/>
    <w:rsid w:val="00DF2B29"/>
    <w:rsid w:val="00DF2C0C"/>
    <w:rsid w:val="00DF456D"/>
    <w:rsid w:val="00DF4A6E"/>
    <w:rsid w:val="00DF4E37"/>
    <w:rsid w:val="00DF5093"/>
    <w:rsid w:val="00DF51D1"/>
    <w:rsid w:val="00DF5356"/>
    <w:rsid w:val="00DF5B54"/>
    <w:rsid w:val="00DF5BBD"/>
    <w:rsid w:val="00DF6193"/>
    <w:rsid w:val="00DF6A02"/>
    <w:rsid w:val="00DF6A0E"/>
    <w:rsid w:val="00DF6B76"/>
    <w:rsid w:val="00DF6E8B"/>
    <w:rsid w:val="00DF734F"/>
    <w:rsid w:val="00DF7388"/>
    <w:rsid w:val="00DF7EB5"/>
    <w:rsid w:val="00E002D5"/>
    <w:rsid w:val="00E004C2"/>
    <w:rsid w:val="00E00EC3"/>
    <w:rsid w:val="00E013C7"/>
    <w:rsid w:val="00E01912"/>
    <w:rsid w:val="00E01ED8"/>
    <w:rsid w:val="00E025A0"/>
    <w:rsid w:val="00E02BA5"/>
    <w:rsid w:val="00E02D17"/>
    <w:rsid w:val="00E02F66"/>
    <w:rsid w:val="00E03049"/>
    <w:rsid w:val="00E030DB"/>
    <w:rsid w:val="00E03566"/>
    <w:rsid w:val="00E0373B"/>
    <w:rsid w:val="00E03D4C"/>
    <w:rsid w:val="00E0445B"/>
    <w:rsid w:val="00E048EC"/>
    <w:rsid w:val="00E05926"/>
    <w:rsid w:val="00E05ADD"/>
    <w:rsid w:val="00E062EB"/>
    <w:rsid w:val="00E06CE5"/>
    <w:rsid w:val="00E06CE8"/>
    <w:rsid w:val="00E1007E"/>
    <w:rsid w:val="00E10CAF"/>
    <w:rsid w:val="00E11148"/>
    <w:rsid w:val="00E11317"/>
    <w:rsid w:val="00E11573"/>
    <w:rsid w:val="00E120A1"/>
    <w:rsid w:val="00E1226E"/>
    <w:rsid w:val="00E1295B"/>
    <w:rsid w:val="00E13470"/>
    <w:rsid w:val="00E1350F"/>
    <w:rsid w:val="00E139BE"/>
    <w:rsid w:val="00E14897"/>
    <w:rsid w:val="00E15132"/>
    <w:rsid w:val="00E1551C"/>
    <w:rsid w:val="00E15A46"/>
    <w:rsid w:val="00E1612E"/>
    <w:rsid w:val="00E162D0"/>
    <w:rsid w:val="00E164CC"/>
    <w:rsid w:val="00E168D7"/>
    <w:rsid w:val="00E16BB5"/>
    <w:rsid w:val="00E16FCC"/>
    <w:rsid w:val="00E17A4D"/>
    <w:rsid w:val="00E20290"/>
    <w:rsid w:val="00E205CA"/>
    <w:rsid w:val="00E2073C"/>
    <w:rsid w:val="00E20A77"/>
    <w:rsid w:val="00E20DDD"/>
    <w:rsid w:val="00E20F64"/>
    <w:rsid w:val="00E2114D"/>
    <w:rsid w:val="00E21CF8"/>
    <w:rsid w:val="00E21D6B"/>
    <w:rsid w:val="00E220A3"/>
    <w:rsid w:val="00E22C1B"/>
    <w:rsid w:val="00E22EF9"/>
    <w:rsid w:val="00E22FD5"/>
    <w:rsid w:val="00E234B8"/>
    <w:rsid w:val="00E23A26"/>
    <w:rsid w:val="00E23C52"/>
    <w:rsid w:val="00E23D6B"/>
    <w:rsid w:val="00E23E5A"/>
    <w:rsid w:val="00E24319"/>
    <w:rsid w:val="00E24335"/>
    <w:rsid w:val="00E24DD7"/>
    <w:rsid w:val="00E25492"/>
    <w:rsid w:val="00E25E1F"/>
    <w:rsid w:val="00E25ED8"/>
    <w:rsid w:val="00E26677"/>
    <w:rsid w:val="00E26963"/>
    <w:rsid w:val="00E2696A"/>
    <w:rsid w:val="00E30152"/>
    <w:rsid w:val="00E3081F"/>
    <w:rsid w:val="00E30AE1"/>
    <w:rsid w:val="00E311D6"/>
    <w:rsid w:val="00E31460"/>
    <w:rsid w:val="00E31693"/>
    <w:rsid w:val="00E31A45"/>
    <w:rsid w:val="00E320A4"/>
    <w:rsid w:val="00E3243C"/>
    <w:rsid w:val="00E335D3"/>
    <w:rsid w:val="00E33777"/>
    <w:rsid w:val="00E33DC6"/>
    <w:rsid w:val="00E33DD4"/>
    <w:rsid w:val="00E34E83"/>
    <w:rsid w:val="00E352BC"/>
    <w:rsid w:val="00E35BCF"/>
    <w:rsid w:val="00E35D41"/>
    <w:rsid w:val="00E35E8C"/>
    <w:rsid w:val="00E36521"/>
    <w:rsid w:val="00E36529"/>
    <w:rsid w:val="00E36886"/>
    <w:rsid w:val="00E36915"/>
    <w:rsid w:val="00E36FA4"/>
    <w:rsid w:val="00E37093"/>
    <w:rsid w:val="00E373E5"/>
    <w:rsid w:val="00E406FD"/>
    <w:rsid w:val="00E40C59"/>
    <w:rsid w:val="00E40D8B"/>
    <w:rsid w:val="00E41BDC"/>
    <w:rsid w:val="00E41CD5"/>
    <w:rsid w:val="00E41CDA"/>
    <w:rsid w:val="00E41E04"/>
    <w:rsid w:val="00E4225C"/>
    <w:rsid w:val="00E42750"/>
    <w:rsid w:val="00E42E76"/>
    <w:rsid w:val="00E43AE7"/>
    <w:rsid w:val="00E45196"/>
    <w:rsid w:val="00E457E0"/>
    <w:rsid w:val="00E45C63"/>
    <w:rsid w:val="00E45F04"/>
    <w:rsid w:val="00E460B7"/>
    <w:rsid w:val="00E463A8"/>
    <w:rsid w:val="00E46694"/>
    <w:rsid w:val="00E46733"/>
    <w:rsid w:val="00E47A0B"/>
    <w:rsid w:val="00E47F93"/>
    <w:rsid w:val="00E5209E"/>
    <w:rsid w:val="00E5271D"/>
    <w:rsid w:val="00E52898"/>
    <w:rsid w:val="00E52EC6"/>
    <w:rsid w:val="00E530E4"/>
    <w:rsid w:val="00E533EE"/>
    <w:rsid w:val="00E54A0F"/>
    <w:rsid w:val="00E54B6C"/>
    <w:rsid w:val="00E5504A"/>
    <w:rsid w:val="00E55887"/>
    <w:rsid w:val="00E55BE1"/>
    <w:rsid w:val="00E55CEE"/>
    <w:rsid w:val="00E56347"/>
    <w:rsid w:val="00E568C7"/>
    <w:rsid w:val="00E56CCB"/>
    <w:rsid w:val="00E56E51"/>
    <w:rsid w:val="00E57066"/>
    <w:rsid w:val="00E572F0"/>
    <w:rsid w:val="00E576C0"/>
    <w:rsid w:val="00E57BE5"/>
    <w:rsid w:val="00E6007D"/>
    <w:rsid w:val="00E60089"/>
    <w:rsid w:val="00E6044D"/>
    <w:rsid w:val="00E60D46"/>
    <w:rsid w:val="00E61010"/>
    <w:rsid w:val="00E61206"/>
    <w:rsid w:val="00E619EF"/>
    <w:rsid w:val="00E61A4D"/>
    <w:rsid w:val="00E62017"/>
    <w:rsid w:val="00E620B9"/>
    <w:rsid w:val="00E62A3F"/>
    <w:rsid w:val="00E63693"/>
    <w:rsid w:val="00E637F0"/>
    <w:rsid w:val="00E639F1"/>
    <w:rsid w:val="00E63B82"/>
    <w:rsid w:val="00E64336"/>
    <w:rsid w:val="00E64588"/>
    <w:rsid w:val="00E6545A"/>
    <w:rsid w:val="00E65F28"/>
    <w:rsid w:val="00E662FC"/>
    <w:rsid w:val="00E669D3"/>
    <w:rsid w:val="00E66AD7"/>
    <w:rsid w:val="00E66C14"/>
    <w:rsid w:val="00E66C68"/>
    <w:rsid w:val="00E66FA6"/>
    <w:rsid w:val="00E67169"/>
    <w:rsid w:val="00E672E6"/>
    <w:rsid w:val="00E67434"/>
    <w:rsid w:val="00E67FB0"/>
    <w:rsid w:val="00E700C4"/>
    <w:rsid w:val="00E705DF"/>
    <w:rsid w:val="00E7066B"/>
    <w:rsid w:val="00E707C4"/>
    <w:rsid w:val="00E70BF9"/>
    <w:rsid w:val="00E70EE5"/>
    <w:rsid w:val="00E71527"/>
    <w:rsid w:val="00E717F2"/>
    <w:rsid w:val="00E71CEE"/>
    <w:rsid w:val="00E72CAD"/>
    <w:rsid w:val="00E72CE9"/>
    <w:rsid w:val="00E72EA1"/>
    <w:rsid w:val="00E7340E"/>
    <w:rsid w:val="00E734B0"/>
    <w:rsid w:val="00E73E62"/>
    <w:rsid w:val="00E73EBF"/>
    <w:rsid w:val="00E73F23"/>
    <w:rsid w:val="00E73FFE"/>
    <w:rsid w:val="00E75624"/>
    <w:rsid w:val="00E75652"/>
    <w:rsid w:val="00E75BDE"/>
    <w:rsid w:val="00E75C1C"/>
    <w:rsid w:val="00E75CD4"/>
    <w:rsid w:val="00E76065"/>
    <w:rsid w:val="00E762F5"/>
    <w:rsid w:val="00E76EDE"/>
    <w:rsid w:val="00E76EF5"/>
    <w:rsid w:val="00E77214"/>
    <w:rsid w:val="00E773AE"/>
    <w:rsid w:val="00E77AB2"/>
    <w:rsid w:val="00E77E80"/>
    <w:rsid w:val="00E803B7"/>
    <w:rsid w:val="00E80446"/>
    <w:rsid w:val="00E80694"/>
    <w:rsid w:val="00E80A74"/>
    <w:rsid w:val="00E80E7F"/>
    <w:rsid w:val="00E8118D"/>
    <w:rsid w:val="00E81380"/>
    <w:rsid w:val="00E816B4"/>
    <w:rsid w:val="00E81779"/>
    <w:rsid w:val="00E8197F"/>
    <w:rsid w:val="00E81FAA"/>
    <w:rsid w:val="00E8223A"/>
    <w:rsid w:val="00E83765"/>
    <w:rsid w:val="00E8388A"/>
    <w:rsid w:val="00E83945"/>
    <w:rsid w:val="00E83EB2"/>
    <w:rsid w:val="00E843CD"/>
    <w:rsid w:val="00E84785"/>
    <w:rsid w:val="00E84940"/>
    <w:rsid w:val="00E84BDC"/>
    <w:rsid w:val="00E85A2A"/>
    <w:rsid w:val="00E85B67"/>
    <w:rsid w:val="00E85D39"/>
    <w:rsid w:val="00E85E22"/>
    <w:rsid w:val="00E86948"/>
    <w:rsid w:val="00E874B9"/>
    <w:rsid w:val="00E87811"/>
    <w:rsid w:val="00E87C36"/>
    <w:rsid w:val="00E9007C"/>
    <w:rsid w:val="00E9038E"/>
    <w:rsid w:val="00E90A49"/>
    <w:rsid w:val="00E90E84"/>
    <w:rsid w:val="00E9150E"/>
    <w:rsid w:val="00E915BA"/>
    <w:rsid w:val="00E91B19"/>
    <w:rsid w:val="00E91DA5"/>
    <w:rsid w:val="00E920E9"/>
    <w:rsid w:val="00E9210B"/>
    <w:rsid w:val="00E9212D"/>
    <w:rsid w:val="00E932DD"/>
    <w:rsid w:val="00E93535"/>
    <w:rsid w:val="00E93701"/>
    <w:rsid w:val="00E941BE"/>
    <w:rsid w:val="00E943A6"/>
    <w:rsid w:val="00E94FF4"/>
    <w:rsid w:val="00E95222"/>
    <w:rsid w:val="00E95256"/>
    <w:rsid w:val="00E953D3"/>
    <w:rsid w:val="00E954FD"/>
    <w:rsid w:val="00E95796"/>
    <w:rsid w:val="00E9589B"/>
    <w:rsid w:val="00E958FF"/>
    <w:rsid w:val="00E95D11"/>
    <w:rsid w:val="00E965A3"/>
    <w:rsid w:val="00E967F1"/>
    <w:rsid w:val="00E97318"/>
    <w:rsid w:val="00E97407"/>
    <w:rsid w:val="00E97BB2"/>
    <w:rsid w:val="00EA0296"/>
    <w:rsid w:val="00EA04C4"/>
    <w:rsid w:val="00EA055E"/>
    <w:rsid w:val="00EA0860"/>
    <w:rsid w:val="00EA0F41"/>
    <w:rsid w:val="00EA11CB"/>
    <w:rsid w:val="00EA1292"/>
    <w:rsid w:val="00EA1560"/>
    <w:rsid w:val="00EA159D"/>
    <w:rsid w:val="00EA1758"/>
    <w:rsid w:val="00EA18C9"/>
    <w:rsid w:val="00EA3A4C"/>
    <w:rsid w:val="00EA3B74"/>
    <w:rsid w:val="00EA3C98"/>
    <w:rsid w:val="00EA3F84"/>
    <w:rsid w:val="00EA570D"/>
    <w:rsid w:val="00EA5753"/>
    <w:rsid w:val="00EA5F8C"/>
    <w:rsid w:val="00EA61E5"/>
    <w:rsid w:val="00EA6724"/>
    <w:rsid w:val="00EA7648"/>
    <w:rsid w:val="00EA76D2"/>
    <w:rsid w:val="00EA7A29"/>
    <w:rsid w:val="00EB0CE7"/>
    <w:rsid w:val="00EB118C"/>
    <w:rsid w:val="00EB11D2"/>
    <w:rsid w:val="00EB151E"/>
    <w:rsid w:val="00EB24C8"/>
    <w:rsid w:val="00EB2DA7"/>
    <w:rsid w:val="00EB3A5F"/>
    <w:rsid w:val="00EB3D3B"/>
    <w:rsid w:val="00EB3DC9"/>
    <w:rsid w:val="00EB4668"/>
    <w:rsid w:val="00EB5CAC"/>
    <w:rsid w:val="00EB5F33"/>
    <w:rsid w:val="00EB6113"/>
    <w:rsid w:val="00EB6192"/>
    <w:rsid w:val="00EB67AA"/>
    <w:rsid w:val="00EB7060"/>
    <w:rsid w:val="00EB7108"/>
    <w:rsid w:val="00EB75E1"/>
    <w:rsid w:val="00EC00F1"/>
    <w:rsid w:val="00EC0301"/>
    <w:rsid w:val="00EC0874"/>
    <w:rsid w:val="00EC0DDE"/>
    <w:rsid w:val="00EC1269"/>
    <w:rsid w:val="00EC1361"/>
    <w:rsid w:val="00EC183C"/>
    <w:rsid w:val="00EC2838"/>
    <w:rsid w:val="00EC29F5"/>
    <w:rsid w:val="00EC3340"/>
    <w:rsid w:val="00EC3D78"/>
    <w:rsid w:val="00EC49E3"/>
    <w:rsid w:val="00EC54E4"/>
    <w:rsid w:val="00EC6C23"/>
    <w:rsid w:val="00EC7291"/>
    <w:rsid w:val="00ED003B"/>
    <w:rsid w:val="00ED0894"/>
    <w:rsid w:val="00ED0E1E"/>
    <w:rsid w:val="00ED1726"/>
    <w:rsid w:val="00ED2795"/>
    <w:rsid w:val="00ED2835"/>
    <w:rsid w:val="00ED2EED"/>
    <w:rsid w:val="00ED3759"/>
    <w:rsid w:val="00ED3C5F"/>
    <w:rsid w:val="00ED3C93"/>
    <w:rsid w:val="00ED4E15"/>
    <w:rsid w:val="00ED4E26"/>
    <w:rsid w:val="00ED5408"/>
    <w:rsid w:val="00ED555A"/>
    <w:rsid w:val="00ED58A6"/>
    <w:rsid w:val="00ED5925"/>
    <w:rsid w:val="00ED5E4B"/>
    <w:rsid w:val="00ED6232"/>
    <w:rsid w:val="00ED6507"/>
    <w:rsid w:val="00EE0895"/>
    <w:rsid w:val="00EE1088"/>
    <w:rsid w:val="00EE1192"/>
    <w:rsid w:val="00EE16A1"/>
    <w:rsid w:val="00EE22DC"/>
    <w:rsid w:val="00EE2597"/>
    <w:rsid w:val="00EE2622"/>
    <w:rsid w:val="00EE33B0"/>
    <w:rsid w:val="00EE37BF"/>
    <w:rsid w:val="00EE3E43"/>
    <w:rsid w:val="00EE4224"/>
    <w:rsid w:val="00EE4721"/>
    <w:rsid w:val="00EE4A05"/>
    <w:rsid w:val="00EE50D5"/>
    <w:rsid w:val="00EE5537"/>
    <w:rsid w:val="00EE5A0D"/>
    <w:rsid w:val="00EE67F9"/>
    <w:rsid w:val="00EE7014"/>
    <w:rsid w:val="00EE7110"/>
    <w:rsid w:val="00EE77CA"/>
    <w:rsid w:val="00EE7DC7"/>
    <w:rsid w:val="00EE7F5F"/>
    <w:rsid w:val="00EF0172"/>
    <w:rsid w:val="00EF0204"/>
    <w:rsid w:val="00EF03D6"/>
    <w:rsid w:val="00EF071A"/>
    <w:rsid w:val="00EF0F77"/>
    <w:rsid w:val="00EF2DBA"/>
    <w:rsid w:val="00EF3267"/>
    <w:rsid w:val="00EF3E1D"/>
    <w:rsid w:val="00EF4373"/>
    <w:rsid w:val="00EF45AF"/>
    <w:rsid w:val="00EF489C"/>
    <w:rsid w:val="00EF5068"/>
    <w:rsid w:val="00EF5C83"/>
    <w:rsid w:val="00EF6290"/>
    <w:rsid w:val="00EF66A1"/>
    <w:rsid w:val="00EF68E7"/>
    <w:rsid w:val="00EF7882"/>
    <w:rsid w:val="00EF7C13"/>
    <w:rsid w:val="00F0010C"/>
    <w:rsid w:val="00F00710"/>
    <w:rsid w:val="00F00F06"/>
    <w:rsid w:val="00F011D5"/>
    <w:rsid w:val="00F016E6"/>
    <w:rsid w:val="00F01B84"/>
    <w:rsid w:val="00F035EF"/>
    <w:rsid w:val="00F03898"/>
    <w:rsid w:val="00F03A78"/>
    <w:rsid w:val="00F04D13"/>
    <w:rsid w:val="00F05319"/>
    <w:rsid w:val="00F0575E"/>
    <w:rsid w:val="00F059BF"/>
    <w:rsid w:val="00F06CB5"/>
    <w:rsid w:val="00F070E1"/>
    <w:rsid w:val="00F07A5D"/>
    <w:rsid w:val="00F07E0C"/>
    <w:rsid w:val="00F10186"/>
    <w:rsid w:val="00F105B0"/>
    <w:rsid w:val="00F10BF3"/>
    <w:rsid w:val="00F10D3A"/>
    <w:rsid w:val="00F10E8D"/>
    <w:rsid w:val="00F112E9"/>
    <w:rsid w:val="00F11FF3"/>
    <w:rsid w:val="00F12096"/>
    <w:rsid w:val="00F12C02"/>
    <w:rsid w:val="00F12EBE"/>
    <w:rsid w:val="00F13387"/>
    <w:rsid w:val="00F1351A"/>
    <w:rsid w:val="00F13BEC"/>
    <w:rsid w:val="00F1495A"/>
    <w:rsid w:val="00F14D01"/>
    <w:rsid w:val="00F14DB4"/>
    <w:rsid w:val="00F14FB7"/>
    <w:rsid w:val="00F15597"/>
    <w:rsid w:val="00F15E7A"/>
    <w:rsid w:val="00F16114"/>
    <w:rsid w:val="00F161BD"/>
    <w:rsid w:val="00F16F29"/>
    <w:rsid w:val="00F1712F"/>
    <w:rsid w:val="00F17350"/>
    <w:rsid w:val="00F17746"/>
    <w:rsid w:val="00F17AF5"/>
    <w:rsid w:val="00F20083"/>
    <w:rsid w:val="00F201A7"/>
    <w:rsid w:val="00F204D9"/>
    <w:rsid w:val="00F20C19"/>
    <w:rsid w:val="00F212DB"/>
    <w:rsid w:val="00F22017"/>
    <w:rsid w:val="00F22C81"/>
    <w:rsid w:val="00F22E2B"/>
    <w:rsid w:val="00F236DF"/>
    <w:rsid w:val="00F23BB9"/>
    <w:rsid w:val="00F2554E"/>
    <w:rsid w:val="00F2569E"/>
    <w:rsid w:val="00F263D0"/>
    <w:rsid w:val="00F265E1"/>
    <w:rsid w:val="00F266AB"/>
    <w:rsid w:val="00F2728F"/>
    <w:rsid w:val="00F2736F"/>
    <w:rsid w:val="00F27403"/>
    <w:rsid w:val="00F2774F"/>
    <w:rsid w:val="00F279B7"/>
    <w:rsid w:val="00F27A11"/>
    <w:rsid w:val="00F27EBA"/>
    <w:rsid w:val="00F3050D"/>
    <w:rsid w:val="00F30CD3"/>
    <w:rsid w:val="00F323DD"/>
    <w:rsid w:val="00F32910"/>
    <w:rsid w:val="00F3295C"/>
    <w:rsid w:val="00F32C85"/>
    <w:rsid w:val="00F33117"/>
    <w:rsid w:val="00F336FF"/>
    <w:rsid w:val="00F33E76"/>
    <w:rsid w:val="00F34549"/>
    <w:rsid w:val="00F35448"/>
    <w:rsid w:val="00F35903"/>
    <w:rsid w:val="00F36A24"/>
    <w:rsid w:val="00F36D71"/>
    <w:rsid w:val="00F371BD"/>
    <w:rsid w:val="00F3723F"/>
    <w:rsid w:val="00F37B7B"/>
    <w:rsid w:val="00F37E3C"/>
    <w:rsid w:val="00F37E5F"/>
    <w:rsid w:val="00F401E7"/>
    <w:rsid w:val="00F409D6"/>
    <w:rsid w:val="00F40B2E"/>
    <w:rsid w:val="00F40C2F"/>
    <w:rsid w:val="00F40F6A"/>
    <w:rsid w:val="00F410B5"/>
    <w:rsid w:val="00F41804"/>
    <w:rsid w:val="00F41C7C"/>
    <w:rsid w:val="00F41CC5"/>
    <w:rsid w:val="00F41CFC"/>
    <w:rsid w:val="00F4265F"/>
    <w:rsid w:val="00F428D7"/>
    <w:rsid w:val="00F42B9C"/>
    <w:rsid w:val="00F42D9E"/>
    <w:rsid w:val="00F43498"/>
    <w:rsid w:val="00F43576"/>
    <w:rsid w:val="00F437F1"/>
    <w:rsid w:val="00F43D58"/>
    <w:rsid w:val="00F4408A"/>
    <w:rsid w:val="00F442C0"/>
    <w:rsid w:val="00F44970"/>
    <w:rsid w:val="00F449C7"/>
    <w:rsid w:val="00F454EF"/>
    <w:rsid w:val="00F45F89"/>
    <w:rsid w:val="00F46232"/>
    <w:rsid w:val="00F46278"/>
    <w:rsid w:val="00F467BF"/>
    <w:rsid w:val="00F46C55"/>
    <w:rsid w:val="00F46CC9"/>
    <w:rsid w:val="00F46D92"/>
    <w:rsid w:val="00F478CE"/>
    <w:rsid w:val="00F503EC"/>
    <w:rsid w:val="00F50780"/>
    <w:rsid w:val="00F50D8F"/>
    <w:rsid w:val="00F50F4A"/>
    <w:rsid w:val="00F50FEB"/>
    <w:rsid w:val="00F514E6"/>
    <w:rsid w:val="00F521D5"/>
    <w:rsid w:val="00F52215"/>
    <w:rsid w:val="00F52CF9"/>
    <w:rsid w:val="00F53C0C"/>
    <w:rsid w:val="00F5509A"/>
    <w:rsid w:val="00F55317"/>
    <w:rsid w:val="00F55501"/>
    <w:rsid w:val="00F55ECF"/>
    <w:rsid w:val="00F5603D"/>
    <w:rsid w:val="00F56F5B"/>
    <w:rsid w:val="00F5746F"/>
    <w:rsid w:val="00F579D3"/>
    <w:rsid w:val="00F60289"/>
    <w:rsid w:val="00F60304"/>
    <w:rsid w:val="00F604D0"/>
    <w:rsid w:val="00F609B5"/>
    <w:rsid w:val="00F60A9A"/>
    <w:rsid w:val="00F60E12"/>
    <w:rsid w:val="00F60EF6"/>
    <w:rsid w:val="00F613B5"/>
    <w:rsid w:val="00F61718"/>
    <w:rsid w:val="00F6189F"/>
    <w:rsid w:val="00F61A29"/>
    <w:rsid w:val="00F61CC1"/>
    <w:rsid w:val="00F61E8E"/>
    <w:rsid w:val="00F62162"/>
    <w:rsid w:val="00F62510"/>
    <w:rsid w:val="00F6257D"/>
    <w:rsid w:val="00F62C84"/>
    <w:rsid w:val="00F62D49"/>
    <w:rsid w:val="00F6301E"/>
    <w:rsid w:val="00F647B5"/>
    <w:rsid w:val="00F65A05"/>
    <w:rsid w:val="00F65B63"/>
    <w:rsid w:val="00F6613A"/>
    <w:rsid w:val="00F67A5E"/>
    <w:rsid w:val="00F67CFB"/>
    <w:rsid w:val="00F70173"/>
    <w:rsid w:val="00F701C1"/>
    <w:rsid w:val="00F70B59"/>
    <w:rsid w:val="00F713BC"/>
    <w:rsid w:val="00F71D28"/>
    <w:rsid w:val="00F7271A"/>
    <w:rsid w:val="00F7396C"/>
    <w:rsid w:val="00F74B41"/>
    <w:rsid w:val="00F7547A"/>
    <w:rsid w:val="00F75E85"/>
    <w:rsid w:val="00F76802"/>
    <w:rsid w:val="00F76B15"/>
    <w:rsid w:val="00F770CD"/>
    <w:rsid w:val="00F774AE"/>
    <w:rsid w:val="00F7753B"/>
    <w:rsid w:val="00F811F4"/>
    <w:rsid w:val="00F813F2"/>
    <w:rsid w:val="00F81F39"/>
    <w:rsid w:val="00F82423"/>
    <w:rsid w:val="00F82428"/>
    <w:rsid w:val="00F833BB"/>
    <w:rsid w:val="00F8356E"/>
    <w:rsid w:val="00F83772"/>
    <w:rsid w:val="00F83D77"/>
    <w:rsid w:val="00F84549"/>
    <w:rsid w:val="00F84ECB"/>
    <w:rsid w:val="00F84FDE"/>
    <w:rsid w:val="00F85012"/>
    <w:rsid w:val="00F852AA"/>
    <w:rsid w:val="00F859F9"/>
    <w:rsid w:val="00F86452"/>
    <w:rsid w:val="00F8697F"/>
    <w:rsid w:val="00F86C91"/>
    <w:rsid w:val="00F86EC1"/>
    <w:rsid w:val="00F87573"/>
    <w:rsid w:val="00F87F22"/>
    <w:rsid w:val="00F90C71"/>
    <w:rsid w:val="00F910C4"/>
    <w:rsid w:val="00F910EE"/>
    <w:rsid w:val="00F923CD"/>
    <w:rsid w:val="00F92575"/>
    <w:rsid w:val="00F92F30"/>
    <w:rsid w:val="00F92F86"/>
    <w:rsid w:val="00F92FC5"/>
    <w:rsid w:val="00F931DD"/>
    <w:rsid w:val="00F932B2"/>
    <w:rsid w:val="00F932F0"/>
    <w:rsid w:val="00F93361"/>
    <w:rsid w:val="00F9344C"/>
    <w:rsid w:val="00F9367F"/>
    <w:rsid w:val="00F93C28"/>
    <w:rsid w:val="00F94480"/>
    <w:rsid w:val="00F94C52"/>
    <w:rsid w:val="00F94CCA"/>
    <w:rsid w:val="00F952BA"/>
    <w:rsid w:val="00F9591E"/>
    <w:rsid w:val="00F95A48"/>
    <w:rsid w:val="00F95BDD"/>
    <w:rsid w:val="00F95DCB"/>
    <w:rsid w:val="00F972E8"/>
    <w:rsid w:val="00F97B58"/>
    <w:rsid w:val="00F97BCF"/>
    <w:rsid w:val="00F97C07"/>
    <w:rsid w:val="00FA05FC"/>
    <w:rsid w:val="00FA0C4E"/>
    <w:rsid w:val="00FA0F23"/>
    <w:rsid w:val="00FA1ACC"/>
    <w:rsid w:val="00FA2045"/>
    <w:rsid w:val="00FA256B"/>
    <w:rsid w:val="00FA2BD7"/>
    <w:rsid w:val="00FA2CAB"/>
    <w:rsid w:val="00FA308D"/>
    <w:rsid w:val="00FA383F"/>
    <w:rsid w:val="00FA3D73"/>
    <w:rsid w:val="00FA3F9E"/>
    <w:rsid w:val="00FA43DF"/>
    <w:rsid w:val="00FA4429"/>
    <w:rsid w:val="00FA4840"/>
    <w:rsid w:val="00FA4B98"/>
    <w:rsid w:val="00FA546E"/>
    <w:rsid w:val="00FA54EE"/>
    <w:rsid w:val="00FA59DA"/>
    <w:rsid w:val="00FA5BB5"/>
    <w:rsid w:val="00FA5CF3"/>
    <w:rsid w:val="00FA5D71"/>
    <w:rsid w:val="00FA62F9"/>
    <w:rsid w:val="00FA688E"/>
    <w:rsid w:val="00FA6A1A"/>
    <w:rsid w:val="00FB0B7F"/>
    <w:rsid w:val="00FB0F9E"/>
    <w:rsid w:val="00FB15D1"/>
    <w:rsid w:val="00FB1639"/>
    <w:rsid w:val="00FB1A5C"/>
    <w:rsid w:val="00FB1B94"/>
    <w:rsid w:val="00FB2411"/>
    <w:rsid w:val="00FB2694"/>
    <w:rsid w:val="00FB3042"/>
    <w:rsid w:val="00FB3503"/>
    <w:rsid w:val="00FB4360"/>
    <w:rsid w:val="00FB44E5"/>
    <w:rsid w:val="00FB4C2B"/>
    <w:rsid w:val="00FB4D3C"/>
    <w:rsid w:val="00FB5B21"/>
    <w:rsid w:val="00FB5CBB"/>
    <w:rsid w:val="00FB6383"/>
    <w:rsid w:val="00FB6CD1"/>
    <w:rsid w:val="00FB7291"/>
    <w:rsid w:val="00FB765C"/>
    <w:rsid w:val="00FB78B1"/>
    <w:rsid w:val="00FB78ED"/>
    <w:rsid w:val="00FB7A3A"/>
    <w:rsid w:val="00FB7BFB"/>
    <w:rsid w:val="00FB7D51"/>
    <w:rsid w:val="00FC01A8"/>
    <w:rsid w:val="00FC127D"/>
    <w:rsid w:val="00FC138C"/>
    <w:rsid w:val="00FC226A"/>
    <w:rsid w:val="00FC23F1"/>
    <w:rsid w:val="00FC26F5"/>
    <w:rsid w:val="00FC34FC"/>
    <w:rsid w:val="00FC4049"/>
    <w:rsid w:val="00FC4FBC"/>
    <w:rsid w:val="00FC531E"/>
    <w:rsid w:val="00FC5584"/>
    <w:rsid w:val="00FC5683"/>
    <w:rsid w:val="00FC5804"/>
    <w:rsid w:val="00FC5856"/>
    <w:rsid w:val="00FC5C0B"/>
    <w:rsid w:val="00FC5CEC"/>
    <w:rsid w:val="00FC60D0"/>
    <w:rsid w:val="00FC61EB"/>
    <w:rsid w:val="00FC623D"/>
    <w:rsid w:val="00FC654C"/>
    <w:rsid w:val="00FC6873"/>
    <w:rsid w:val="00FC6A2A"/>
    <w:rsid w:val="00FC735E"/>
    <w:rsid w:val="00FC73F3"/>
    <w:rsid w:val="00FC7B20"/>
    <w:rsid w:val="00FC7E0E"/>
    <w:rsid w:val="00FD0834"/>
    <w:rsid w:val="00FD0A15"/>
    <w:rsid w:val="00FD0AE0"/>
    <w:rsid w:val="00FD1390"/>
    <w:rsid w:val="00FD13FE"/>
    <w:rsid w:val="00FD141D"/>
    <w:rsid w:val="00FD16E5"/>
    <w:rsid w:val="00FD2829"/>
    <w:rsid w:val="00FD2872"/>
    <w:rsid w:val="00FD3737"/>
    <w:rsid w:val="00FD3EBE"/>
    <w:rsid w:val="00FD4199"/>
    <w:rsid w:val="00FD488D"/>
    <w:rsid w:val="00FD4CE2"/>
    <w:rsid w:val="00FD4FC1"/>
    <w:rsid w:val="00FD50F7"/>
    <w:rsid w:val="00FD52A6"/>
    <w:rsid w:val="00FD54C3"/>
    <w:rsid w:val="00FD5B59"/>
    <w:rsid w:val="00FD6461"/>
    <w:rsid w:val="00FD693E"/>
    <w:rsid w:val="00FD6973"/>
    <w:rsid w:val="00FD735B"/>
    <w:rsid w:val="00FD7C10"/>
    <w:rsid w:val="00FD7D31"/>
    <w:rsid w:val="00FE0505"/>
    <w:rsid w:val="00FE0652"/>
    <w:rsid w:val="00FE06DD"/>
    <w:rsid w:val="00FE0BFD"/>
    <w:rsid w:val="00FE18C0"/>
    <w:rsid w:val="00FE1ACD"/>
    <w:rsid w:val="00FE1C14"/>
    <w:rsid w:val="00FE356D"/>
    <w:rsid w:val="00FE37CE"/>
    <w:rsid w:val="00FE3907"/>
    <w:rsid w:val="00FE3B88"/>
    <w:rsid w:val="00FE3DBA"/>
    <w:rsid w:val="00FE47A6"/>
    <w:rsid w:val="00FE5280"/>
    <w:rsid w:val="00FE573D"/>
    <w:rsid w:val="00FE5944"/>
    <w:rsid w:val="00FE5B16"/>
    <w:rsid w:val="00FE5E14"/>
    <w:rsid w:val="00FE647E"/>
    <w:rsid w:val="00FE64B9"/>
    <w:rsid w:val="00FE6652"/>
    <w:rsid w:val="00FE74E3"/>
    <w:rsid w:val="00FE7750"/>
    <w:rsid w:val="00FE77D2"/>
    <w:rsid w:val="00FE7920"/>
    <w:rsid w:val="00FE7CB2"/>
    <w:rsid w:val="00FF008A"/>
    <w:rsid w:val="00FF0623"/>
    <w:rsid w:val="00FF06BC"/>
    <w:rsid w:val="00FF09F4"/>
    <w:rsid w:val="00FF0B2B"/>
    <w:rsid w:val="00FF0F92"/>
    <w:rsid w:val="00FF0FB3"/>
    <w:rsid w:val="00FF163D"/>
    <w:rsid w:val="00FF1702"/>
    <w:rsid w:val="00FF1952"/>
    <w:rsid w:val="00FF1ABF"/>
    <w:rsid w:val="00FF2AC5"/>
    <w:rsid w:val="00FF2B01"/>
    <w:rsid w:val="00FF328F"/>
    <w:rsid w:val="00FF3E8A"/>
    <w:rsid w:val="00FF42F3"/>
    <w:rsid w:val="00FF4950"/>
    <w:rsid w:val="00FF4F76"/>
    <w:rsid w:val="00FF518E"/>
    <w:rsid w:val="00FF5335"/>
    <w:rsid w:val="00FF5357"/>
    <w:rsid w:val="00FF5C85"/>
    <w:rsid w:val="00FF679B"/>
    <w:rsid w:val="00FF6889"/>
    <w:rsid w:val="00FF69D1"/>
    <w:rsid w:val="00FF6FF9"/>
    <w:rsid w:val="00FF70CB"/>
    <w:rsid w:val="00FF7596"/>
    <w:rsid w:val="00FF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5AAE603"/>
  <w15:chartTrackingRefBased/>
  <w15:docId w15:val="{E9910C8C-5CF7-4E66-B589-48310BED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180" w:hanging="180"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</w:tabs>
      <w:ind w:left="360" w:hanging="360"/>
      <w:outlineLvl w:val="2"/>
    </w:pPr>
    <w:rPr>
      <w:b/>
      <w:sz w:val="20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mallCaps/>
      <w:sz w:val="28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360" w:hanging="360"/>
    </w:pPr>
    <w:rPr>
      <w:sz w:val="20"/>
    </w:rPr>
  </w:style>
  <w:style w:type="paragraph" w:styleId="BodyTextIndent2">
    <w:name w:val="Body Text Indent 2"/>
    <w:basedOn w:val="Normal"/>
    <w:pPr>
      <w:ind w:left="360" w:hanging="360"/>
    </w:pPr>
    <w:rPr>
      <w:b/>
      <w:sz w:val="20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0"/>
    </w:rPr>
  </w:style>
  <w:style w:type="paragraph" w:styleId="BodyTextIndent3">
    <w:name w:val="Body Text Indent 3"/>
    <w:basedOn w:val="Normal"/>
    <w:pPr>
      <w:ind w:left="180" w:hanging="180"/>
    </w:pPr>
    <w:rPr>
      <w:sz w:val="20"/>
    </w:rPr>
  </w:style>
  <w:style w:type="paragraph" w:styleId="BodyText">
    <w:name w:val="Body Text"/>
    <w:basedOn w:val="Normal"/>
    <w:rPr>
      <w:b/>
      <w:sz w:val="20"/>
    </w:rPr>
  </w:style>
  <w:style w:type="character" w:styleId="Strong">
    <w:name w:val="Strong"/>
    <w:qFormat/>
    <w:rPr>
      <w:b/>
      <w:bCs/>
    </w:rPr>
  </w:style>
  <w:style w:type="paragraph" w:styleId="BodyText2">
    <w:name w:val="Body Text 2"/>
    <w:basedOn w:val="Normal"/>
    <w:rPr>
      <w:sz w:val="20"/>
    </w:rPr>
  </w:style>
  <w:style w:type="paragraph" w:styleId="BalloonText">
    <w:name w:val="Balloon Text"/>
    <w:basedOn w:val="Normal"/>
    <w:semiHidden/>
    <w:rsid w:val="0012750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04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543D3"/>
    <w:rPr>
      <w:color w:val="0000FF"/>
      <w:u w:val="single"/>
    </w:rPr>
  </w:style>
  <w:style w:type="character" w:styleId="FollowedHyperlink">
    <w:name w:val="FollowedHyperlink"/>
    <w:uiPriority w:val="99"/>
    <w:unhideWhenUsed/>
    <w:rsid w:val="000543D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6D9030-BC76-409F-A78F-D8135893C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2296</Characters>
  <Application>Microsoft Office Word</Application>
  <DocSecurity>0</DocSecurity>
  <Lines>5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IN COUNTY SCHOOLS</vt:lpstr>
    </vt:vector>
  </TitlesOfParts>
  <Company>Hardin Co. Bd. of Ed.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IN COUNTY SCHOOLS</dc:title>
  <dc:subject/>
  <dc:creator>Karen Day</dc:creator>
  <cp:keywords/>
  <cp:lastModifiedBy>Pawley, Kaycie</cp:lastModifiedBy>
  <cp:revision>3</cp:revision>
  <cp:lastPrinted>2019-09-06T13:58:00Z</cp:lastPrinted>
  <dcterms:created xsi:type="dcterms:W3CDTF">2024-12-17T21:25:00Z</dcterms:created>
  <dcterms:modified xsi:type="dcterms:W3CDTF">2024-12-1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3e5213b18bc6f2acdb7ebd6321a8db75b668fd153023f2f0289d90520c8ade</vt:lpwstr>
  </property>
</Properties>
</file>